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B56EC" w14:textId="09F4D426" w:rsidR="00173D89" w:rsidRDefault="00173D89">
      <w:r w:rsidRPr="00173D89">
        <w:drawing>
          <wp:inline distT="0" distB="0" distL="0" distR="0" wp14:anchorId="107B7A5E" wp14:editId="30B3EA7B">
            <wp:extent cx="5731510" cy="8169275"/>
            <wp:effectExtent l="0" t="0" r="254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6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200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000"/>
      </w:tblGrid>
      <w:tr w:rsidR="001669A5" w:rsidRPr="001669A5" w14:paraId="120A8601" w14:textId="77777777" w:rsidTr="00173D89">
        <w:tc>
          <w:tcPr>
            <w:tcW w:w="12000" w:type="dxa"/>
            <w:shd w:val="clear" w:color="auto" w:fill="FFFFFF"/>
            <w:hideMark/>
          </w:tcPr>
          <w:p w14:paraId="419A43B2" w14:textId="77777777" w:rsidR="00173D89" w:rsidRDefault="00173D89" w:rsidP="001669A5">
            <w:pPr>
              <w:spacing w:after="150" w:line="240" w:lineRule="auto"/>
              <w:rPr>
                <w:rFonts w:ascii="Source Sans Pro" w:eastAsia="Times New Roman" w:hAnsi="Source Sans Pro" w:cs="Times New Roman"/>
                <w:b/>
                <w:bCs/>
                <w:color w:val="333333"/>
                <w:sz w:val="32"/>
                <w:szCs w:val="32"/>
                <w:lang w:val="id-ID" w:eastAsia="id-ID"/>
              </w:rPr>
            </w:pPr>
          </w:p>
          <w:p w14:paraId="39A7B2FB" w14:textId="6D55C9C1" w:rsidR="00173D89" w:rsidRDefault="00173D89" w:rsidP="001669A5">
            <w:pPr>
              <w:spacing w:after="150" w:line="240" w:lineRule="auto"/>
              <w:rPr>
                <w:rFonts w:ascii="Source Sans Pro" w:eastAsia="Times New Roman" w:hAnsi="Source Sans Pro" w:cs="Times New Roman"/>
                <w:b/>
                <w:bCs/>
                <w:color w:val="333333"/>
                <w:sz w:val="32"/>
                <w:szCs w:val="32"/>
                <w:lang w:val="id-ID" w:eastAsia="id-ID"/>
              </w:rPr>
            </w:pPr>
            <w:r w:rsidRPr="00173D89">
              <w:rPr>
                <w:rFonts w:ascii="Source Sans Pro" w:eastAsia="Times New Roman" w:hAnsi="Source Sans Pro" w:cs="Times New Roman"/>
                <w:b/>
                <w:bCs/>
                <w:color w:val="333333"/>
                <w:sz w:val="32"/>
                <w:szCs w:val="32"/>
                <w:lang w:val="id-ID" w:eastAsia="id-ID"/>
              </w:rPr>
              <w:lastRenderedPageBreak/>
              <w:drawing>
                <wp:inline distT="0" distB="0" distL="0" distR="0" wp14:anchorId="0F29F06B" wp14:editId="56F903B9">
                  <wp:extent cx="5731510" cy="8110855"/>
                  <wp:effectExtent l="0" t="0" r="2540" b="444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8110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0745B8" w14:textId="5623E226" w:rsidR="001669A5" w:rsidRPr="001669A5" w:rsidRDefault="001669A5" w:rsidP="001669A5">
            <w:pPr>
              <w:spacing w:after="15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b/>
                <w:bCs/>
                <w:noProof/>
                <w:color w:val="333333"/>
                <w:sz w:val="32"/>
                <w:szCs w:val="32"/>
                <w:lang w:val="id-ID" w:eastAsia="id-ID"/>
              </w:rPr>
              <w:lastRenderedPageBreak/>
              <w:drawing>
                <wp:anchor distT="0" distB="0" distL="114300" distR="114300" simplePos="0" relativeHeight="251658240" behindDoc="0" locked="0" layoutInCell="1" allowOverlap="1" wp14:anchorId="64887B52" wp14:editId="723E5355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3175</wp:posOffset>
                  </wp:positionV>
                  <wp:extent cx="889000" cy="806450"/>
                  <wp:effectExtent l="0" t="0" r="635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9000" cy="806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69A5">
              <w:rPr>
                <w:rFonts w:ascii="Source Sans Pro" w:eastAsia="Times New Roman" w:hAnsi="Source Sans Pro" w:cs="Times New Roman"/>
                <w:b/>
                <w:bCs/>
                <w:color w:val="333333"/>
                <w:sz w:val="32"/>
                <w:szCs w:val="32"/>
                <w:lang w:val="id-ID" w:eastAsia="id-ID"/>
              </w:rPr>
              <w:t>UNIVERSITAS MUHAMMADIYAH JAKARTA</w:t>
            </w: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br/>
              <w:t>Kampus A: JL. K. H. Ahmad Dahlan Cirendeu Ciputat Tangerang Selatan</w:t>
            </w: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br/>
              <w:t>Kampus B: Jl. Cempaka Putih Tengah XXVII, Jakarta Pusat 10510</w:t>
            </w: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br/>
            </w:r>
            <w:proofErr w:type="spellStart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Website</w:t>
            </w:r>
            <w:proofErr w:type="spellEnd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 xml:space="preserve">: umj.ac.id | email: info@umj.ac.id | </w:t>
            </w:r>
            <w:proofErr w:type="spellStart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Telp</w:t>
            </w:r>
            <w:proofErr w:type="spellEnd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 +6221-7492862/7401894, +6221-4256024</w:t>
            </w:r>
          </w:p>
        </w:tc>
      </w:tr>
    </w:tbl>
    <w:p w14:paraId="38C385E4" w14:textId="77777777" w:rsidR="001669A5" w:rsidRPr="001669A5" w:rsidRDefault="001669A5" w:rsidP="001669A5">
      <w:pPr>
        <w:shd w:val="clear" w:color="auto" w:fill="FFFFFF"/>
        <w:spacing w:after="0" w:line="240" w:lineRule="auto"/>
        <w:jc w:val="center"/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</w:pPr>
      <w:r w:rsidRPr="001669A5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  <w:lastRenderedPageBreak/>
        <w:t>LAPORAN PERSENTASE PRESENSI MAHASISWA</w:t>
      </w:r>
      <w:r w:rsidRPr="001669A5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  <w:br/>
        <w:t>KESEHATAN MASYARAKAT</w:t>
      </w:r>
      <w:r w:rsidRPr="001669A5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  <w:br/>
        <w:t>2022/2023 GANJIL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0"/>
        <w:gridCol w:w="150"/>
        <w:gridCol w:w="3199"/>
        <w:gridCol w:w="1500"/>
        <w:gridCol w:w="150"/>
        <w:gridCol w:w="133"/>
      </w:tblGrid>
      <w:tr w:rsidR="001669A5" w:rsidRPr="001669A5" w14:paraId="13CE1B0B" w14:textId="77777777" w:rsidTr="001669A5">
        <w:tc>
          <w:tcPr>
            <w:tcW w:w="1800" w:type="dxa"/>
            <w:shd w:val="clear" w:color="auto" w:fill="FFFFFF"/>
            <w:hideMark/>
          </w:tcPr>
          <w:p w14:paraId="3FF45824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ata kuliah</w:t>
            </w:r>
          </w:p>
        </w:tc>
        <w:tc>
          <w:tcPr>
            <w:tcW w:w="150" w:type="dxa"/>
            <w:shd w:val="clear" w:color="auto" w:fill="FFFFFF"/>
            <w:hideMark/>
          </w:tcPr>
          <w:p w14:paraId="1BE62E87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</w:t>
            </w:r>
          </w:p>
        </w:tc>
        <w:tc>
          <w:tcPr>
            <w:tcW w:w="0" w:type="auto"/>
            <w:shd w:val="clear" w:color="auto" w:fill="FFFFFF"/>
            <w:hideMark/>
          </w:tcPr>
          <w:p w14:paraId="6893B586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EPIDEMIOLOGI PENYAKIT TIDAK MENULAR</w:t>
            </w:r>
          </w:p>
        </w:tc>
        <w:tc>
          <w:tcPr>
            <w:tcW w:w="1500" w:type="dxa"/>
            <w:shd w:val="clear" w:color="auto" w:fill="FFFFFF"/>
            <w:hideMark/>
          </w:tcPr>
          <w:p w14:paraId="05A7D6A3" w14:textId="0813158C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 xml:space="preserve">                </w:t>
            </w: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Nama Kelas</w:t>
            </w:r>
          </w:p>
        </w:tc>
        <w:tc>
          <w:tcPr>
            <w:tcW w:w="150" w:type="dxa"/>
            <w:shd w:val="clear" w:color="auto" w:fill="FFFFFF"/>
            <w:hideMark/>
          </w:tcPr>
          <w:p w14:paraId="12E1CF7C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</w:t>
            </w:r>
          </w:p>
        </w:tc>
        <w:tc>
          <w:tcPr>
            <w:tcW w:w="0" w:type="auto"/>
            <w:shd w:val="clear" w:color="auto" w:fill="FFFFFF"/>
            <w:hideMark/>
          </w:tcPr>
          <w:p w14:paraId="7BE17839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C</w:t>
            </w:r>
          </w:p>
        </w:tc>
      </w:tr>
      <w:tr w:rsidR="001669A5" w:rsidRPr="001669A5" w14:paraId="7A6D3EFE" w14:textId="77777777" w:rsidTr="001669A5">
        <w:tc>
          <w:tcPr>
            <w:tcW w:w="1800" w:type="dxa"/>
            <w:shd w:val="clear" w:color="auto" w:fill="FFFFFF"/>
            <w:hideMark/>
          </w:tcPr>
          <w:p w14:paraId="64F0440B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Dosen Pengajar</w:t>
            </w:r>
          </w:p>
        </w:tc>
        <w:tc>
          <w:tcPr>
            <w:tcW w:w="150" w:type="dxa"/>
            <w:shd w:val="clear" w:color="auto" w:fill="FFFFFF"/>
            <w:hideMark/>
          </w:tcPr>
          <w:p w14:paraId="706F4C09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</w:t>
            </w:r>
          </w:p>
        </w:tc>
        <w:tc>
          <w:tcPr>
            <w:tcW w:w="0" w:type="auto"/>
            <w:shd w:val="clear" w:color="auto" w:fill="FFFFFF"/>
            <w:hideMark/>
          </w:tcPr>
          <w:p w14:paraId="78C4E0A3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unaya Fauzia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EAD8A8" w14:textId="77777777" w:rsidR="001669A5" w:rsidRPr="001669A5" w:rsidRDefault="001669A5" w:rsidP="001669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3868038" w14:textId="77777777" w:rsidR="001669A5" w:rsidRPr="001669A5" w:rsidRDefault="001669A5" w:rsidP="001669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9F1C05A" w14:textId="77777777" w:rsidR="001669A5" w:rsidRPr="001669A5" w:rsidRDefault="001669A5" w:rsidP="001669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</w:tbl>
    <w:p w14:paraId="4C16919B" w14:textId="77777777" w:rsidR="001669A5" w:rsidRPr="001669A5" w:rsidRDefault="001669A5" w:rsidP="001669A5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val="id-ID" w:eastAsia="id-ID"/>
        </w:rPr>
      </w:pP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302"/>
        <w:gridCol w:w="1630"/>
        <w:gridCol w:w="2798"/>
        <w:gridCol w:w="1185"/>
        <w:gridCol w:w="478"/>
        <w:gridCol w:w="637"/>
        <w:gridCol w:w="412"/>
        <w:gridCol w:w="603"/>
        <w:gridCol w:w="965"/>
      </w:tblGrid>
      <w:tr w:rsidR="001669A5" w:rsidRPr="001669A5" w14:paraId="64DAD06D" w14:textId="77777777" w:rsidTr="001669A5">
        <w:tc>
          <w:tcPr>
            <w:tcW w:w="3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8DCC08D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proofErr w:type="spellStart"/>
            <w:r w:rsidRPr="001669A5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No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7D3A182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NP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CE7F296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Nam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522FB9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Pertemu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0FD8DC5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Alf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A3495EF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Hadi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E68C3B9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Iji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4295823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Sakit</w:t>
            </w:r>
          </w:p>
        </w:tc>
        <w:tc>
          <w:tcPr>
            <w:tcW w:w="9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1271EF0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proofErr w:type="spellStart"/>
            <w:r w:rsidRPr="001669A5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Presentase</w:t>
            </w:r>
            <w:proofErr w:type="spellEnd"/>
          </w:p>
        </w:tc>
      </w:tr>
      <w:tr w:rsidR="001669A5" w:rsidRPr="001669A5" w14:paraId="6C3ADECA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97ACD60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725A54E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1871007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A437B7A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GEMA ARIYANDA SYARIF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9E4BE80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76D23C4" w14:textId="5C0FDB1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1020C4A" w14:textId="3D871F25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69E56EA" w14:textId="3CEE314D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379154B" w14:textId="06393B0D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732A041" w14:textId="330580DD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669A5" w:rsidRPr="001669A5" w14:paraId="488F93BF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81CAEB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352639F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1871015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AC4CB31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SEPTI WULANDAR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AB3D72A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0524138" w14:textId="7E3683EE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E9CEECF" w14:textId="50336FDB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58289DC" w14:textId="35B5212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BEFB721" w14:textId="00C598D5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65150A5" w14:textId="7E52FFCE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669A5" w:rsidRPr="001669A5" w14:paraId="69D7E88D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723DD01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5E2484E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8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4FCA31E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DHELINA PUTRI AZAH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B0A7404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B11872F" w14:textId="0C70455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A7BE5BA" w14:textId="04DA7BB0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E28C744" w14:textId="512C8615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D716C79" w14:textId="3420C466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35B1F98" w14:textId="7840EAA2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669A5" w:rsidRPr="001669A5" w14:paraId="059AEE83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B015D5D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E678118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8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3D03410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HANINDIA PUTR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56A0215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EDEC947" w14:textId="4A20C218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3DC86FB" w14:textId="25521B81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E330B06" w14:textId="6D763CFD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73AB5B9" w14:textId="6C0EA4BA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25A8487" w14:textId="0AAADBF5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669A5" w:rsidRPr="001669A5" w14:paraId="08A46D48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3BCC54C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BE9C6CF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8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27CB0A3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AMAY YULI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4915B52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769273D" w14:textId="65C2E1FE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8132FD2" w14:textId="47A092C9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31E4AE8" w14:textId="57C50CE3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C2C61ED" w14:textId="3D8C33DC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DB58B0F" w14:textId="2A845785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669A5" w:rsidRPr="001669A5" w14:paraId="07ABEDFA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7012ACA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2D353BB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8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04030A9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UHAMMAD FIQIH UBAID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978376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49B04F5" w14:textId="0064ADDC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A1A0299" w14:textId="762C063A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2E26806" w14:textId="321E5DB0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2BD69C0" w14:textId="51FCF0A5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78EADBD" w14:textId="37718C95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669A5" w:rsidRPr="001669A5" w14:paraId="7A6EE068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9D539C7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4167CB5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8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DBAF76E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UHAMMAD HANIF FADILLA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8B32255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B38FBE2" w14:textId="316E8992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423E140" w14:textId="6D03D4C3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F85070D" w14:textId="1A2AF07F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D6C5D67" w14:textId="7C58ECBC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14836E5" w14:textId="6EDBA893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669A5" w:rsidRPr="001669A5" w14:paraId="5473834E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AA3E14F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C0739FD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9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C4871C8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NAJMAH AHMA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241DB74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38CA3CC" w14:textId="78A065CD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574747E" w14:textId="51756DF4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FA5E622" w14:textId="7BDF10A6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A7A7075" w14:textId="378EBD3F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63904A3" w14:textId="42F04E3A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669A5" w:rsidRPr="001669A5" w14:paraId="45E30E16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E8139F9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E9A0236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9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553BC18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NISA AULIA RAHMA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8639C8B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0794056" w14:textId="3C6E67CD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6A5F3CB" w14:textId="4A9181D5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7867057" w14:textId="17F5EA81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B9078EB" w14:textId="50320BC3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07BBBDF" w14:textId="57E3C21B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669A5" w:rsidRPr="001669A5" w14:paraId="14F6FC40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2A0450C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985BC25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1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A8FA8AA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UIZZ AL BASHI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4657B3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99F54FA" w14:textId="729106E6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08BEAB0" w14:textId="55490494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2B7431F" w14:textId="579A5B2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B96C65F" w14:textId="57A7BCBC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244D047" w14:textId="7ED9FDAC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669A5" w:rsidRPr="001669A5" w14:paraId="5ADC4F0F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237EF86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6ECE470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1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90460BA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SHAFWAN HAKI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7FF7059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D85E9AF" w14:textId="40C2A72E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562D93C" w14:textId="6D417E3A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C34939D" w14:textId="0BE5B516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0FA615" w14:textId="0660BB60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B63485F" w14:textId="6CB82286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669A5" w:rsidRPr="001669A5" w14:paraId="790A6D11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0D1D7AD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D4BF0E6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10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565745C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FUADUL HILM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02DA7DE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28DBD34" w14:textId="069472D8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2A0274A" w14:textId="49C582D2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51032F3" w14:textId="6F11702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97F71CA" w14:textId="0B088394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93D203C" w14:textId="547F2955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669A5" w:rsidRPr="001669A5" w14:paraId="10E8F491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0072C20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E348058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10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F2C9D10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AULIA PUTRI SYAHADA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D925AA2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2ABE14D" w14:textId="080687DD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6EF28E7" w14:textId="4AA9710C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0010F57" w14:textId="2D617A5F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3B66C40" w14:textId="0FA055D9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8639F74" w14:textId="3F06C28B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669A5" w:rsidRPr="001669A5" w14:paraId="0603A44E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3FB26D5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50D9025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10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45FC251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ELLISA KASI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8AE8652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A640361" w14:textId="7D96D005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9E2895D" w14:textId="21A42729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2BC888F" w14:textId="0162334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5CF8C45" w14:textId="2F55EA09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645275A" w14:textId="3502FE63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669A5" w:rsidRPr="001669A5" w14:paraId="0D71CA08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4C2FA6F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70E53B5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1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BAE295C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IQBAL MAULANA HASANUDI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37589C2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F32C16E" w14:textId="1DB74C80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33464B" w14:textId="722F73FB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F1C80F7" w14:textId="4EE5E6EE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38C55C6" w14:textId="64D91B2D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9C38929" w14:textId="7AD05870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669A5" w:rsidRPr="001669A5" w14:paraId="4A1569B6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1604A1B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607C64D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11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34F3F4E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SHAFA KEMALA FITR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23C6A2F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2C22E31" w14:textId="1BFE8792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E72F295" w14:textId="7A3D2F92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AD1145F" w14:textId="25DDAA43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2075CF9" w14:textId="43D9A3A2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F869BD7" w14:textId="085FECB6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669A5" w:rsidRPr="001669A5" w14:paraId="029571D1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2854675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DECBA17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11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DABD80D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SITI ZULAIH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48C4072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391011A" w14:textId="0EA3A0F1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CE3F1F3" w14:textId="59AB6E71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FC5D744" w14:textId="6308C39A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3DFF2F7" w14:textId="6244E1B4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178CE77" w14:textId="483E1D7C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669A5" w:rsidRPr="001669A5" w14:paraId="6336FA08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A3C1673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E36041C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1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94877D7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YASMINE ADNINDYA SYAFI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C2A72DC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3853026" w14:textId="3661FA2B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794ED8F" w14:textId="6AD91E7D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76A52ED" w14:textId="11FE09CC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4FC2EFC" w14:textId="59CA923A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9A327B4" w14:textId="22244B7F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669A5" w:rsidRPr="001669A5" w14:paraId="4E5019D7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F22F659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B518E53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11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2CDBF66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ALIFIA PUTRI SALSABIL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A347D34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AB402DE" w14:textId="67C71B6F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6DEC35C" w14:textId="3B14CC5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AF9698E" w14:textId="65711536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D532AD9" w14:textId="3E479CCC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A9FC4DD" w14:textId="136700A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669A5" w:rsidRPr="001669A5" w14:paraId="119B5B8B" w14:textId="77777777" w:rsidTr="001669A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1FC38DA" w14:textId="77777777" w:rsidR="001669A5" w:rsidRPr="001669A5" w:rsidRDefault="001669A5" w:rsidP="001669A5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41DE4AD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12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9DAA6D3" w14:textId="77777777" w:rsidR="001669A5" w:rsidRPr="001669A5" w:rsidRDefault="001669A5" w:rsidP="001669A5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TISA TIARA ASTR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43ECEBD" w14:textId="77777777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88DD338" w14:textId="5C746D08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3ECEBC8" w14:textId="3BEE382F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31E025E" w14:textId="7190BBDD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14D9828" w14:textId="58840C23" w:rsidR="001669A5" w:rsidRPr="001669A5" w:rsidRDefault="001669A5" w:rsidP="001669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8D2FF5D" w14:textId="13CADADC" w:rsidR="001669A5" w:rsidRPr="001669A5" w:rsidRDefault="001669A5" w:rsidP="001669A5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</w:tbl>
    <w:p w14:paraId="37ADC84F" w14:textId="77777777" w:rsidR="001669A5" w:rsidRDefault="001669A5" w:rsidP="001669A5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id-ID" w:eastAsia="id-ID"/>
        </w:rPr>
      </w:pPr>
    </w:p>
    <w:p w14:paraId="1013A549" w14:textId="439E33DF" w:rsidR="001669A5" w:rsidRDefault="001669A5" w:rsidP="001669A5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  <w:r w:rsidRPr="001669A5">
        <w:rPr>
          <w:rFonts w:ascii="Source Sans Pro" w:eastAsia="Times New Roman" w:hAnsi="Source Sans Pro" w:cs="Times New Roman"/>
          <w:color w:val="333333"/>
          <w:sz w:val="18"/>
          <w:szCs w:val="18"/>
          <w:lang w:val="id-ID" w:eastAsia="id-ID"/>
        </w:rPr>
        <w:t>Jakarta, 07 Februari 2023</w:t>
      </w:r>
      <w:r w:rsidRPr="001669A5">
        <w:rPr>
          <w:rFonts w:ascii="Source Sans Pro" w:eastAsia="Times New Roman" w:hAnsi="Source Sans Pro" w:cs="Times New Roman"/>
          <w:color w:val="333333"/>
          <w:sz w:val="18"/>
          <w:szCs w:val="18"/>
          <w:lang w:val="id-ID" w:eastAsia="id-ID"/>
        </w:rPr>
        <w:br/>
      </w:r>
      <w:proofErr w:type="spellStart"/>
      <w:r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  <w:t>Dosen</w:t>
      </w:r>
      <w:proofErr w:type="spellEnd"/>
    </w:p>
    <w:p w14:paraId="2738DAC3" w14:textId="4B2D4222" w:rsidR="001669A5" w:rsidRDefault="001669A5" w:rsidP="001669A5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</w:p>
    <w:p w14:paraId="3A52D611" w14:textId="71164F17" w:rsidR="001669A5" w:rsidRDefault="001669A5" w:rsidP="001669A5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  <w:r>
        <w:rPr>
          <w:noProof/>
          <w:sz w:val="21"/>
          <w:szCs w:val="21"/>
        </w:rPr>
        <w:drawing>
          <wp:inline distT="0" distB="0" distL="0" distR="0" wp14:anchorId="7FE51BF7" wp14:editId="10A5E040">
            <wp:extent cx="704850" cy="410597"/>
            <wp:effectExtent l="0" t="0" r="0" b="8890"/>
            <wp:docPr id="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rcRect l="29289" t="23875" r="33310" b="26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866" cy="4216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FEDC1A" w14:textId="2367FCF3" w:rsidR="001669A5" w:rsidRPr="001669A5" w:rsidRDefault="001669A5" w:rsidP="001669A5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  <w:r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  <w:t xml:space="preserve">Dr. Munaya Fauziah, SKM, </w:t>
      </w:r>
      <w:proofErr w:type="spellStart"/>
      <w:proofErr w:type="gramStart"/>
      <w:r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  <w:t>M.Kes</w:t>
      </w:r>
      <w:proofErr w:type="spellEnd"/>
      <w:proofErr w:type="gramEnd"/>
    </w:p>
    <w:p w14:paraId="211F5D5E" w14:textId="5999FAC7" w:rsidR="00CB22A6" w:rsidRDefault="00CB22A6"/>
    <w:p w14:paraId="03369CDB" w14:textId="612C3B00" w:rsidR="0014259E" w:rsidRDefault="0014259E"/>
    <w:p w14:paraId="78E046BD" w14:textId="4F06CC67" w:rsidR="0014259E" w:rsidRDefault="0014259E"/>
    <w:p w14:paraId="52DC5C1D" w14:textId="6AC6B66D" w:rsidR="0014259E" w:rsidRDefault="0014259E"/>
    <w:p w14:paraId="6B86F70B" w14:textId="77777777" w:rsidR="00F14E61" w:rsidRDefault="00F14E61" w:rsidP="00F14E61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</w:p>
    <w:tbl>
      <w:tblPr>
        <w:tblW w:w="1200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000"/>
      </w:tblGrid>
      <w:tr w:rsidR="00F14E61" w:rsidRPr="001669A5" w14:paraId="74A5E722" w14:textId="77777777" w:rsidTr="006D39C9">
        <w:tc>
          <w:tcPr>
            <w:tcW w:w="12000" w:type="dxa"/>
            <w:shd w:val="clear" w:color="auto" w:fill="FFFFFF"/>
            <w:hideMark/>
          </w:tcPr>
          <w:p w14:paraId="33C055BC" w14:textId="77777777" w:rsidR="00F14E61" w:rsidRPr="001669A5" w:rsidRDefault="00F14E61" w:rsidP="006D39C9">
            <w:pPr>
              <w:spacing w:after="15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b/>
                <w:bCs/>
                <w:noProof/>
                <w:color w:val="333333"/>
                <w:sz w:val="32"/>
                <w:szCs w:val="32"/>
                <w:lang w:val="id-ID" w:eastAsia="id-ID"/>
              </w:rPr>
              <w:lastRenderedPageBreak/>
              <w:drawing>
                <wp:anchor distT="0" distB="0" distL="114300" distR="114300" simplePos="0" relativeHeight="251670528" behindDoc="0" locked="0" layoutInCell="1" allowOverlap="1" wp14:anchorId="33E7C05A" wp14:editId="5CCB0872">
                  <wp:simplePos x="0" y="0"/>
                  <wp:positionH relativeFrom="column">
                    <wp:posOffset>2771</wp:posOffset>
                  </wp:positionH>
                  <wp:positionV relativeFrom="paragraph">
                    <wp:posOffset>2713</wp:posOffset>
                  </wp:positionV>
                  <wp:extent cx="889000" cy="806450"/>
                  <wp:effectExtent l="0" t="0" r="6350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9000" cy="806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69A5">
              <w:rPr>
                <w:rFonts w:ascii="Source Sans Pro" w:eastAsia="Times New Roman" w:hAnsi="Source Sans Pro" w:cs="Times New Roman"/>
                <w:b/>
                <w:bCs/>
                <w:color w:val="333333"/>
                <w:sz w:val="32"/>
                <w:szCs w:val="32"/>
                <w:lang w:val="id-ID" w:eastAsia="id-ID"/>
              </w:rPr>
              <w:t>UNIVERSITAS MUHAMMADIYAH JAKARTA</w:t>
            </w: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br/>
              <w:t>Kampus A: JL. K. H. Ahmad Dahlan Cirendeu Ciputat Tangerang Selatan</w:t>
            </w: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br/>
              <w:t>Kampus B: Jl. Cempaka Putih Tengah XXVII, Jakarta Pusat 10510</w:t>
            </w: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br/>
            </w:r>
            <w:proofErr w:type="spellStart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Website</w:t>
            </w:r>
            <w:proofErr w:type="spellEnd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 xml:space="preserve">: umj.ac.id | email: info@umj.ac.id | </w:t>
            </w:r>
            <w:proofErr w:type="spellStart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Telp</w:t>
            </w:r>
            <w:proofErr w:type="spellEnd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 +6221-7492862/7401894, +6221-4256024</w:t>
            </w:r>
          </w:p>
        </w:tc>
      </w:tr>
    </w:tbl>
    <w:p w14:paraId="1BA0FB64" w14:textId="77777777" w:rsidR="00F14E61" w:rsidRPr="001669A5" w:rsidRDefault="00F14E61" w:rsidP="00F14E61">
      <w:pPr>
        <w:shd w:val="clear" w:color="auto" w:fill="FFFFFF"/>
        <w:spacing w:after="0" w:line="240" w:lineRule="auto"/>
        <w:jc w:val="center"/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</w:pPr>
      <w:r w:rsidRPr="001669A5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  <w:t>LAPORAN PERSENTASE PRESENSI MAHASISWA</w:t>
      </w:r>
      <w:r w:rsidRPr="001669A5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  <w:br/>
        <w:t>KESEHATAN MASYARAKAT</w:t>
      </w:r>
      <w:r w:rsidRPr="001669A5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  <w:br/>
        <w:t>2022/2023 GANJIL</w:t>
      </w:r>
    </w:p>
    <w:p w14:paraId="09D8DE82" w14:textId="77777777" w:rsidR="00F14E61" w:rsidRDefault="00F14E61" w:rsidP="00F14E61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0"/>
        <w:gridCol w:w="150"/>
        <w:gridCol w:w="3199"/>
        <w:gridCol w:w="1500"/>
        <w:gridCol w:w="150"/>
        <w:gridCol w:w="439"/>
      </w:tblGrid>
      <w:tr w:rsidR="00F14E61" w:rsidRPr="0014259E" w14:paraId="4E3D529C" w14:textId="77777777" w:rsidTr="006D39C9">
        <w:tc>
          <w:tcPr>
            <w:tcW w:w="1800" w:type="dxa"/>
            <w:shd w:val="clear" w:color="auto" w:fill="FFFFFF"/>
            <w:hideMark/>
          </w:tcPr>
          <w:p w14:paraId="5FDCD706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ata kuliah</w:t>
            </w:r>
          </w:p>
        </w:tc>
        <w:tc>
          <w:tcPr>
            <w:tcW w:w="150" w:type="dxa"/>
            <w:shd w:val="clear" w:color="auto" w:fill="FFFFFF"/>
            <w:hideMark/>
          </w:tcPr>
          <w:p w14:paraId="3631EB0E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</w:t>
            </w:r>
          </w:p>
        </w:tc>
        <w:tc>
          <w:tcPr>
            <w:tcW w:w="0" w:type="auto"/>
            <w:shd w:val="clear" w:color="auto" w:fill="FFFFFF"/>
            <w:hideMark/>
          </w:tcPr>
          <w:p w14:paraId="341344D0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EPIDEMIOLOGI PENYAKIT TIDAK MENULAR</w:t>
            </w:r>
          </w:p>
        </w:tc>
        <w:tc>
          <w:tcPr>
            <w:tcW w:w="1500" w:type="dxa"/>
            <w:shd w:val="clear" w:color="auto" w:fill="FFFFFF"/>
            <w:hideMark/>
          </w:tcPr>
          <w:p w14:paraId="6243B966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Nama Kelas</w:t>
            </w:r>
          </w:p>
        </w:tc>
        <w:tc>
          <w:tcPr>
            <w:tcW w:w="150" w:type="dxa"/>
            <w:shd w:val="clear" w:color="auto" w:fill="FFFFFF"/>
            <w:hideMark/>
          </w:tcPr>
          <w:p w14:paraId="5B2C7617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</w:t>
            </w:r>
          </w:p>
        </w:tc>
        <w:tc>
          <w:tcPr>
            <w:tcW w:w="0" w:type="auto"/>
            <w:shd w:val="clear" w:color="auto" w:fill="FFFFFF"/>
            <w:hideMark/>
          </w:tcPr>
          <w:p w14:paraId="53BB29BE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BL 02</w:t>
            </w:r>
          </w:p>
        </w:tc>
      </w:tr>
      <w:tr w:rsidR="00F14E61" w:rsidRPr="0014259E" w14:paraId="298F3216" w14:textId="77777777" w:rsidTr="006D39C9">
        <w:tc>
          <w:tcPr>
            <w:tcW w:w="1800" w:type="dxa"/>
            <w:shd w:val="clear" w:color="auto" w:fill="FFFFFF"/>
            <w:hideMark/>
          </w:tcPr>
          <w:p w14:paraId="21971CCA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Dosen Pengajar</w:t>
            </w:r>
          </w:p>
        </w:tc>
        <w:tc>
          <w:tcPr>
            <w:tcW w:w="150" w:type="dxa"/>
            <w:shd w:val="clear" w:color="auto" w:fill="FFFFFF"/>
            <w:hideMark/>
          </w:tcPr>
          <w:p w14:paraId="3D383D5C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</w:t>
            </w:r>
          </w:p>
        </w:tc>
        <w:tc>
          <w:tcPr>
            <w:tcW w:w="0" w:type="auto"/>
            <w:shd w:val="clear" w:color="auto" w:fill="FFFFFF"/>
            <w:hideMark/>
          </w:tcPr>
          <w:p w14:paraId="3196D34E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unaya Fauzia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352BDC" w14:textId="77777777" w:rsidR="00F14E61" w:rsidRPr="0014259E" w:rsidRDefault="00F14E6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CE04634" w14:textId="77777777" w:rsidR="00F14E61" w:rsidRPr="0014259E" w:rsidRDefault="00F14E6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F203F8" w14:textId="77777777" w:rsidR="00F14E61" w:rsidRPr="0014259E" w:rsidRDefault="00F14E6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</w:tbl>
    <w:p w14:paraId="75814C88" w14:textId="77777777" w:rsidR="00F14E61" w:rsidRPr="0014259E" w:rsidRDefault="00F14E61" w:rsidP="00F14E6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val="id-ID" w:eastAsia="id-ID"/>
        </w:rPr>
      </w:pP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300"/>
        <w:gridCol w:w="1477"/>
        <w:gridCol w:w="3265"/>
        <w:gridCol w:w="1074"/>
        <w:gridCol w:w="433"/>
        <w:gridCol w:w="577"/>
        <w:gridCol w:w="373"/>
        <w:gridCol w:w="546"/>
        <w:gridCol w:w="965"/>
      </w:tblGrid>
      <w:tr w:rsidR="00F14E61" w:rsidRPr="0014259E" w14:paraId="35E26473" w14:textId="77777777" w:rsidTr="006D39C9">
        <w:tc>
          <w:tcPr>
            <w:tcW w:w="3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C61F5BD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proofErr w:type="spellStart"/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No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51D4912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NP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F8929A7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Nam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C0FDE03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Pertemu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7C4D39B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Alf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4F6DC31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Hadi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D6A1972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Iji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A5EF57F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Sakit</w:t>
            </w:r>
          </w:p>
        </w:tc>
        <w:tc>
          <w:tcPr>
            <w:tcW w:w="9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7FCBCC2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proofErr w:type="spellStart"/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Presentase</w:t>
            </w:r>
            <w:proofErr w:type="spellEnd"/>
          </w:p>
        </w:tc>
      </w:tr>
      <w:tr w:rsidR="00F14E61" w:rsidRPr="0014259E" w14:paraId="7D9812BC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93460ED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9773312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4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CEF249C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RHEINA QUR`ANI AWALIN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D5C643E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C7E63D5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7C8BCE5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B0360DA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BA765DC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FFB7A85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501B776F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E13AF01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2DAB2D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5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70CDA2E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RORO CHAIRANA JAGAD REGITA SAR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31AE1B7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951FC80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9509E3A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4D30E35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FD4D9C0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3B27410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33DEC928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8C1AD33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91E4921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5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E85B65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RORO TRYANANDHA NABILLA PUTR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206F474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FDCD9E8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6A09C56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A9A36E1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93832F2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C076C9F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74D5B9C6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4D7E29F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91D8E21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5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DE273D0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SALWA NUR ALIYYA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381B4A6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1FC2617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14DF568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6CC6156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9BF06D2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0757351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16A55556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644C87B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7CBF1B8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5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6051448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SALWA SALMABIL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BE7F256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C48A177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670C00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144378F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11467CD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6DF113E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7A865E4E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FC7879A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4AA041A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5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96C152B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SELFIA RISYANT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274BD2F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38A6E25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0B05284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75A59F5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039FB33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B669C49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354372EB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FDCC29C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322A048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7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26BBA2F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WINONA RAHMAWAT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9D2503F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45D836B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2875418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CB20DB5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5C4D5A9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B458670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238B85B7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79C8180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A210D6D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7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10CE73C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YASHINTA FRIDA LEGIT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70FE46E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7BB1EB6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0960249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5E28003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D55D698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1166774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18B0FA44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A957647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2E74F7F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7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EE17C79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AMELIA MEDA SEPTI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B7116C8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C83D4EA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88C022D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E3C6B36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EE9E1EA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D8CAC0A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147BBAAD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7DB547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9A055EF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7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70D964E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ALYA SUDARMI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F4BF810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07873D3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80042CA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D0F10C0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6029FFE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DC0B20E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7BA4B4DD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9B52E6D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6C2F28C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7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FDFD4BA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ANNISA NUR FAUZI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8F0C4AE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7B60A46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DB4E8B5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0505A53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5A5CB37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71C523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17C58A19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8BB8ABA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DC5F8EE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8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EEBA9F0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FASFAHIS SOPHAL JAM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1E3301B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3B9666F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A9B7615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90DE196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4942F27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3E1C814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6E97E8D9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04FAAF7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B5E7CF4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8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2EC7175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LIANA NUR AZKY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3C98705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54DABC5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FC3A66B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FD42878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9215604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EEDA9CD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0AE25636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4CCC2B1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E55F5DD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8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2C5F8E6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ASFUR MUZAKK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FEA72B0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03E8954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A27289D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B4E0BB6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C244EE8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7F41BFC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1A0E7D5D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81209EB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7134DF8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8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AA2F584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UHAMMAD RAIHAN HALI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8B19B4C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09FA45A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770E059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05B6D07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E729650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CFD3CB2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130240D0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8EC26A3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6930A7D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9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2063DFE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RAHMAT KURNIAW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4851849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1016849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E0A8219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42DE129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F23A0D5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4DDFB66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48DC4B91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7D2D59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5419B9A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9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0FB4ED7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SEPTIANA ROCHMAYANT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40C7D86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E385B56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314F464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5F08DCC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7CB369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2FB96FD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2AAA0E65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64BC37B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3971C4D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9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7258EEA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VICKY ABIANSYA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6E871CA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E621080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31FC83A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5514F15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B53B5B1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56E11B4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5EB3C558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F6F0A9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47B7789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10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FA58B13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GAYUH AGENG MUNAWWARO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CD53C9B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B82E4F1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795DB46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B09F195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785C35C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1A47F48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48D203F1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1A6B928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19F47E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11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2C5721E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SYARAFINA ZHALIFUNNAFSI SARTO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BB7DBC3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776B323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FC323BF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C3F5503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4AD5365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865148C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F14E61" w:rsidRPr="0014259E" w14:paraId="5CFFC64B" w14:textId="77777777" w:rsidTr="006D39C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BEE2086" w14:textId="77777777" w:rsidR="00F14E61" w:rsidRPr="0014259E" w:rsidRDefault="00F14E61" w:rsidP="006D39C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96284B4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1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389C6EF" w14:textId="77777777" w:rsidR="00F14E61" w:rsidRPr="0014259E" w:rsidRDefault="00F14E61" w:rsidP="006D39C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WIRDATUL JANNA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7A174A0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803E1A2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7F3F6F1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5555563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5B9AEFF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F7B6C8B" w14:textId="77777777" w:rsidR="00F14E61" w:rsidRPr="0014259E" w:rsidRDefault="00F14E61" w:rsidP="006D39C9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</w:tbl>
    <w:p w14:paraId="5B67151E" w14:textId="77777777" w:rsidR="00F14E61" w:rsidRDefault="00F14E61" w:rsidP="00F14E61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  <w:r w:rsidRPr="001669A5">
        <w:rPr>
          <w:rFonts w:ascii="Source Sans Pro" w:eastAsia="Times New Roman" w:hAnsi="Source Sans Pro" w:cs="Times New Roman"/>
          <w:color w:val="333333"/>
          <w:sz w:val="18"/>
          <w:szCs w:val="18"/>
          <w:lang w:val="id-ID" w:eastAsia="id-ID"/>
        </w:rPr>
        <w:t>Jakarta, 07 Februari 2023</w:t>
      </w:r>
      <w:r w:rsidRPr="001669A5">
        <w:rPr>
          <w:rFonts w:ascii="Source Sans Pro" w:eastAsia="Times New Roman" w:hAnsi="Source Sans Pro" w:cs="Times New Roman"/>
          <w:color w:val="333333"/>
          <w:sz w:val="18"/>
          <w:szCs w:val="18"/>
          <w:lang w:val="id-ID" w:eastAsia="id-ID"/>
        </w:rPr>
        <w:br/>
      </w:r>
      <w:proofErr w:type="spellStart"/>
      <w:r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  <w:t>Dosen</w:t>
      </w:r>
      <w:proofErr w:type="spellEnd"/>
    </w:p>
    <w:p w14:paraId="1CA212FE" w14:textId="77777777" w:rsidR="00F14E61" w:rsidRDefault="00F14E61" w:rsidP="00F14E61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</w:p>
    <w:p w14:paraId="10BF4DC1" w14:textId="77777777" w:rsidR="00F14E61" w:rsidRDefault="00F14E61" w:rsidP="00F14E61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  <w:r>
        <w:rPr>
          <w:noProof/>
          <w:sz w:val="21"/>
          <w:szCs w:val="21"/>
        </w:rPr>
        <w:drawing>
          <wp:inline distT="0" distB="0" distL="0" distR="0" wp14:anchorId="740FEFC0" wp14:editId="226D9FFF">
            <wp:extent cx="704850" cy="410597"/>
            <wp:effectExtent l="0" t="0" r="0" b="8890"/>
            <wp:docPr id="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rcRect l="29289" t="23875" r="33310" b="26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866" cy="4216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16906D" w14:textId="77777777" w:rsidR="00F14E61" w:rsidRDefault="00F14E61" w:rsidP="00F14E61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  <w:r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  <w:t xml:space="preserve">Dr. Munaya Fauziah, SKM, </w:t>
      </w:r>
      <w:proofErr w:type="spellStart"/>
      <w:proofErr w:type="gramStart"/>
      <w:r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  <w:t>M.Kes</w:t>
      </w:r>
      <w:proofErr w:type="spellEnd"/>
      <w:proofErr w:type="gramEnd"/>
    </w:p>
    <w:p w14:paraId="7AAF589F" w14:textId="77777777" w:rsidR="00F14E61" w:rsidRDefault="00F14E61" w:rsidP="00F14E61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</w:p>
    <w:p w14:paraId="439CC46F" w14:textId="629FCE3B" w:rsidR="0014259E" w:rsidRDefault="0014259E"/>
    <w:p w14:paraId="27B78A0C" w14:textId="4737B551" w:rsidR="00F14E61" w:rsidRDefault="00F14E61"/>
    <w:p w14:paraId="3F33BECA" w14:textId="3F2B2778" w:rsidR="00F14E61" w:rsidRDefault="00F14E61"/>
    <w:p w14:paraId="7596097F" w14:textId="17F7445A" w:rsidR="00F14E61" w:rsidRDefault="00F14E61"/>
    <w:p w14:paraId="0405E3E0" w14:textId="7103BE2C" w:rsidR="00F14E61" w:rsidRDefault="00F14E61"/>
    <w:tbl>
      <w:tblPr>
        <w:tblW w:w="1200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000"/>
      </w:tblGrid>
      <w:tr w:rsidR="0014259E" w:rsidRPr="001669A5" w14:paraId="79591908" w14:textId="77777777" w:rsidTr="0014259E">
        <w:tc>
          <w:tcPr>
            <w:tcW w:w="12000" w:type="dxa"/>
            <w:shd w:val="clear" w:color="auto" w:fill="FFFFFF"/>
            <w:hideMark/>
          </w:tcPr>
          <w:p w14:paraId="514C5B58" w14:textId="77777777" w:rsidR="0014259E" w:rsidRPr="001669A5" w:rsidRDefault="0014259E" w:rsidP="0014259E">
            <w:pPr>
              <w:spacing w:after="15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b/>
                <w:bCs/>
                <w:noProof/>
                <w:color w:val="333333"/>
                <w:sz w:val="32"/>
                <w:szCs w:val="32"/>
                <w:lang w:val="id-ID" w:eastAsia="id-ID"/>
              </w:rPr>
              <w:lastRenderedPageBreak/>
              <w:drawing>
                <wp:anchor distT="0" distB="0" distL="114300" distR="114300" simplePos="0" relativeHeight="251660288" behindDoc="0" locked="0" layoutInCell="1" allowOverlap="1" wp14:anchorId="3C5E1826" wp14:editId="7DB49213">
                  <wp:simplePos x="0" y="0"/>
                  <wp:positionH relativeFrom="column">
                    <wp:posOffset>2771</wp:posOffset>
                  </wp:positionH>
                  <wp:positionV relativeFrom="paragraph">
                    <wp:posOffset>2713</wp:posOffset>
                  </wp:positionV>
                  <wp:extent cx="889000" cy="806450"/>
                  <wp:effectExtent l="0" t="0" r="635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9000" cy="806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69A5">
              <w:rPr>
                <w:rFonts w:ascii="Source Sans Pro" w:eastAsia="Times New Roman" w:hAnsi="Source Sans Pro" w:cs="Times New Roman"/>
                <w:b/>
                <w:bCs/>
                <w:color w:val="333333"/>
                <w:sz w:val="32"/>
                <w:szCs w:val="32"/>
                <w:lang w:val="id-ID" w:eastAsia="id-ID"/>
              </w:rPr>
              <w:t>UNIVERSITAS MUHAMMADIYAH JAKARTA</w:t>
            </w: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br/>
              <w:t>Kampus A: JL. K. H. Ahmad Dahlan Cirendeu Ciputat Tangerang Selatan</w:t>
            </w: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br/>
              <w:t>Kampus B: Jl. Cempaka Putih Tengah XXVII, Jakarta Pusat 10510</w:t>
            </w: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br/>
            </w:r>
            <w:proofErr w:type="spellStart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Website</w:t>
            </w:r>
            <w:proofErr w:type="spellEnd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 xml:space="preserve">: umj.ac.id | email: info@umj.ac.id | </w:t>
            </w:r>
            <w:proofErr w:type="spellStart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Telp</w:t>
            </w:r>
            <w:proofErr w:type="spellEnd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 +6221-7492862/7401894, +6221-4256024</w:t>
            </w:r>
          </w:p>
        </w:tc>
      </w:tr>
    </w:tbl>
    <w:p w14:paraId="6A222E7B" w14:textId="77777777" w:rsidR="0014259E" w:rsidRPr="001669A5" w:rsidRDefault="0014259E" w:rsidP="0014259E">
      <w:pPr>
        <w:shd w:val="clear" w:color="auto" w:fill="FFFFFF"/>
        <w:spacing w:after="0" w:line="240" w:lineRule="auto"/>
        <w:jc w:val="center"/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</w:pPr>
      <w:r w:rsidRPr="001669A5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  <w:t>LAPORAN PERSENTASE PRESENSI MAHASISWA</w:t>
      </w:r>
      <w:r w:rsidRPr="001669A5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  <w:br/>
        <w:t>KESEHATAN MASYARAKAT</w:t>
      </w:r>
      <w:r w:rsidRPr="001669A5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  <w:br/>
        <w:t>2022/2023 GANJIL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0"/>
        <w:gridCol w:w="150"/>
        <w:gridCol w:w="2974"/>
        <w:gridCol w:w="1500"/>
        <w:gridCol w:w="150"/>
        <w:gridCol w:w="439"/>
      </w:tblGrid>
      <w:tr w:rsidR="0014259E" w:rsidRPr="0014259E" w14:paraId="132E5EA4" w14:textId="77777777" w:rsidTr="0014259E">
        <w:tc>
          <w:tcPr>
            <w:tcW w:w="1800" w:type="dxa"/>
            <w:shd w:val="clear" w:color="auto" w:fill="FFFFFF"/>
            <w:hideMark/>
          </w:tcPr>
          <w:p w14:paraId="478E5D9D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ata kuliah</w:t>
            </w:r>
          </w:p>
        </w:tc>
        <w:tc>
          <w:tcPr>
            <w:tcW w:w="150" w:type="dxa"/>
            <w:shd w:val="clear" w:color="auto" w:fill="FFFFFF"/>
            <w:hideMark/>
          </w:tcPr>
          <w:p w14:paraId="3BAA39AF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</w:t>
            </w:r>
          </w:p>
        </w:tc>
        <w:tc>
          <w:tcPr>
            <w:tcW w:w="0" w:type="auto"/>
            <w:shd w:val="clear" w:color="auto" w:fill="FFFFFF"/>
            <w:hideMark/>
          </w:tcPr>
          <w:p w14:paraId="0C73CCC3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SURVEILANS KESEHATAN MASYARAKAT</w:t>
            </w:r>
          </w:p>
        </w:tc>
        <w:tc>
          <w:tcPr>
            <w:tcW w:w="1500" w:type="dxa"/>
            <w:shd w:val="clear" w:color="auto" w:fill="FFFFFF"/>
            <w:hideMark/>
          </w:tcPr>
          <w:p w14:paraId="518314AE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Nama Kelas</w:t>
            </w:r>
          </w:p>
        </w:tc>
        <w:tc>
          <w:tcPr>
            <w:tcW w:w="150" w:type="dxa"/>
            <w:shd w:val="clear" w:color="auto" w:fill="FFFFFF"/>
            <w:hideMark/>
          </w:tcPr>
          <w:p w14:paraId="2CBD27C3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</w:t>
            </w:r>
          </w:p>
        </w:tc>
        <w:tc>
          <w:tcPr>
            <w:tcW w:w="0" w:type="auto"/>
            <w:shd w:val="clear" w:color="auto" w:fill="FFFFFF"/>
            <w:hideMark/>
          </w:tcPr>
          <w:p w14:paraId="6FAB216E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BL 02</w:t>
            </w:r>
          </w:p>
        </w:tc>
      </w:tr>
      <w:tr w:rsidR="0014259E" w:rsidRPr="0014259E" w14:paraId="45DDC52C" w14:textId="77777777" w:rsidTr="0014259E">
        <w:tc>
          <w:tcPr>
            <w:tcW w:w="1800" w:type="dxa"/>
            <w:shd w:val="clear" w:color="auto" w:fill="FFFFFF"/>
            <w:hideMark/>
          </w:tcPr>
          <w:p w14:paraId="74F17FC8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Dosen Pengajar</w:t>
            </w:r>
          </w:p>
        </w:tc>
        <w:tc>
          <w:tcPr>
            <w:tcW w:w="150" w:type="dxa"/>
            <w:shd w:val="clear" w:color="auto" w:fill="FFFFFF"/>
            <w:hideMark/>
          </w:tcPr>
          <w:p w14:paraId="6FC0236C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</w:t>
            </w:r>
          </w:p>
        </w:tc>
        <w:tc>
          <w:tcPr>
            <w:tcW w:w="0" w:type="auto"/>
            <w:shd w:val="clear" w:color="auto" w:fill="FFFFFF"/>
            <w:hideMark/>
          </w:tcPr>
          <w:p w14:paraId="391BEB88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unaya Fauzia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F279FA3" w14:textId="77777777" w:rsidR="0014259E" w:rsidRPr="0014259E" w:rsidRDefault="0014259E" w:rsidP="001425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242B40" w14:textId="77777777" w:rsidR="0014259E" w:rsidRPr="0014259E" w:rsidRDefault="0014259E" w:rsidP="001425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C9BF39E" w14:textId="77777777" w:rsidR="0014259E" w:rsidRPr="0014259E" w:rsidRDefault="0014259E" w:rsidP="001425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</w:tbl>
    <w:p w14:paraId="67E1FB7A" w14:textId="77777777" w:rsidR="0014259E" w:rsidRPr="0014259E" w:rsidRDefault="0014259E" w:rsidP="0014259E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val="id-ID" w:eastAsia="id-ID"/>
        </w:rPr>
      </w:pP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300"/>
        <w:gridCol w:w="1477"/>
        <w:gridCol w:w="3265"/>
        <w:gridCol w:w="1074"/>
        <w:gridCol w:w="433"/>
        <w:gridCol w:w="577"/>
        <w:gridCol w:w="373"/>
        <w:gridCol w:w="546"/>
        <w:gridCol w:w="965"/>
      </w:tblGrid>
      <w:tr w:rsidR="0014259E" w:rsidRPr="0014259E" w14:paraId="5E317D8F" w14:textId="77777777" w:rsidTr="0014259E">
        <w:tc>
          <w:tcPr>
            <w:tcW w:w="3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37976FF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proofErr w:type="spellStart"/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No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5D70242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NP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7E6DD9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Nam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1490FCC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Pertemu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AEFE983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Alf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0DE2FB6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Hadi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6D95341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Iji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A5B9B16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Sakit</w:t>
            </w:r>
          </w:p>
        </w:tc>
        <w:tc>
          <w:tcPr>
            <w:tcW w:w="9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75976DB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proofErr w:type="spellStart"/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Presentase</w:t>
            </w:r>
            <w:proofErr w:type="spellEnd"/>
          </w:p>
        </w:tc>
      </w:tr>
      <w:tr w:rsidR="0014259E" w:rsidRPr="0014259E" w14:paraId="513F88B4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BAAB429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ECE613C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4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E751A8E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RHEINA QUR`ANI AWALIN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D8898AB" w14:textId="490F6BF0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C55C538" w14:textId="6FACBF62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17BBACD" w14:textId="48FBB908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2BA32ED" w14:textId="7BF63D2C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C406985" w14:textId="3095B5F3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E1CC85E" w14:textId="009A7FD6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768C8A17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D6C30F8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A9F49D4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5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BDFF22E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RORO CHAIRANA JAGAD REGITA SAR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95A8FF8" w14:textId="6A5F75BD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2522551" w14:textId="6B34BD4F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46E5098" w14:textId="3CD18D61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716AB96" w14:textId="4E2999C1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BC18790" w14:textId="2CFC60F3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A7A72A1" w14:textId="0D2B31B5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038B76F7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89A7B03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6DCFDF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5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4CC772C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RORO TRYANANDHA NABILLA PUTR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304D907" w14:textId="2DB6096C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C06E019" w14:textId="3B944169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ECFF0E7" w14:textId="6D9AF944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A59B53E" w14:textId="6D59A7B4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E8AF7DE" w14:textId="238383ED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53F283" w14:textId="5E3387C2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5256AA64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85FA060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79830A8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5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48F7633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SALWA NUR ALIYYA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EB63BD9" w14:textId="6E645A1C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022CBF3" w14:textId="1AE1D9E3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1F6F422" w14:textId="2BECB36E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A008170" w14:textId="32AC3EFB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0726B4C" w14:textId="14F8E99F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08B12A2" w14:textId="745D82E6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297FEC69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1D39A7D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DDA974A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5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5EA9840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SALWA SALMABIL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3DF82B9" w14:textId="6C6E6619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0A6EB3F" w14:textId="624FCAA9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E9B82E9" w14:textId="73E22604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EFA193B" w14:textId="45D94EEE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BA6DE8D" w14:textId="3CB5D475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BB49334" w14:textId="09C688DD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0F7B46F9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B9D4CAA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C92EB67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5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B5D997F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SELFIA RISYANT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0D67721" w14:textId="7EBEE3C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EA4E63D" w14:textId="7C353796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7215CF1" w14:textId="0FF228CC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5F77EE4" w14:textId="5813E27D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2CBB58B" w14:textId="0DE4C116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C003843" w14:textId="19FAD81B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6504121C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75E86C4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064CB8B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7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5E17221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WINONA RAHMAWAT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4E445A2" w14:textId="2C125BC5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4505C66" w14:textId="575766FD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9F59B55" w14:textId="385A115B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E54E378" w14:textId="72589F8E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9A75965" w14:textId="4CEE0013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41D59A0" w14:textId="6013011C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7E820815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837A4D8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9BBE928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7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8EC7294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YASHINTA FRIDA LEGIT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1F489CF" w14:textId="2F6A15D9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D578F5C" w14:textId="13D4EA65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32388FF" w14:textId="7009CDF8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54B90E7" w14:textId="432FA060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F02C7D6" w14:textId="15285154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8B90F05" w14:textId="04B2942E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15B8C361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D7D0297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FD94987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7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DE67E61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AMELIA MEDA SEPTIR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E8B543D" w14:textId="4E75C103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22B6B86" w14:textId="167A74A5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6C8B278" w14:textId="240D951C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C7387AD" w14:textId="381E0A3F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728DFC6" w14:textId="737BD9C4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61D865E" w14:textId="451616A6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591CBFCE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C2C240C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46FC8F5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7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F7D4EB8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ALYA SUDARMI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541E275" w14:textId="0A53D9F5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B994E7D" w14:textId="4DDD4FF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364DCCA" w14:textId="58B13365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F7700E1" w14:textId="210D7D9D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369AD39" w14:textId="1D98B44C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8275CB8" w14:textId="4EBE4D3D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3576D993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EF72E2F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BB38D94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7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24B2BB4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ANNISA NUR FAUZI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8D85010" w14:textId="7A57F44D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D844E14" w14:textId="1B44146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7B42E0E" w14:textId="3A6B9CB0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657B24B" w14:textId="4D66EE9E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D5FAD9B" w14:textId="00DD05B5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A93DC4B" w14:textId="78E52869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7C52D374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B85BC50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4960FB8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8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BE5EAB2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FASFAHIS SOPHAL JAMI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E699B3C" w14:textId="2B79758F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4752E34" w14:textId="6D9FC3EA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E7A5FD3" w14:textId="205B72A9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7BB00D0" w14:textId="6F4A7A3C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C1AF943" w14:textId="17403C85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1D9670B" w14:textId="42E2B12C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62C4104A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0870DC4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827DF29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8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CA90243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LIANA NUR AZKY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AC87A11" w14:textId="43F732F6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7FF9AB8" w14:textId="7D6AE8B2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3DF55B1" w14:textId="5A0FDDB4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9E740C3" w14:textId="2DB91DA8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7AC7465" w14:textId="31B372A6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DFA34AF" w14:textId="2023D49B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6667B139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6B1C43F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CC264CD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8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8A1E3FE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ASFUR MUZAKK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5B440BE" w14:textId="2D2762D9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F249F14" w14:textId="5B07FCF1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AF784E1" w14:textId="23AF5BB1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4B17192" w14:textId="195D5285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65ED2F7" w14:textId="2C337B27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ED04159" w14:textId="32A0D9D9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0D468699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306B2E5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309D735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8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B91C1D4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UHAMMAD RAIHAN HALI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1C5B6FC" w14:textId="1C5A7313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909BAA4" w14:textId="54FD67C2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549D7EE" w14:textId="5C79234B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CEDA1B3" w14:textId="2E4BDBA6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3611A82" w14:textId="2F363C42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F42B5D6" w14:textId="2FC026BB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301A8345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5A6435E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673584C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9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20F2BB6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RAHMAT KURNIAW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B0C9F44" w14:textId="3E233570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E46A562" w14:textId="67C5E46C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7437B7E" w14:textId="7934D38E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2E550EA" w14:textId="7AA4E7AB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25DE710" w14:textId="23587958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7764AA6" w14:textId="2522D228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2C2506FA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42AB40E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54A2339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9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8362D01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SEPTIANA ROCHMAYANT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1695D67" w14:textId="440EDA1A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230EA53" w14:textId="08D202AC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99A2493" w14:textId="2414DAD3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7A24F9" w14:textId="4F1BA924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DE92AD0" w14:textId="7334B7C5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51C5CE9" w14:textId="31665C7D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5D6B444B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3895E5E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7F602CE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09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3D67DB0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VICKY ABIANSYA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6A0B582" w14:textId="21E7093B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E601DA2" w14:textId="3759DBF9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5DAEC9" w14:textId="1FF7683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D07342E" w14:textId="7165C3CB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869966A" w14:textId="68153D54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5BC21D8" w14:textId="249F7EDE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02EC32C3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727CF81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D507509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10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2A6A6C6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GAYUH AGENG MUNAWWARO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E58BEDC" w14:textId="5660A369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D9F0252" w14:textId="5469C9FC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828DC21" w14:textId="5A3FFF1B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291BDC0" w14:textId="642A947C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C292778" w14:textId="508F458B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1DC13B0" w14:textId="77AF16E0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2DB17253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A6424ED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EE979E2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11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DF59F27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SYARAFINA ZHALIFUNNAFSI SARTO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2E78304" w14:textId="0B07A9FB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69A2736" w14:textId="4010B8BB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2DF3F00" w14:textId="786EE914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980AA8F" w14:textId="51F0A83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81BF556" w14:textId="18721AE1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39F9F5C" w14:textId="327445F9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49236FB6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B7BB532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3E2E6E1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1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2C0038E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WIRDATUL JANNA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B5532CF" w14:textId="5E1920A9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E8AE8F7" w14:textId="0506CC7D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2184DA8" w14:textId="4AB4DA14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967FEAB" w14:textId="171EFBD2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5A1E1C0" w14:textId="1AAF76DE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E5E77B7" w14:textId="54E6A1C3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10A0D0F3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F8176DA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4B96BF3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1010012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86F32B3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IRNA HASANA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CF8ECAD" w14:textId="471DC016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49C4EB0" w14:textId="5B5EEE5F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B83855D" w14:textId="614B69A5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FA008F1" w14:textId="2520D7E1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983DC51" w14:textId="78068CA8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2A7F64D" w14:textId="25BB1BA8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</w:tbl>
    <w:p w14:paraId="4D90D5BD" w14:textId="519E4C57" w:rsidR="0014259E" w:rsidRDefault="0014259E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  <w:r w:rsidRPr="0014259E">
        <w:rPr>
          <w:rFonts w:ascii="Source Sans Pro" w:eastAsia="Times New Roman" w:hAnsi="Source Sans Pro" w:cs="Times New Roman"/>
          <w:color w:val="333333"/>
          <w:sz w:val="18"/>
          <w:szCs w:val="18"/>
          <w:lang w:val="id-ID" w:eastAsia="id-ID"/>
        </w:rPr>
        <w:br/>
      </w:r>
      <w:r w:rsidRPr="001669A5">
        <w:rPr>
          <w:rFonts w:ascii="Source Sans Pro" w:eastAsia="Times New Roman" w:hAnsi="Source Sans Pro" w:cs="Times New Roman"/>
          <w:color w:val="333333"/>
          <w:sz w:val="18"/>
          <w:szCs w:val="18"/>
          <w:lang w:val="id-ID" w:eastAsia="id-ID"/>
        </w:rPr>
        <w:t>Jakarta, 07 Februari 2023</w:t>
      </w:r>
      <w:r w:rsidRPr="001669A5">
        <w:rPr>
          <w:rFonts w:ascii="Source Sans Pro" w:eastAsia="Times New Roman" w:hAnsi="Source Sans Pro" w:cs="Times New Roman"/>
          <w:color w:val="333333"/>
          <w:sz w:val="18"/>
          <w:szCs w:val="18"/>
          <w:lang w:val="id-ID" w:eastAsia="id-ID"/>
        </w:rPr>
        <w:br/>
      </w:r>
      <w:proofErr w:type="spellStart"/>
      <w:r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  <w:t>Dosen</w:t>
      </w:r>
      <w:proofErr w:type="spellEnd"/>
    </w:p>
    <w:p w14:paraId="4864840F" w14:textId="77777777" w:rsidR="0014259E" w:rsidRDefault="0014259E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</w:p>
    <w:p w14:paraId="532B0977" w14:textId="77777777" w:rsidR="0014259E" w:rsidRDefault="0014259E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  <w:r>
        <w:rPr>
          <w:noProof/>
          <w:sz w:val="21"/>
          <w:szCs w:val="21"/>
        </w:rPr>
        <w:drawing>
          <wp:inline distT="0" distB="0" distL="0" distR="0" wp14:anchorId="4508064B" wp14:editId="5FE64648">
            <wp:extent cx="704850" cy="410597"/>
            <wp:effectExtent l="0" t="0" r="0" b="8890"/>
            <wp:docPr id="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rcRect l="29289" t="23875" r="33310" b="26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866" cy="4216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70827" w14:textId="6443C06F" w:rsidR="0014259E" w:rsidRDefault="0014259E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  <w:r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  <w:t xml:space="preserve">Dr. Munaya Fauziah, SKM, </w:t>
      </w:r>
      <w:proofErr w:type="spellStart"/>
      <w:proofErr w:type="gramStart"/>
      <w:r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  <w:t>M.Kes</w:t>
      </w:r>
      <w:proofErr w:type="spellEnd"/>
      <w:proofErr w:type="gramEnd"/>
    </w:p>
    <w:p w14:paraId="163A5CC3" w14:textId="580550AC" w:rsidR="002272C8" w:rsidRDefault="002272C8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</w:p>
    <w:p w14:paraId="5EF4BA4A" w14:textId="6D9B809F" w:rsidR="002272C8" w:rsidRDefault="002272C8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</w:p>
    <w:p w14:paraId="01A24881" w14:textId="49C43057" w:rsidR="002272C8" w:rsidRDefault="002272C8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</w:p>
    <w:p w14:paraId="067F4B48" w14:textId="5C77C7A5" w:rsidR="002272C8" w:rsidRDefault="002272C8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</w:p>
    <w:p w14:paraId="7A32F182" w14:textId="0F681000" w:rsidR="002272C8" w:rsidRDefault="002272C8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</w:p>
    <w:p w14:paraId="263A8893" w14:textId="2E962833" w:rsidR="002272C8" w:rsidRDefault="002272C8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</w:p>
    <w:p w14:paraId="5190FA3A" w14:textId="77777777" w:rsidR="002272C8" w:rsidRDefault="002272C8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</w:p>
    <w:p w14:paraId="7135BA40" w14:textId="3537130D" w:rsidR="0014259E" w:rsidRDefault="0014259E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</w:p>
    <w:tbl>
      <w:tblPr>
        <w:tblW w:w="12000" w:type="dxa"/>
        <w:tblLook w:val="04A0" w:firstRow="1" w:lastRow="0" w:firstColumn="1" w:lastColumn="0" w:noHBand="0" w:noVBand="1"/>
      </w:tblPr>
      <w:tblGrid>
        <w:gridCol w:w="976"/>
        <w:gridCol w:w="981"/>
        <w:gridCol w:w="10043"/>
      </w:tblGrid>
      <w:tr w:rsidR="00A55720" w:rsidRPr="002272C8" w14:paraId="080F82AE" w14:textId="77777777" w:rsidTr="007A2D5D">
        <w:trPr>
          <w:gridAfter w:val="1"/>
          <w:wAfter w:w="10043" w:type="dxa"/>
          <w:trHeight w:val="26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74B36" w14:textId="77777777" w:rsidR="00A55720" w:rsidRPr="002272C8" w:rsidRDefault="00A55720" w:rsidP="002272C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D34CD" w14:textId="77777777" w:rsidR="00A55720" w:rsidRPr="002272C8" w:rsidRDefault="00A55720" w:rsidP="002272C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14259E" w:rsidRPr="001669A5" w14:paraId="3A894520" w14:textId="77777777" w:rsidTr="007A2D5D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12000" w:type="dxa"/>
            <w:gridSpan w:val="3"/>
            <w:shd w:val="clear" w:color="auto" w:fill="FFFFFF"/>
            <w:hideMark/>
          </w:tcPr>
          <w:p w14:paraId="15D2295B" w14:textId="77777777" w:rsidR="0014259E" w:rsidRPr="001669A5" w:rsidRDefault="0014259E" w:rsidP="0014259E">
            <w:pPr>
              <w:spacing w:after="15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b/>
                <w:bCs/>
                <w:noProof/>
                <w:color w:val="333333"/>
                <w:sz w:val="32"/>
                <w:szCs w:val="32"/>
                <w:lang w:val="id-ID" w:eastAsia="id-ID"/>
              </w:rPr>
              <w:lastRenderedPageBreak/>
              <w:drawing>
                <wp:anchor distT="0" distB="0" distL="114300" distR="114300" simplePos="0" relativeHeight="251666432" behindDoc="0" locked="0" layoutInCell="1" allowOverlap="1" wp14:anchorId="57F46272" wp14:editId="5571873B">
                  <wp:simplePos x="0" y="0"/>
                  <wp:positionH relativeFrom="column">
                    <wp:posOffset>2771</wp:posOffset>
                  </wp:positionH>
                  <wp:positionV relativeFrom="paragraph">
                    <wp:posOffset>2713</wp:posOffset>
                  </wp:positionV>
                  <wp:extent cx="889000" cy="806450"/>
                  <wp:effectExtent l="0" t="0" r="6350" b="0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9000" cy="806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69A5">
              <w:rPr>
                <w:rFonts w:ascii="Source Sans Pro" w:eastAsia="Times New Roman" w:hAnsi="Source Sans Pro" w:cs="Times New Roman"/>
                <w:b/>
                <w:bCs/>
                <w:color w:val="333333"/>
                <w:sz w:val="32"/>
                <w:szCs w:val="32"/>
                <w:lang w:val="id-ID" w:eastAsia="id-ID"/>
              </w:rPr>
              <w:t>UNIVERSITAS MUHAMMADIYAH JAKARTA</w:t>
            </w: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br/>
              <w:t>Kampus A: JL. K. H. Ahmad Dahlan Cirendeu Ciputat Tangerang Selatan</w:t>
            </w: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br/>
              <w:t>Kampus B: Jl. Cempaka Putih Tengah XXVII, Jakarta Pusat 10510</w:t>
            </w: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br/>
            </w:r>
            <w:proofErr w:type="spellStart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Website</w:t>
            </w:r>
            <w:proofErr w:type="spellEnd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 xml:space="preserve">: umj.ac.id | email: info@umj.ac.id | </w:t>
            </w:r>
            <w:proofErr w:type="spellStart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Telp</w:t>
            </w:r>
            <w:proofErr w:type="spellEnd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 +6221-7492862/7401894, +6221-4256024</w:t>
            </w:r>
          </w:p>
        </w:tc>
      </w:tr>
    </w:tbl>
    <w:p w14:paraId="3F2DB7E3" w14:textId="77777777" w:rsidR="0014259E" w:rsidRPr="001669A5" w:rsidRDefault="0014259E" w:rsidP="0014259E">
      <w:pPr>
        <w:shd w:val="clear" w:color="auto" w:fill="FFFFFF"/>
        <w:spacing w:after="0" w:line="240" w:lineRule="auto"/>
        <w:jc w:val="center"/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</w:pPr>
      <w:r w:rsidRPr="001669A5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  <w:t>LAPORAN PERSENTASE PRESENSI MAHASISWA</w:t>
      </w:r>
      <w:r w:rsidRPr="001669A5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  <w:br/>
        <w:t>KESEHATAN MASYARAKAT</w:t>
      </w:r>
      <w:r w:rsidRPr="001669A5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  <w:br/>
        <w:t>2022/2023 GANJIL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0"/>
        <w:gridCol w:w="150"/>
        <w:gridCol w:w="1246"/>
        <w:gridCol w:w="1500"/>
        <w:gridCol w:w="150"/>
        <w:gridCol w:w="209"/>
      </w:tblGrid>
      <w:tr w:rsidR="0014259E" w:rsidRPr="0014259E" w14:paraId="16CEF385" w14:textId="77777777" w:rsidTr="0014259E">
        <w:tc>
          <w:tcPr>
            <w:tcW w:w="1800" w:type="dxa"/>
            <w:shd w:val="clear" w:color="auto" w:fill="FFFFFF"/>
            <w:hideMark/>
          </w:tcPr>
          <w:p w14:paraId="4EDFDAD1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ata kuliah</w:t>
            </w:r>
          </w:p>
        </w:tc>
        <w:tc>
          <w:tcPr>
            <w:tcW w:w="150" w:type="dxa"/>
            <w:shd w:val="clear" w:color="auto" w:fill="FFFFFF"/>
            <w:hideMark/>
          </w:tcPr>
          <w:p w14:paraId="7CDA5C1D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</w:t>
            </w:r>
          </w:p>
        </w:tc>
        <w:tc>
          <w:tcPr>
            <w:tcW w:w="0" w:type="auto"/>
            <w:shd w:val="clear" w:color="auto" w:fill="FFFFFF"/>
            <w:hideMark/>
          </w:tcPr>
          <w:p w14:paraId="600CBCB8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 xml:space="preserve">Global </w:t>
            </w:r>
            <w:proofErr w:type="spellStart"/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Health</w:t>
            </w:r>
            <w:proofErr w:type="spellEnd"/>
          </w:p>
        </w:tc>
        <w:tc>
          <w:tcPr>
            <w:tcW w:w="1500" w:type="dxa"/>
            <w:shd w:val="clear" w:color="auto" w:fill="FFFFFF"/>
            <w:hideMark/>
          </w:tcPr>
          <w:p w14:paraId="63B0C62B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Nama Kelas</w:t>
            </w:r>
          </w:p>
        </w:tc>
        <w:tc>
          <w:tcPr>
            <w:tcW w:w="150" w:type="dxa"/>
            <w:shd w:val="clear" w:color="auto" w:fill="FFFFFF"/>
            <w:hideMark/>
          </w:tcPr>
          <w:p w14:paraId="0FAF4BF8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</w:t>
            </w:r>
          </w:p>
        </w:tc>
        <w:tc>
          <w:tcPr>
            <w:tcW w:w="0" w:type="auto"/>
            <w:shd w:val="clear" w:color="auto" w:fill="FFFFFF"/>
            <w:hideMark/>
          </w:tcPr>
          <w:p w14:paraId="53023598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01</w:t>
            </w:r>
          </w:p>
        </w:tc>
      </w:tr>
      <w:tr w:rsidR="0014259E" w:rsidRPr="0014259E" w14:paraId="506FBCB8" w14:textId="77777777" w:rsidTr="0014259E">
        <w:tc>
          <w:tcPr>
            <w:tcW w:w="1800" w:type="dxa"/>
            <w:shd w:val="clear" w:color="auto" w:fill="FFFFFF"/>
            <w:hideMark/>
          </w:tcPr>
          <w:p w14:paraId="1C60ECFE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Dosen Pengajar</w:t>
            </w:r>
          </w:p>
        </w:tc>
        <w:tc>
          <w:tcPr>
            <w:tcW w:w="150" w:type="dxa"/>
            <w:shd w:val="clear" w:color="auto" w:fill="FFFFFF"/>
            <w:hideMark/>
          </w:tcPr>
          <w:p w14:paraId="4D707E2D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</w:t>
            </w:r>
          </w:p>
        </w:tc>
        <w:tc>
          <w:tcPr>
            <w:tcW w:w="0" w:type="auto"/>
            <w:shd w:val="clear" w:color="auto" w:fill="FFFFFF"/>
            <w:hideMark/>
          </w:tcPr>
          <w:p w14:paraId="6FA55D23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unaya Fauzia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F2EAEC" w14:textId="77777777" w:rsidR="0014259E" w:rsidRPr="0014259E" w:rsidRDefault="0014259E" w:rsidP="001425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32B2618" w14:textId="77777777" w:rsidR="0014259E" w:rsidRPr="0014259E" w:rsidRDefault="0014259E" w:rsidP="001425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9612FB2" w14:textId="77777777" w:rsidR="0014259E" w:rsidRPr="0014259E" w:rsidRDefault="0014259E" w:rsidP="001425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</w:tbl>
    <w:p w14:paraId="69A7BEC0" w14:textId="77777777" w:rsidR="0014259E" w:rsidRPr="0014259E" w:rsidRDefault="0014259E" w:rsidP="0014259E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val="id-ID" w:eastAsia="id-ID"/>
        </w:rPr>
      </w:pP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302"/>
        <w:gridCol w:w="1655"/>
        <w:gridCol w:w="2723"/>
        <w:gridCol w:w="1203"/>
        <w:gridCol w:w="485"/>
        <w:gridCol w:w="647"/>
        <w:gridCol w:w="418"/>
        <w:gridCol w:w="612"/>
        <w:gridCol w:w="965"/>
      </w:tblGrid>
      <w:tr w:rsidR="0014259E" w:rsidRPr="0014259E" w14:paraId="0EE35131" w14:textId="77777777" w:rsidTr="0014259E">
        <w:tc>
          <w:tcPr>
            <w:tcW w:w="3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34DB8C5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proofErr w:type="spellStart"/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No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7B6426C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NP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61EEF71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Nam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BD4A375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Pertemu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78F9E70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Alf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BBE0DD9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Hadi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5260B88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Iji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F95481A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Sakit</w:t>
            </w:r>
          </w:p>
        </w:tc>
        <w:tc>
          <w:tcPr>
            <w:tcW w:w="9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CFC1CA3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proofErr w:type="spellStart"/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Presentase</w:t>
            </w:r>
            <w:proofErr w:type="spellEnd"/>
          </w:p>
        </w:tc>
      </w:tr>
      <w:tr w:rsidR="0014259E" w:rsidRPr="0014259E" w14:paraId="4230E1B6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1AE6C37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B7A4249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0102010000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C4DCF38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A GUNAWAN SYUKR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0139C57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B619F55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B2A3EAC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EB30833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54E83D0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023A300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87.5</w:t>
            </w:r>
          </w:p>
        </w:tc>
      </w:tr>
      <w:tr w:rsidR="0014259E" w:rsidRPr="0014259E" w14:paraId="753D973B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84FCB1F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305374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021102010002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0FE7842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FITRI HANDAYAN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D586420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3060BE5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A033C17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9250769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C9A24CD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082CEA0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3.75</w:t>
            </w:r>
          </w:p>
        </w:tc>
      </w:tr>
      <w:tr w:rsidR="0014259E" w:rsidRPr="0014259E" w14:paraId="2EC68A9C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6DF9ABC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B3FF224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F3932BC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ASTRI MARETT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05C201B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9485C10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800AAC1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CA378E4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661A74E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B5C4B6E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68.75</w:t>
            </w:r>
          </w:p>
        </w:tc>
      </w:tr>
      <w:tr w:rsidR="0014259E" w:rsidRPr="0014259E" w14:paraId="1CC5A116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1C05FBC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C2579B4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0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BAB007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LINDA WAHYUNI PUTR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8FFDAE0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A7CB784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D990B42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351C7AE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3663CD9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439141F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3.75</w:t>
            </w:r>
          </w:p>
        </w:tc>
      </w:tr>
      <w:tr w:rsidR="0014259E" w:rsidRPr="0014259E" w14:paraId="407BA606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C188D4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FAB23ED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0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38E1F0E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AHMAD FARID AMI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E4A1B8D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C0FC44C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3EA4371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D2A29DB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5948E4D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F23EE5A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3.75</w:t>
            </w:r>
          </w:p>
        </w:tc>
      </w:tr>
      <w:tr w:rsidR="0014259E" w:rsidRPr="0014259E" w14:paraId="011BD514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29CF7EA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ADFADA4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0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2153A0E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HILYATUL AULIA PUSPASAR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360FDE1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AF895ED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D9C823B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3D093E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8987A5F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C9B6919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81.25</w:t>
            </w:r>
          </w:p>
        </w:tc>
      </w:tr>
      <w:tr w:rsidR="0014259E" w:rsidRPr="0014259E" w14:paraId="6FA5AB20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3CA1072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9E5B764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0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CB92B5E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OKBI MARDI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6C1818B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89358CC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7C25B25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62F721B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5396393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5AE0294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3.75</w:t>
            </w:r>
          </w:p>
        </w:tc>
      </w:tr>
      <w:tr w:rsidR="0014259E" w:rsidRPr="0014259E" w14:paraId="48619512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1A2CFC7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E09E787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0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D03DE89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ARI RETNO SETIYAWAT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87D2C53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51A3E0D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ACB40A8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27C2EE4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11FD412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D1777F4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3.75</w:t>
            </w:r>
          </w:p>
        </w:tc>
      </w:tr>
      <w:tr w:rsidR="0014259E" w:rsidRPr="0014259E" w14:paraId="503BFBAE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2A0B924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AEB7F9B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0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78B3BDE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SARAH NISA UTAM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3849654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087F6D2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B14BC1F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5819EF8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8BC624A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E1394AF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3.75</w:t>
            </w:r>
          </w:p>
        </w:tc>
      </w:tr>
      <w:tr w:rsidR="0014259E" w:rsidRPr="0014259E" w14:paraId="6ED1A098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83310AA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A13040D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0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68F4CB3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TRI SURYAN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27E5108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2F79039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E64BF42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A0A3E09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5FAD13C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239CF47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3.75</w:t>
            </w:r>
          </w:p>
        </w:tc>
      </w:tr>
      <w:tr w:rsidR="0014259E" w:rsidRPr="0014259E" w14:paraId="0576C590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B0AE432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BE15177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0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DFF3373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HARLENI SAR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26587F1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C1CCEC5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835011C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47859B8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816A823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83CF458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68.75</w:t>
            </w:r>
          </w:p>
        </w:tc>
      </w:tr>
      <w:tr w:rsidR="0014259E" w:rsidRPr="0014259E" w14:paraId="7E67A8D4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885E6E0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3F6F6BF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464A8EC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SITI AZIZA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4B12DAB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C31BAFB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ADF226C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D387128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5A0943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E222162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3.75</w:t>
            </w:r>
          </w:p>
        </w:tc>
      </w:tr>
      <w:tr w:rsidR="0014259E" w:rsidRPr="0014259E" w14:paraId="3CF3C6C1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9C4D382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EF3243A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0C1A488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EMINITA KRIN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FD1B89D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BA45C9D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B81DD5C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015E298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2A2C8B1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9FA2895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3.75</w:t>
            </w:r>
          </w:p>
        </w:tc>
      </w:tr>
      <w:tr w:rsidR="0014259E" w:rsidRPr="0014259E" w14:paraId="21063C06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F1C9FCB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82B2C1A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1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B47B6F0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DIAH AULIAN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941F8B1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2EE8088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2C5C045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76DC8E4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9C0CB04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439307F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3.75</w:t>
            </w:r>
          </w:p>
        </w:tc>
      </w:tr>
      <w:tr w:rsidR="0014259E" w:rsidRPr="0014259E" w14:paraId="6BCC2939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7397B63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33F4A33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1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E0E5A12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SUKRIYAD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7A252AF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94ADE03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833FC24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D5CF639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25EE05D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CD25323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3.75</w:t>
            </w:r>
          </w:p>
        </w:tc>
      </w:tr>
      <w:tr w:rsidR="0014259E" w:rsidRPr="0014259E" w14:paraId="10478A40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25662CD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71905F4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2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6060CF3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ALVI FAUZIA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12B9FAB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1993159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D06EF17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E0EEAF8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D590CF9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C53A757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3.75</w:t>
            </w:r>
          </w:p>
        </w:tc>
      </w:tr>
      <w:tr w:rsidR="0014259E" w:rsidRPr="0014259E" w14:paraId="01E923FE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38F8455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3D46481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2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620887A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FARADILLAH SURYAND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9205B1A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953E9C8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33C88E1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45BF6CE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7181938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28C7820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3.75</w:t>
            </w:r>
          </w:p>
        </w:tc>
      </w:tr>
      <w:tr w:rsidR="0014259E" w:rsidRPr="0014259E" w14:paraId="254CC52C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8167BDF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19B077C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2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37AF8FC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ANDRI YUNIA KUSUMAWAT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FAECCB0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FEF6090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D587258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5276186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2D53D6D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9A26014" w14:textId="7777777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3.75</w:t>
            </w:r>
          </w:p>
        </w:tc>
      </w:tr>
    </w:tbl>
    <w:p w14:paraId="27AE2B2F" w14:textId="77777777" w:rsidR="0014259E" w:rsidRDefault="0014259E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  <w:r w:rsidRPr="001669A5">
        <w:rPr>
          <w:rFonts w:ascii="Source Sans Pro" w:eastAsia="Times New Roman" w:hAnsi="Source Sans Pro" w:cs="Times New Roman"/>
          <w:color w:val="333333"/>
          <w:sz w:val="18"/>
          <w:szCs w:val="18"/>
          <w:lang w:val="id-ID" w:eastAsia="id-ID"/>
        </w:rPr>
        <w:t>Jakarta, 07 Februari 2023</w:t>
      </w:r>
      <w:r w:rsidRPr="001669A5">
        <w:rPr>
          <w:rFonts w:ascii="Source Sans Pro" w:eastAsia="Times New Roman" w:hAnsi="Source Sans Pro" w:cs="Times New Roman"/>
          <w:color w:val="333333"/>
          <w:sz w:val="18"/>
          <w:szCs w:val="18"/>
          <w:lang w:val="id-ID" w:eastAsia="id-ID"/>
        </w:rPr>
        <w:br/>
      </w:r>
      <w:proofErr w:type="spellStart"/>
      <w:r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  <w:t>Dosen</w:t>
      </w:r>
      <w:proofErr w:type="spellEnd"/>
    </w:p>
    <w:p w14:paraId="5FBB724E" w14:textId="77777777" w:rsidR="0014259E" w:rsidRDefault="0014259E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</w:p>
    <w:p w14:paraId="351CF812" w14:textId="77777777" w:rsidR="0014259E" w:rsidRDefault="0014259E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  <w:r>
        <w:rPr>
          <w:noProof/>
          <w:sz w:val="21"/>
          <w:szCs w:val="21"/>
        </w:rPr>
        <w:drawing>
          <wp:inline distT="0" distB="0" distL="0" distR="0" wp14:anchorId="07187307" wp14:editId="500181A0">
            <wp:extent cx="704850" cy="410597"/>
            <wp:effectExtent l="0" t="0" r="0" b="8890"/>
            <wp:docPr id="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rcRect l="29289" t="23875" r="33310" b="26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866" cy="4216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65AD4C" w14:textId="77777777" w:rsidR="0014259E" w:rsidRDefault="0014259E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  <w:r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  <w:t xml:space="preserve">Dr. Munaya Fauziah, SKM, </w:t>
      </w:r>
      <w:proofErr w:type="spellStart"/>
      <w:proofErr w:type="gramStart"/>
      <w:r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  <w:t>M.Kes</w:t>
      </w:r>
      <w:proofErr w:type="spellEnd"/>
      <w:proofErr w:type="gramEnd"/>
    </w:p>
    <w:p w14:paraId="5EB5FF85" w14:textId="77777777" w:rsidR="0014259E" w:rsidRDefault="0014259E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</w:p>
    <w:p w14:paraId="1624A5C2" w14:textId="77777777" w:rsidR="0014259E" w:rsidRPr="001669A5" w:rsidRDefault="0014259E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</w:p>
    <w:p w14:paraId="4FA0858D" w14:textId="77777777" w:rsidR="0014259E" w:rsidRDefault="0014259E" w:rsidP="0014259E"/>
    <w:p w14:paraId="3679DA9F" w14:textId="7F5DB7C6" w:rsidR="0014259E" w:rsidRDefault="0014259E" w:rsidP="0014259E">
      <w:pPr>
        <w:shd w:val="clear" w:color="auto" w:fill="FFFFFF"/>
        <w:spacing w:after="0" w:line="240" w:lineRule="auto"/>
      </w:pPr>
    </w:p>
    <w:p w14:paraId="496022DC" w14:textId="3A0E66D0" w:rsidR="0014259E" w:rsidRDefault="0014259E" w:rsidP="0014259E">
      <w:pPr>
        <w:shd w:val="clear" w:color="auto" w:fill="FFFFFF"/>
        <w:spacing w:after="0" w:line="240" w:lineRule="auto"/>
      </w:pPr>
    </w:p>
    <w:p w14:paraId="558B186C" w14:textId="5434BF6D" w:rsidR="00F551DC" w:rsidRDefault="00F551DC" w:rsidP="0014259E">
      <w:pPr>
        <w:shd w:val="clear" w:color="auto" w:fill="FFFFFF"/>
        <w:spacing w:after="0" w:line="240" w:lineRule="auto"/>
      </w:pPr>
    </w:p>
    <w:p w14:paraId="06A08A6C" w14:textId="57EB1232" w:rsidR="00F551DC" w:rsidRDefault="00F551DC" w:rsidP="0014259E">
      <w:pPr>
        <w:shd w:val="clear" w:color="auto" w:fill="FFFFFF"/>
        <w:spacing w:after="0" w:line="240" w:lineRule="auto"/>
      </w:pPr>
    </w:p>
    <w:p w14:paraId="7025F482" w14:textId="7B221217" w:rsidR="00F551DC" w:rsidRDefault="00F551DC" w:rsidP="0014259E">
      <w:pPr>
        <w:shd w:val="clear" w:color="auto" w:fill="FFFFFF"/>
        <w:spacing w:after="0" w:line="240" w:lineRule="auto"/>
      </w:pPr>
    </w:p>
    <w:p w14:paraId="651CE7BA" w14:textId="20F2AFA7" w:rsidR="00F551DC" w:rsidRDefault="00F551DC" w:rsidP="0014259E">
      <w:pPr>
        <w:shd w:val="clear" w:color="auto" w:fill="FFFFFF"/>
        <w:spacing w:after="0" w:line="240" w:lineRule="auto"/>
      </w:pPr>
    </w:p>
    <w:p w14:paraId="19494E6C" w14:textId="2C5233EB" w:rsidR="00F551DC" w:rsidRDefault="00F551DC" w:rsidP="0014259E">
      <w:pPr>
        <w:shd w:val="clear" w:color="auto" w:fill="FFFFFF"/>
        <w:spacing w:after="0" w:line="240" w:lineRule="auto"/>
      </w:pPr>
    </w:p>
    <w:p w14:paraId="689E7810" w14:textId="2270F8C6" w:rsidR="00F551DC" w:rsidRDefault="00F551DC" w:rsidP="0014259E">
      <w:pPr>
        <w:shd w:val="clear" w:color="auto" w:fill="FFFFFF"/>
        <w:spacing w:after="0" w:line="240" w:lineRule="auto"/>
      </w:pPr>
    </w:p>
    <w:p w14:paraId="63047A2D" w14:textId="3DCFFDAB" w:rsidR="00F551DC" w:rsidRDefault="00F551DC" w:rsidP="0014259E">
      <w:pPr>
        <w:shd w:val="clear" w:color="auto" w:fill="FFFFFF"/>
        <w:spacing w:after="0" w:line="240" w:lineRule="auto"/>
      </w:pPr>
    </w:p>
    <w:p w14:paraId="6F43637B" w14:textId="074C6823" w:rsidR="00F551DC" w:rsidRDefault="00F551DC" w:rsidP="0014259E">
      <w:pPr>
        <w:shd w:val="clear" w:color="auto" w:fill="FFFFFF"/>
        <w:spacing w:after="0" w:line="240" w:lineRule="auto"/>
      </w:pPr>
    </w:p>
    <w:tbl>
      <w:tblPr>
        <w:tblW w:w="1200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000"/>
      </w:tblGrid>
      <w:tr w:rsidR="0014259E" w:rsidRPr="001669A5" w14:paraId="1126AD6E" w14:textId="77777777" w:rsidTr="0056154C">
        <w:tc>
          <w:tcPr>
            <w:tcW w:w="12000" w:type="dxa"/>
            <w:shd w:val="clear" w:color="auto" w:fill="FFFFFF"/>
            <w:hideMark/>
          </w:tcPr>
          <w:p w14:paraId="0752DE4C" w14:textId="77777777" w:rsidR="0014259E" w:rsidRPr="001669A5" w:rsidRDefault="0014259E" w:rsidP="0056154C">
            <w:pPr>
              <w:spacing w:after="15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b/>
                <w:bCs/>
                <w:noProof/>
                <w:color w:val="333333"/>
                <w:sz w:val="32"/>
                <w:szCs w:val="32"/>
                <w:lang w:val="id-ID" w:eastAsia="id-ID"/>
              </w:rPr>
              <w:lastRenderedPageBreak/>
              <w:drawing>
                <wp:anchor distT="0" distB="0" distL="114300" distR="114300" simplePos="0" relativeHeight="251668480" behindDoc="0" locked="0" layoutInCell="1" allowOverlap="1" wp14:anchorId="60C5CDFF" wp14:editId="1F7CA2A7">
                  <wp:simplePos x="0" y="0"/>
                  <wp:positionH relativeFrom="column">
                    <wp:posOffset>2771</wp:posOffset>
                  </wp:positionH>
                  <wp:positionV relativeFrom="paragraph">
                    <wp:posOffset>2713</wp:posOffset>
                  </wp:positionV>
                  <wp:extent cx="889000" cy="806450"/>
                  <wp:effectExtent l="0" t="0" r="6350" b="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9000" cy="806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669A5">
              <w:rPr>
                <w:rFonts w:ascii="Source Sans Pro" w:eastAsia="Times New Roman" w:hAnsi="Source Sans Pro" w:cs="Times New Roman"/>
                <w:b/>
                <w:bCs/>
                <w:color w:val="333333"/>
                <w:sz w:val="32"/>
                <w:szCs w:val="32"/>
                <w:lang w:val="id-ID" w:eastAsia="id-ID"/>
              </w:rPr>
              <w:t>UNIVERSITAS MUHAMMADIYAH JAKARTA</w:t>
            </w: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br/>
              <w:t>Kampus A: JL. K. H. Ahmad Dahlan Cirendeu Ciputat Tangerang Selatan</w:t>
            </w: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br/>
              <w:t>Kampus B: Jl. Cempaka Putih Tengah XXVII, Jakarta Pusat 10510</w:t>
            </w: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br/>
            </w:r>
            <w:proofErr w:type="spellStart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Website</w:t>
            </w:r>
            <w:proofErr w:type="spellEnd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 xml:space="preserve">: umj.ac.id | email: info@umj.ac.id | </w:t>
            </w:r>
            <w:proofErr w:type="spellStart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Telp</w:t>
            </w:r>
            <w:proofErr w:type="spellEnd"/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 +6221-7492862/7401894, +6221-4256024</w:t>
            </w:r>
          </w:p>
        </w:tc>
      </w:tr>
    </w:tbl>
    <w:p w14:paraId="13D801B2" w14:textId="77777777" w:rsidR="0014259E" w:rsidRPr="001669A5" w:rsidRDefault="0014259E" w:rsidP="0014259E">
      <w:pPr>
        <w:shd w:val="clear" w:color="auto" w:fill="FFFFFF"/>
        <w:spacing w:after="0" w:line="240" w:lineRule="auto"/>
        <w:jc w:val="center"/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</w:pPr>
      <w:r w:rsidRPr="001669A5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  <w:t>LAPORAN PERSENTASE PRESENSI MAHASISWA</w:t>
      </w:r>
      <w:r w:rsidRPr="001669A5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  <w:br/>
        <w:t>KESEHATAN MASYARAKAT</w:t>
      </w:r>
      <w:r w:rsidRPr="001669A5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id-ID" w:eastAsia="id-ID"/>
        </w:rPr>
        <w:br/>
        <w:t>2022/2023 GANJIL</w:t>
      </w:r>
    </w:p>
    <w:p w14:paraId="3473E00E" w14:textId="5C673ACC" w:rsidR="0014259E" w:rsidRDefault="0014259E" w:rsidP="0014259E">
      <w:pPr>
        <w:shd w:val="clear" w:color="auto" w:fill="FFFFFF"/>
        <w:spacing w:after="0" w:line="240" w:lineRule="auto"/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0"/>
        <w:gridCol w:w="150"/>
        <w:gridCol w:w="1246"/>
        <w:gridCol w:w="1500"/>
        <w:gridCol w:w="150"/>
        <w:gridCol w:w="209"/>
      </w:tblGrid>
      <w:tr w:rsidR="0014259E" w:rsidRPr="0014259E" w14:paraId="1249973D" w14:textId="77777777" w:rsidTr="0014259E">
        <w:tc>
          <w:tcPr>
            <w:tcW w:w="1800" w:type="dxa"/>
            <w:shd w:val="clear" w:color="auto" w:fill="FFFFFF"/>
            <w:hideMark/>
          </w:tcPr>
          <w:p w14:paraId="20CDBD67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ata kuliah</w:t>
            </w:r>
          </w:p>
        </w:tc>
        <w:tc>
          <w:tcPr>
            <w:tcW w:w="150" w:type="dxa"/>
            <w:shd w:val="clear" w:color="auto" w:fill="FFFFFF"/>
            <w:hideMark/>
          </w:tcPr>
          <w:p w14:paraId="0FE7EE37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</w:t>
            </w:r>
          </w:p>
        </w:tc>
        <w:tc>
          <w:tcPr>
            <w:tcW w:w="0" w:type="auto"/>
            <w:shd w:val="clear" w:color="auto" w:fill="FFFFFF"/>
            <w:hideMark/>
          </w:tcPr>
          <w:p w14:paraId="4FAA66A2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 xml:space="preserve">Global </w:t>
            </w:r>
            <w:proofErr w:type="spellStart"/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Health</w:t>
            </w:r>
            <w:proofErr w:type="spellEnd"/>
          </w:p>
        </w:tc>
        <w:tc>
          <w:tcPr>
            <w:tcW w:w="1500" w:type="dxa"/>
            <w:shd w:val="clear" w:color="auto" w:fill="FFFFFF"/>
            <w:hideMark/>
          </w:tcPr>
          <w:p w14:paraId="57302699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Nama Kelas</w:t>
            </w:r>
          </w:p>
        </w:tc>
        <w:tc>
          <w:tcPr>
            <w:tcW w:w="150" w:type="dxa"/>
            <w:shd w:val="clear" w:color="auto" w:fill="FFFFFF"/>
            <w:hideMark/>
          </w:tcPr>
          <w:p w14:paraId="6D459BF0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</w:t>
            </w:r>
          </w:p>
        </w:tc>
        <w:tc>
          <w:tcPr>
            <w:tcW w:w="0" w:type="auto"/>
            <w:shd w:val="clear" w:color="auto" w:fill="FFFFFF"/>
            <w:hideMark/>
          </w:tcPr>
          <w:p w14:paraId="227C36A8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02</w:t>
            </w:r>
          </w:p>
        </w:tc>
      </w:tr>
      <w:tr w:rsidR="0014259E" w:rsidRPr="0014259E" w14:paraId="5D3694B1" w14:textId="77777777" w:rsidTr="0014259E">
        <w:tc>
          <w:tcPr>
            <w:tcW w:w="1800" w:type="dxa"/>
            <w:shd w:val="clear" w:color="auto" w:fill="FFFFFF"/>
            <w:hideMark/>
          </w:tcPr>
          <w:p w14:paraId="2C3BA839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Dosen Pengajar</w:t>
            </w:r>
          </w:p>
        </w:tc>
        <w:tc>
          <w:tcPr>
            <w:tcW w:w="150" w:type="dxa"/>
            <w:shd w:val="clear" w:color="auto" w:fill="FFFFFF"/>
            <w:hideMark/>
          </w:tcPr>
          <w:p w14:paraId="07B15ADE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:</w:t>
            </w:r>
          </w:p>
        </w:tc>
        <w:tc>
          <w:tcPr>
            <w:tcW w:w="0" w:type="auto"/>
            <w:shd w:val="clear" w:color="auto" w:fill="FFFFFF"/>
            <w:hideMark/>
          </w:tcPr>
          <w:p w14:paraId="39F7A70E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unaya Fauzia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CD08499" w14:textId="77777777" w:rsidR="0014259E" w:rsidRPr="0014259E" w:rsidRDefault="0014259E" w:rsidP="001425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67BCA7C" w14:textId="77777777" w:rsidR="0014259E" w:rsidRPr="0014259E" w:rsidRDefault="0014259E" w:rsidP="001425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13B5EA" w14:textId="77777777" w:rsidR="0014259E" w:rsidRPr="0014259E" w:rsidRDefault="0014259E" w:rsidP="001425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</w:tbl>
    <w:p w14:paraId="11F33D78" w14:textId="77777777" w:rsidR="0014259E" w:rsidRPr="0014259E" w:rsidRDefault="0014259E" w:rsidP="0014259E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val="id-ID" w:eastAsia="id-ID"/>
        </w:rPr>
      </w:pP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300"/>
        <w:gridCol w:w="1310"/>
        <w:gridCol w:w="3099"/>
        <w:gridCol w:w="1192"/>
        <w:gridCol w:w="481"/>
        <w:gridCol w:w="641"/>
        <w:gridCol w:w="415"/>
        <w:gridCol w:w="607"/>
        <w:gridCol w:w="965"/>
      </w:tblGrid>
      <w:tr w:rsidR="0014259E" w:rsidRPr="0014259E" w14:paraId="2E837AA0" w14:textId="77777777" w:rsidTr="0014259E">
        <w:tc>
          <w:tcPr>
            <w:tcW w:w="3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B89DF0A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proofErr w:type="spellStart"/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No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33E502F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NP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896F4D6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Nam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23BA6CF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Pertemu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57B30C9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Alf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20B63D6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Hadi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A01FA42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Iji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8EA9701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Sakit</w:t>
            </w:r>
          </w:p>
        </w:tc>
        <w:tc>
          <w:tcPr>
            <w:tcW w:w="9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AB00A2E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</w:pPr>
            <w:proofErr w:type="spellStart"/>
            <w:r w:rsidRPr="0014259E">
              <w:rPr>
                <w:rFonts w:ascii="Source Sans Pro" w:eastAsia="Times New Roman" w:hAnsi="Source Sans Pro" w:cs="Times New Roman"/>
                <w:b/>
                <w:bCs/>
                <w:color w:val="333333"/>
                <w:sz w:val="18"/>
                <w:szCs w:val="18"/>
                <w:lang w:val="id-ID" w:eastAsia="id-ID"/>
              </w:rPr>
              <w:t>Presentase</w:t>
            </w:r>
            <w:proofErr w:type="spellEnd"/>
          </w:p>
        </w:tc>
      </w:tr>
      <w:tr w:rsidR="0014259E" w:rsidRPr="0014259E" w14:paraId="0DB0B9CF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50425E5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B2E6689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1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E204CEC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FEBRIYANT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833A13A" w14:textId="4CE9A03F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FBCD6FB" w14:textId="39B57D9C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A903BC4" w14:textId="6526E75C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A51AD37" w14:textId="20869456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A6ED6BE" w14:textId="65F55E8A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93126F8" w14:textId="46C1B7C4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01C14EE4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FD4F923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866A3BC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4A42BFA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ENENG HASANA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937F701" w14:textId="5A2E4EBC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30BAB65" w14:textId="3D8F6594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1BB06D9" w14:textId="362ED994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F02A5C5" w14:textId="3E5DD9D5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39E68D6" w14:textId="317A9CC4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F288D4A" w14:textId="00150B21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5A844E8D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FFC2FCE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8C2EDC5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2879C1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FEBYA ASMIRN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0D3BD21" w14:textId="5DD558F6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60B5090" w14:textId="5CC2CB4E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B1E7949" w14:textId="30BA5B7D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B1F983E" w14:textId="78548BAB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620819B" w14:textId="5E7F2757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818CD2F" w14:textId="77256E15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41FC4794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0C66632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64B4003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1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FE3A79B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ERY KUSTIN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BA1AA2C" w14:textId="1369EB6D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40A0AB1" w14:textId="61796E84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048DE53" w14:textId="10D1DD64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685EE91" w14:textId="5E270D68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B1E1768" w14:textId="1B3A44F2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C74A575" w14:textId="64152F62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4A006BF7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652DCF3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3F30422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1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CF26C7D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RR. EVY ANDARIN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B38AC9C" w14:textId="560572FC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42B529" w14:textId="2A191ED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22CD398" w14:textId="23E3E862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CBE1EB2" w14:textId="7956C7FF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4AC8083" w14:textId="11437E05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8CAE001" w14:textId="55132142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6779C097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D3AC843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3216A8A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1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400EC73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RURI PURWANDAN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27BDA15" w14:textId="5E03E868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46A3D75" w14:textId="56F7B8D1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AC48593" w14:textId="7FEBB9F6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0452A9A" w14:textId="114A0D0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8801362" w14:textId="60E2865B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7494B5" w14:textId="2BAEE357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36CF3E6D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4DE3CB8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CCC2CD9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2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FE137AE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MARSHA DANESS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E21E68D" w14:textId="0EE2BE56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5968EFB" w14:textId="2BAC9A06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BF81245" w14:textId="13708D48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6E1A7CC" w14:textId="5FE8C3E5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9EF28EE" w14:textId="7FAFFFA1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7021AE9" w14:textId="6BB0D0CD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1DCAE600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79AB703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56BB8A5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2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0976183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TRIANGGI PUTRI HUSNI LUBI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A84DB0C" w14:textId="3D49175A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5D429E2" w14:textId="3811B9A1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757AAB9" w14:textId="13B6C2A3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93D836C" w14:textId="6555912C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7E7CF21" w14:textId="1EAF3A66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301F96F" w14:textId="5ABABF4E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1DD84527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BE65D34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F924725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2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9C01335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AIRLANGGA PUTRA HUSNI LUBI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8ADBE01" w14:textId="35C8F5C0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C5F1FD3" w14:textId="79889FE9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854DE56" w14:textId="03D9657F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AE24650" w14:textId="46176498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5B01FF7" w14:textId="0A7B028C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0C70358" w14:textId="01FE7CFA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003DB417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CE19827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596BF5F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2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33889FC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DEWI AFFATI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B1266A8" w14:textId="61C6D75D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BF91A44" w14:textId="6BC5BACF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E717772" w14:textId="5D304CCA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2003AF6" w14:textId="20FED0BA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DE2D473" w14:textId="6A9A4643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1FCF487" w14:textId="2BF455E9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5F8E1660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A32900D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0CD1751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2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704696D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RD. YUNINA ENDANG SAR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F4D3CC2" w14:textId="5F1026EC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120C73B" w14:textId="09B20D25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187D35D" w14:textId="6A2D3B3F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2C461B7" w14:textId="6446D3F3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2E57589" w14:textId="0C3DF8FB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7DACA42" w14:textId="5B4BD333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  <w:tr w:rsidR="0014259E" w:rsidRPr="0014259E" w14:paraId="7D2AF91A" w14:textId="77777777" w:rsidTr="0014259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8FD4DE5" w14:textId="77777777" w:rsidR="0014259E" w:rsidRPr="0014259E" w:rsidRDefault="0014259E" w:rsidP="0014259E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A22F0B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2210020002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0F3A591" w14:textId="77777777" w:rsidR="0014259E" w:rsidRPr="0014259E" w:rsidRDefault="0014259E" w:rsidP="0014259E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4259E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TANTI OKTRIAN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E238D14" w14:textId="1575F775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1669A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4E83D90" w14:textId="69A30178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886445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C8E9C8C" w14:textId="11E6AFA5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 w:rsidRPr="009F1EFF"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6187B88" w14:textId="59ED02E3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447CD9F" w14:textId="7494B646" w:rsidR="0014259E" w:rsidRPr="0014259E" w:rsidRDefault="0014259E" w:rsidP="0014259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1A835F7" w14:textId="09292C89" w:rsidR="0014259E" w:rsidRPr="0014259E" w:rsidRDefault="0014259E" w:rsidP="0014259E">
            <w:pPr>
              <w:spacing w:after="0" w:line="240" w:lineRule="auto"/>
              <w:jc w:val="right"/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id-ID" w:eastAsia="id-ID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18"/>
                <w:szCs w:val="18"/>
                <w:lang w:val="en-US" w:eastAsia="id-ID"/>
              </w:rPr>
              <w:t>100.0</w:t>
            </w:r>
          </w:p>
        </w:tc>
      </w:tr>
    </w:tbl>
    <w:p w14:paraId="7F478969" w14:textId="766F7129" w:rsidR="0014259E" w:rsidRDefault="0014259E" w:rsidP="0014259E">
      <w:pPr>
        <w:shd w:val="clear" w:color="auto" w:fill="FFFFFF"/>
        <w:spacing w:after="0" w:line="240" w:lineRule="auto"/>
      </w:pPr>
    </w:p>
    <w:p w14:paraId="292CD052" w14:textId="77777777" w:rsidR="0014259E" w:rsidRDefault="0014259E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  <w:r w:rsidRPr="001669A5">
        <w:rPr>
          <w:rFonts w:ascii="Source Sans Pro" w:eastAsia="Times New Roman" w:hAnsi="Source Sans Pro" w:cs="Times New Roman"/>
          <w:color w:val="333333"/>
          <w:sz w:val="18"/>
          <w:szCs w:val="18"/>
          <w:lang w:val="id-ID" w:eastAsia="id-ID"/>
        </w:rPr>
        <w:t>Jakarta, 07 Februari 2023</w:t>
      </w:r>
      <w:r w:rsidRPr="001669A5">
        <w:rPr>
          <w:rFonts w:ascii="Source Sans Pro" w:eastAsia="Times New Roman" w:hAnsi="Source Sans Pro" w:cs="Times New Roman"/>
          <w:color w:val="333333"/>
          <w:sz w:val="18"/>
          <w:szCs w:val="18"/>
          <w:lang w:val="id-ID" w:eastAsia="id-ID"/>
        </w:rPr>
        <w:br/>
      </w:r>
      <w:proofErr w:type="spellStart"/>
      <w:r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  <w:t>Dosen</w:t>
      </w:r>
      <w:proofErr w:type="spellEnd"/>
    </w:p>
    <w:p w14:paraId="37409A01" w14:textId="77777777" w:rsidR="0014259E" w:rsidRDefault="0014259E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</w:p>
    <w:p w14:paraId="4460E564" w14:textId="77777777" w:rsidR="0014259E" w:rsidRDefault="0014259E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  <w:r>
        <w:rPr>
          <w:noProof/>
          <w:sz w:val="21"/>
          <w:szCs w:val="21"/>
        </w:rPr>
        <w:drawing>
          <wp:inline distT="0" distB="0" distL="0" distR="0" wp14:anchorId="28866066" wp14:editId="462D03F1">
            <wp:extent cx="704850" cy="410597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rcRect l="29289" t="23875" r="33310" b="26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866" cy="4216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CFCAD" w14:textId="77777777" w:rsidR="0014259E" w:rsidRDefault="0014259E" w:rsidP="0014259E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</w:pPr>
      <w:r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  <w:t xml:space="preserve">Dr. Munaya Fauziah, SKM, </w:t>
      </w:r>
      <w:proofErr w:type="spellStart"/>
      <w:proofErr w:type="gramStart"/>
      <w:r>
        <w:rPr>
          <w:rFonts w:ascii="Source Sans Pro" w:eastAsia="Times New Roman" w:hAnsi="Source Sans Pro" w:cs="Times New Roman"/>
          <w:color w:val="333333"/>
          <w:sz w:val="18"/>
          <w:szCs w:val="18"/>
          <w:lang w:val="en-US" w:eastAsia="id-ID"/>
        </w:rPr>
        <w:t>M.Kes</w:t>
      </w:r>
      <w:proofErr w:type="spellEnd"/>
      <w:proofErr w:type="gramEnd"/>
    </w:p>
    <w:p w14:paraId="5A6C49AA" w14:textId="72BE46AA" w:rsidR="0014259E" w:rsidRDefault="0014259E" w:rsidP="0014259E">
      <w:pPr>
        <w:shd w:val="clear" w:color="auto" w:fill="FFFFFF"/>
        <w:spacing w:after="0" w:line="240" w:lineRule="auto"/>
      </w:pPr>
    </w:p>
    <w:p w14:paraId="08A9D72E" w14:textId="76B0B714" w:rsidR="008E3DA3" w:rsidRDefault="008E3DA3" w:rsidP="0014259E">
      <w:pPr>
        <w:shd w:val="clear" w:color="auto" w:fill="FFFFFF"/>
        <w:spacing w:after="0" w:line="240" w:lineRule="auto"/>
      </w:pPr>
    </w:p>
    <w:p w14:paraId="4A2D73FF" w14:textId="7DEC15D0" w:rsidR="007F21B1" w:rsidRDefault="007F21B1" w:rsidP="007F21B1">
      <w:pPr>
        <w:shd w:val="clear" w:color="auto" w:fill="FFFFFF"/>
        <w:spacing w:after="0" w:line="240" w:lineRule="auto"/>
      </w:pPr>
    </w:p>
    <w:p w14:paraId="650DBEE7" w14:textId="5B6184F3" w:rsidR="007F21B1" w:rsidRDefault="007F21B1" w:rsidP="007F21B1">
      <w:pPr>
        <w:shd w:val="clear" w:color="auto" w:fill="FFFFFF"/>
        <w:spacing w:after="0" w:line="240" w:lineRule="auto"/>
      </w:pPr>
    </w:p>
    <w:p w14:paraId="473640BC" w14:textId="075E39B4" w:rsidR="007F21B1" w:rsidRDefault="007F21B1" w:rsidP="007F21B1">
      <w:pPr>
        <w:shd w:val="clear" w:color="auto" w:fill="FFFFFF"/>
        <w:spacing w:after="0" w:line="240" w:lineRule="auto"/>
      </w:pPr>
    </w:p>
    <w:p w14:paraId="44D853DB" w14:textId="3A15CB81" w:rsidR="007F21B1" w:rsidRDefault="007F21B1" w:rsidP="007F21B1">
      <w:pPr>
        <w:shd w:val="clear" w:color="auto" w:fill="FFFFFF"/>
        <w:spacing w:after="0" w:line="240" w:lineRule="auto"/>
      </w:pPr>
    </w:p>
    <w:p w14:paraId="712CF09F" w14:textId="6417FF04" w:rsidR="007F21B1" w:rsidRDefault="007F21B1" w:rsidP="007F21B1">
      <w:pPr>
        <w:shd w:val="clear" w:color="auto" w:fill="FFFFFF"/>
        <w:spacing w:after="0" w:line="240" w:lineRule="auto"/>
      </w:pPr>
    </w:p>
    <w:p w14:paraId="079F3504" w14:textId="01C197E6" w:rsidR="007F21B1" w:rsidRDefault="007F21B1" w:rsidP="007F21B1">
      <w:pPr>
        <w:shd w:val="clear" w:color="auto" w:fill="FFFFFF"/>
        <w:spacing w:after="0" w:line="240" w:lineRule="auto"/>
      </w:pPr>
    </w:p>
    <w:p w14:paraId="7AED03EE" w14:textId="71BCB633" w:rsidR="007F21B1" w:rsidRDefault="007F21B1" w:rsidP="007F21B1">
      <w:pPr>
        <w:shd w:val="clear" w:color="auto" w:fill="FFFFFF"/>
        <w:spacing w:after="0" w:line="240" w:lineRule="auto"/>
      </w:pPr>
    </w:p>
    <w:p w14:paraId="6FA6B34B" w14:textId="69392C52" w:rsidR="007F21B1" w:rsidRDefault="007F21B1" w:rsidP="007F21B1">
      <w:pPr>
        <w:shd w:val="clear" w:color="auto" w:fill="FFFFFF"/>
        <w:spacing w:after="0" w:line="240" w:lineRule="auto"/>
      </w:pPr>
    </w:p>
    <w:p w14:paraId="51662B2B" w14:textId="5792E13E" w:rsidR="007F21B1" w:rsidRDefault="007F21B1" w:rsidP="007F21B1">
      <w:pPr>
        <w:shd w:val="clear" w:color="auto" w:fill="FFFFFF"/>
        <w:spacing w:after="0" w:line="240" w:lineRule="auto"/>
      </w:pPr>
    </w:p>
    <w:p w14:paraId="38D7F272" w14:textId="4F7CE0F8" w:rsidR="007F21B1" w:rsidRDefault="007F21B1" w:rsidP="007F21B1">
      <w:pPr>
        <w:shd w:val="clear" w:color="auto" w:fill="FFFFFF"/>
        <w:spacing w:after="0" w:line="240" w:lineRule="auto"/>
      </w:pPr>
    </w:p>
    <w:p w14:paraId="04CF76F8" w14:textId="2613B8A6" w:rsidR="007F21B1" w:rsidRDefault="007F21B1" w:rsidP="007F21B1">
      <w:pPr>
        <w:shd w:val="clear" w:color="auto" w:fill="FFFFFF"/>
        <w:spacing w:after="0" w:line="240" w:lineRule="auto"/>
      </w:pPr>
    </w:p>
    <w:p w14:paraId="5D9F86C1" w14:textId="4C017AC5" w:rsidR="007F21B1" w:rsidRDefault="007F21B1" w:rsidP="007F21B1">
      <w:pPr>
        <w:shd w:val="clear" w:color="auto" w:fill="FFFFFF"/>
        <w:spacing w:after="0" w:line="240" w:lineRule="auto"/>
      </w:pPr>
    </w:p>
    <w:p w14:paraId="6FCFBD8B" w14:textId="77777777" w:rsidR="007F21B1" w:rsidRDefault="007F21B1" w:rsidP="007F21B1">
      <w:pPr>
        <w:shd w:val="clear" w:color="auto" w:fill="FFFFFF"/>
        <w:spacing w:after="0" w:line="240" w:lineRule="auto"/>
      </w:pPr>
    </w:p>
    <w:p w14:paraId="4CC7CEC9" w14:textId="77777777" w:rsidR="007F21B1" w:rsidRDefault="007F21B1" w:rsidP="007F21B1">
      <w:pPr>
        <w:shd w:val="clear" w:color="auto" w:fill="FFFFFF"/>
        <w:spacing w:after="0" w:line="240" w:lineRule="auto"/>
      </w:pPr>
    </w:p>
    <w:p w14:paraId="2854C3FF" w14:textId="77777777" w:rsidR="007F21B1" w:rsidRDefault="007F21B1" w:rsidP="007F21B1">
      <w:pPr>
        <w:shd w:val="clear" w:color="auto" w:fill="FFFFFF"/>
        <w:spacing w:after="0" w:line="240" w:lineRule="auto"/>
      </w:pPr>
    </w:p>
    <w:tbl>
      <w:tblPr>
        <w:tblW w:w="10524" w:type="dxa"/>
        <w:tblLook w:val="04A0" w:firstRow="1" w:lastRow="0" w:firstColumn="1" w:lastColumn="0" w:noHBand="0" w:noVBand="1"/>
      </w:tblPr>
      <w:tblGrid>
        <w:gridCol w:w="491"/>
        <w:gridCol w:w="1916"/>
        <w:gridCol w:w="2129"/>
        <w:gridCol w:w="1276"/>
        <w:gridCol w:w="851"/>
        <w:gridCol w:w="850"/>
        <w:gridCol w:w="1134"/>
        <w:gridCol w:w="781"/>
        <w:gridCol w:w="1096"/>
      </w:tblGrid>
      <w:tr w:rsidR="007F21B1" w:rsidRPr="00F551DC" w14:paraId="293E02AA" w14:textId="77777777" w:rsidTr="006D39C9">
        <w:trPr>
          <w:trHeight w:val="29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FD258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56976" w14:textId="77777777" w:rsidR="007F21B1" w:rsidRPr="00F551DC" w:rsidRDefault="007F21B1" w:rsidP="006D39C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Arial" w:eastAsia="Times New Roman" w:hAnsi="Arial" w:cs="Arial"/>
                <w:noProof/>
                <w:sz w:val="20"/>
                <w:szCs w:val="20"/>
                <w:lang w:val="id-ID" w:eastAsia="id-ID"/>
              </w:rPr>
              <w:drawing>
                <wp:anchor distT="0" distB="0" distL="114300" distR="114300" simplePos="0" relativeHeight="251675648" behindDoc="0" locked="0" layoutInCell="1" allowOverlap="1" wp14:anchorId="2B7396B3" wp14:editId="0C690C26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0</wp:posOffset>
                  </wp:positionV>
                  <wp:extent cx="742950" cy="660400"/>
                  <wp:effectExtent l="0" t="0" r="0" b="0"/>
                  <wp:wrapNone/>
                  <wp:docPr id="9274" name="Picture 927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A47C8DB-DE5E-D3D1-E8A0-870C5B80CEF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74" name="Picture 1">
                            <a:extLst>
                              <a:ext uri="{FF2B5EF4-FFF2-40B4-BE49-F238E27FC236}">
                                <a16:creationId xmlns:a16="http://schemas.microsoft.com/office/drawing/2014/main" id="{7A47C8DB-DE5E-D3D1-E8A0-870C5B80CEFE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93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700"/>
            </w:tblGrid>
            <w:tr w:rsidR="007F21B1" w:rsidRPr="00F551DC" w14:paraId="5531B7CD" w14:textId="77777777" w:rsidTr="006D39C9">
              <w:trPr>
                <w:trHeight w:val="290"/>
                <w:tblCellSpacing w:w="0" w:type="dxa"/>
              </w:trPr>
              <w:tc>
                <w:tcPr>
                  <w:tcW w:w="1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8BB87F" w14:textId="77777777" w:rsidR="007F21B1" w:rsidRPr="00F551DC" w:rsidRDefault="007F21B1" w:rsidP="006D39C9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  <w:lang w:val="id-ID" w:eastAsia="id-ID"/>
                    </w:rPr>
                  </w:pPr>
                </w:p>
              </w:tc>
            </w:tr>
          </w:tbl>
          <w:p w14:paraId="6F65213D" w14:textId="77777777" w:rsidR="007F21B1" w:rsidRPr="00F551DC" w:rsidRDefault="007F21B1" w:rsidP="006D39C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d-ID" w:eastAsia="id-ID"/>
              </w:rPr>
            </w:pPr>
          </w:p>
        </w:tc>
        <w:tc>
          <w:tcPr>
            <w:tcW w:w="34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92556" w14:textId="77777777" w:rsidR="007F21B1" w:rsidRPr="00F551DC" w:rsidRDefault="007F21B1" w:rsidP="006D39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id-ID" w:eastAsia="id-ID"/>
              </w:rPr>
            </w:pPr>
            <w:r w:rsidRPr="00F551DC">
              <w:rPr>
                <w:rFonts w:ascii="Arial" w:eastAsia="Times New Roman" w:hAnsi="Arial" w:cs="Arial"/>
                <w:b/>
                <w:bCs/>
                <w:lang w:val="id-ID" w:eastAsia="id-ID"/>
              </w:rPr>
              <w:t>FAKULTAS KESEHATAN MASYARAKAT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A1799" w14:textId="77777777" w:rsidR="007F21B1" w:rsidRPr="00F551DC" w:rsidRDefault="007F21B1" w:rsidP="006D39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id-ID"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8541A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F254F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74CEC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ED214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7F21B1" w:rsidRPr="00F551DC" w14:paraId="68F1A701" w14:textId="77777777" w:rsidTr="006D39C9">
        <w:trPr>
          <w:trHeight w:val="29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8EC7A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4F16A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34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E5B54" w14:textId="77777777" w:rsidR="007F21B1" w:rsidRPr="00F551DC" w:rsidRDefault="007F21B1" w:rsidP="006D39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id-ID" w:eastAsia="id-ID"/>
              </w:rPr>
            </w:pPr>
            <w:r w:rsidRPr="00F551DC">
              <w:rPr>
                <w:rFonts w:ascii="Arial" w:eastAsia="Times New Roman" w:hAnsi="Arial" w:cs="Arial"/>
                <w:b/>
                <w:bCs/>
                <w:lang w:val="id-ID" w:eastAsia="id-ID"/>
              </w:rPr>
              <w:t>UNIVERSITAS MUHAMMADIYAH JAKART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28DF8" w14:textId="77777777" w:rsidR="007F21B1" w:rsidRPr="00F551DC" w:rsidRDefault="007F21B1" w:rsidP="006D39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id-ID"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D1E82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86301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AE7EB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FF1F3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7F21B1" w:rsidRPr="00F551DC" w14:paraId="29E4F816" w14:textId="77777777" w:rsidTr="006D39C9">
        <w:trPr>
          <w:trHeight w:val="29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0C641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26CE0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510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7AF3B" w14:textId="77777777" w:rsidR="007F21B1" w:rsidRPr="00F551DC" w:rsidRDefault="007F21B1" w:rsidP="006D39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id-ID" w:eastAsia="id-ID"/>
              </w:rPr>
            </w:pPr>
            <w:r w:rsidRPr="00F551DC">
              <w:rPr>
                <w:rFonts w:ascii="Arial" w:eastAsia="Times New Roman" w:hAnsi="Arial" w:cs="Arial"/>
                <w:b/>
                <w:bCs/>
                <w:lang w:val="id-ID" w:eastAsia="id-ID"/>
              </w:rPr>
              <w:t>Jl. KH. Ahmad Dahlan Cirendeu Ciputat - Jakarta Selatan 154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A4CD1" w14:textId="77777777" w:rsidR="007F21B1" w:rsidRPr="00F551DC" w:rsidRDefault="007F21B1" w:rsidP="006D39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id-ID" w:eastAsia="id-ID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1B45B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0FD5F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7F21B1" w:rsidRPr="00F551DC" w14:paraId="489E5D25" w14:textId="77777777" w:rsidTr="006D39C9">
        <w:trPr>
          <w:trHeight w:val="300"/>
        </w:trPr>
        <w:tc>
          <w:tcPr>
            <w:tcW w:w="10524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0E1DE9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u w:val="single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u w:val="single"/>
                <w:lang w:val="id-ID" w:eastAsia="id-ID"/>
              </w:rPr>
              <w:t xml:space="preserve">DAFTAR HADIR DAN NILAI AKHIR SEMESTER </w:t>
            </w:r>
          </w:p>
        </w:tc>
      </w:tr>
      <w:tr w:rsidR="007F21B1" w:rsidRPr="00F551DC" w14:paraId="7C546261" w14:textId="77777777" w:rsidTr="006D39C9">
        <w:trPr>
          <w:trHeight w:val="255"/>
        </w:trPr>
        <w:tc>
          <w:tcPr>
            <w:tcW w:w="10524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824B0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u w:val="single"/>
                <w:lang w:val="id-ID" w:eastAsia="id-ID"/>
              </w:rPr>
            </w:pPr>
          </w:p>
        </w:tc>
      </w:tr>
      <w:tr w:rsidR="007F21B1" w:rsidRPr="00F551DC" w14:paraId="1B2FF886" w14:textId="77777777" w:rsidTr="006D39C9">
        <w:trPr>
          <w:trHeight w:val="300"/>
        </w:trPr>
        <w:tc>
          <w:tcPr>
            <w:tcW w:w="45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4F198D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PROGRAM MAGISTER KESEHATAN MASYARAKA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408DF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2513E6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 xml:space="preserve">Tahun </w:t>
            </w:r>
          </w:p>
        </w:tc>
        <w:tc>
          <w:tcPr>
            <w:tcW w:w="30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943EE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: Ganjil 2022/2023</w:t>
            </w:r>
          </w:p>
        </w:tc>
      </w:tr>
      <w:tr w:rsidR="007F21B1" w:rsidRPr="00F551DC" w14:paraId="1677BD02" w14:textId="77777777" w:rsidTr="006D39C9">
        <w:trPr>
          <w:trHeight w:val="300"/>
        </w:trPr>
        <w:tc>
          <w:tcPr>
            <w:tcW w:w="24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5DF836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Jenjang</w:t>
            </w: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07E6B1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: S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9DB2F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CA6D77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Hari/Tangga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674CE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 xml:space="preserve">: 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BBF02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B5DBC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7F21B1" w:rsidRPr="00F551DC" w14:paraId="68F08D1F" w14:textId="77777777" w:rsidTr="006D39C9">
        <w:trPr>
          <w:trHeight w:val="300"/>
        </w:trPr>
        <w:tc>
          <w:tcPr>
            <w:tcW w:w="24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9AB9B1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Kode Mata Kuliah</w:t>
            </w: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D2651C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: 100200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DCAA5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D4164D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Jam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85333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 xml:space="preserve">: 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CB375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D4081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7F21B1" w:rsidRPr="00F551DC" w14:paraId="5BC3CD1B" w14:textId="77777777" w:rsidTr="006D39C9">
        <w:trPr>
          <w:trHeight w:val="330"/>
        </w:trPr>
        <w:tc>
          <w:tcPr>
            <w:tcW w:w="24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62CCA1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Mata Kuliah</w:t>
            </w:r>
          </w:p>
        </w:tc>
        <w:tc>
          <w:tcPr>
            <w:tcW w:w="212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12BAF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 xml:space="preserve">: Global </w:t>
            </w:r>
            <w:proofErr w:type="spellStart"/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Health</w:t>
            </w:r>
            <w:proofErr w:type="spellEnd"/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05A155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0AFBAB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 xml:space="preserve">Ruang    </w:t>
            </w:r>
          </w:p>
        </w:tc>
        <w:tc>
          <w:tcPr>
            <w:tcW w:w="19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59507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 xml:space="preserve">: Zoom </w:t>
            </w:r>
            <w:proofErr w:type="spellStart"/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Meeting</w:t>
            </w:r>
            <w:proofErr w:type="spellEnd"/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31971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</w:p>
        </w:tc>
      </w:tr>
      <w:tr w:rsidR="007F21B1" w:rsidRPr="00F551DC" w14:paraId="4DB7BDF8" w14:textId="77777777" w:rsidTr="006D39C9">
        <w:trPr>
          <w:trHeight w:val="30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06279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E7163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12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8083A2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46CAAF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DA6B3A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Dosen PJ</w:t>
            </w:r>
          </w:p>
        </w:tc>
        <w:tc>
          <w:tcPr>
            <w:tcW w:w="3011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5046C5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en-US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Dr.</w:t>
            </w:r>
            <w:r>
              <w:rPr>
                <w:rFonts w:ascii="Trebuchet MS" w:eastAsia="Times New Roman" w:hAnsi="Trebuchet MS" w:cs="Arial"/>
                <w:b/>
                <w:bCs/>
                <w:lang w:val="en-US" w:eastAsia="id-ID"/>
              </w:rPr>
              <w:t xml:space="preserve"> Munaya </w:t>
            </w:r>
            <w:proofErr w:type="gramStart"/>
            <w:r>
              <w:rPr>
                <w:rFonts w:ascii="Trebuchet MS" w:eastAsia="Times New Roman" w:hAnsi="Trebuchet MS" w:cs="Arial"/>
                <w:b/>
                <w:bCs/>
                <w:lang w:val="en-US" w:eastAsia="id-ID"/>
              </w:rPr>
              <w:t>Fauziah</w:t>
            </w:r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,MK</w:t>
            </w:r>
            <w:r>
              <w:rPr>
                <w:rFonts w:ascii="Trebuchet MS" w:eastAsia="Times New Roman" w:hAnsi="Trebuchet MS" w:cs="Arial"/>
                <w:b/>
                <w:bCs/>
                <w:lang w:val="en-US" w:eastAsia="id-ID"/>
              </w:rPr>
              <w:t>es</w:t>
            </w:r>
            <w:proofErr w:type="gramEnd"/>
          </w:p>
        </w:tc>
      </w:tr>
      <w:tr w:rsidR="007F21B1" w:rsidRPr="00F551DC" w14:paraId="561062AB" w14:textId="77777777" w:rsidTr="006D39C9">
        <w:trPr>
          <w:trHeight w:val="345"/>
        </w:trPr>
        <w:tc>
          <w:tcPr>
            <w:tcW w:w="24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FFBB19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SMT/SKS/Kelas</w:t>
            </w: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9660E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en-US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: 1/2/</w:t>
            </w:r>
            <w:r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CF4DC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A8A97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3A7A3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3011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02D775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</w:p>
        </w:tc>
      </w:tr>
      <w:tr w:rsidR="007F21B1" w:rsidRPr="00F551DC" w14:paraId="5FAA722D" w14:textId="77777777" w:rsidTr="006D39C9">
        <w:trPr>
          <w:trHeight w:val="510"/>
        </w:trPr>
        <w:tc>
          <w:tcPr>
            <w:tcW w:w="49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A618AE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NO</w:t>
            </w:r>
          </w:p>
        </w:tc>
        <w:tc>
          <w:tcPr>
            <w:tcW w:w="191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0DADE3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NIM</w:t>
            </w:r>
          </w:p>
        </w:tc>
        <w:tc>
          <w:tcPr>
            <w:tcW w:w="21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D4E622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NAMA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8D8C2D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TANDA TANGAN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4794C9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TUGAS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238EDB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UAS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2C2500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16"/>
                <w:szCs w:val="16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16"/>
                <w:szCs w:val="16"/>
                <w:lang w:val="id-ID" w:eastAsia="id-ID"/>
              </w:rPr>
              <w:t>RATA-RATA</w:t>
            </w:r>
          </w:p>
        </w:tc>
        <w:tc>
          <w:tcPr>
            <w:tcW w:w="78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945FBE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NILAI AKHIR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9E7B3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</w:p>
        </w:tc>
      </w:tr>
      <w:tr w:rsidR="007F21B1" w:rsidRPr="00F551DC" w14:paraId="5FAF6CCD" w14:textId="77777777" w:rsidTr="006D39C9">
        <w:trPr>
          <w:trHeight w:val="510"/>
        </w:trPr>
        <w:tc>
          <w:tcPr>
            <w:tcW w:w="49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8EB125F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2CA12C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300CF3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6D7257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C81F98" w14:textId="77777777" w:rsidR="007F21B1" w:rsidRPr="00F551DC" w:rsidRDefault="007F21B1" w:rsidP="006D39C9">
            <w:pPr>
              <w:spacing w:after="0" w:line="240" w:lineRule="auto"/>
              <w:jc w:val="right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 xml:space="preserve">     %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70AF3C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 xml:space="preserve">     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FF604B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100%</w:t>
            </w:r>
          </w:p>
        </w:tc>
        <w:tc>
          <w:tcPr>
            <w:tcW w:w="78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81E12BC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188F2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</w:p>
        </w:tc>
      </w:tr>
      <w:tr w:rsidR="007F21B1" w:rsidRPr="00F551DC" w14:paraId="22056A53" w14:textId="77777777" w:rsidTr="006D39C9">
        <w:trPr>
          <w:trHeight w:val="510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EDD9D9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1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CB50D2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20201020100004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E84CD9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A. Gunawan Syukr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D90263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3D7CD7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EAF4BC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9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BBA5B8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D13A04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B91CF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</w:p>
        </w:tc>
      </w:tr>
      <w:tr w:rsidR="007F21B1" w:rsidRPr="00F551DC" w14:paraId="3DB83EA1" w14:textId="77777777" w:rsidTr="006D39C9">
        <w:trPr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CCA780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2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42BFEC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20211020100028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C9CC8C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Fitri Handayan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B914F6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66162E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6DC372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EFB2FE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89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B2BE86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3E515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7F21B1" w:rsidRPr="00F551DC" w14:paraId="0359CA38" w14:textId="77777777" w:rsidTr="006D39C9">
        <w:trPr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4784D2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3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BF606E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22100200001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E32444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Astri Marett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F32969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88596B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TM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DB2129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T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93D9B8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TM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1427B0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TM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3351F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7F21B1" w:rsidRPr="00F551DC" w14:paraId="45F08AD9" w14:textId="77777777" w:rsidTr="006D39C9">
        <w:trPr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AF85A9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4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A76A87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22100200002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FAE977B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Linda Wahyuni Putr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F62CBC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1F2D72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1F3FB6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DC0608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E01D5F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3B5C2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7F21B1" w:rsidRPr="00F551DC" w14:paraId="165F0209" w14:textId="77777777" w:rsidTr="006D39C9">
        <w:trPr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0B8997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5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AA28C5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22100200003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3EAC8E8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Ahmad Farid Ami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2A6718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C1AC1B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F45DF9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C61551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2C81A4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659C7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7F21B1" w:rsidRPr="00F551DC" w14:paraId="084633DC" w14:textId="77777777" w:rsidTr="006D39C9">
        <w:trPr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DDC578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6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ED8142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22100200004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D8493B3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Hilyatul Aulia Puspasar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2301E2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0C1C5C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A8C66A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D0DE47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EBF061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1A7FC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7F21B1" w:rsidRPr="00F551DC" w14:paraId="4651C0B5" w14:textId="77777777" w:rsidTr="006D39C9">
        <w:trPr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403313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7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F42391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22100200005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E0525FA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proofErr w:type="spellStart"/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Okbi</w:t>
            </w:r>
            <w:proofErr w:type="spellEnd"/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 xml:space="preserve"> Mardia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8EB96C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6C104A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B9DF97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C395AB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51BDF5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104CA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7F21B1" w:rsidRPr="00F551DC" w14:paraId="73AE5B2E" w14:textId="77777777" w:rsidTr="006D39C9">
        <w:trPr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5AABF5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8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83A56E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22100200006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36E351D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 xml:space="preserve">Ari Retno </w:t>
            </w:r>
            <w:proofErr w:type="spellStart"/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Setiyawaty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F896AA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B8DECA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47957E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3EDFC2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1AFF47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00C8D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7F21B1" w:rsidRPr="00F551DC" w14:paraId="12317C53" w14:textId="77777777" w:rsidTr="006D39C9">
        <w:trPr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ECEB60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9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0E787F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22100200007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43189F1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Sarah Nisa Utam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8598F2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49772C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6DA52E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66B985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E7D4B2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77F0B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7F21B1" w:rsidRPr="00F551DC" w14:paraId="64878174" w14:textId="77777777" w:rsidTr="006D39C9">
        <w:trPr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7B3FE4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10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4EC91A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22100200008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7859190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Tri Suryan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2DEDBE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068736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7DFFC1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C9607D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8758ED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B5ACE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7F21B1" w:rsidRPr="00F551DC" w14:paraId="1AF0772F" w14:textId="77777777" w:rsidTr="006D39C9">
        <w:trPr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7E1934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11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99C678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22100200009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B5FB6A0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proofErr w:type="spellStart"/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Harleni</w:t>
            </w:r>
            <w:proofErr w:type="spellEnd"/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 xml:space="preserve"> Sary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EDC11C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1636B9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TM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3E323E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T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1A68F7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TM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3989B2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TM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453D1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7F21B1" w:rsidRPr="00F551DC" w14:paraId="33A32215" w14:textId="77777777" w:rsidTr="006D39C9">
        <w:trPr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18FC07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12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8943A0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22100200010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F43BF9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Siti Azizah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AD9A0B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FB88FD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C32873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3BC1C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84736F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D4D80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7F21B1" w:rsidRPr="00F551DC" w14:paraId="672AA772" w14:textId="77777777" w:rsidTr="006D39C9">
        <w:trPr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5F5FC4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13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E99767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22100200011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6222EA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proofErr w:type="spellStart"/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Eminita</w:t>
            </w:r>
            <w:proofErr w:type="spellEnd"/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 xml:space="preserve"> </w:t>
            </w:r>
            <w:proofErr w:type="spellStart"/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Krina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E20BFA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F24CA9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73E8BE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B48E20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BD37F2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7FBFB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7F21B1" w:rsidRPr="00F551DC" w14:paraId="5BC02AA9" w14:textId="77777777" w:rsidTr="006D39C9">
        <w:trPr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66A364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14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973181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22100200012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31D93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 xml:space="preserve">Diah </w:t>
            </w:r>
            <w:proofErr w:type="spellStart"/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Auliany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A23FAE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71E7A6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D0CBA7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21CBB8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9103AD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6AF4E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7F21B1" w:rsidRPr="00F551DC" w14:paraId="3CF062E5" w14:textId="77777777" w:rsidTr="006D39C9">
        <w:trPr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3181BD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  <w:t>15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4B2286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22100200013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785A0E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proofErr w:type="spellStart"/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Sukriyadi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2389B9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6778B6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8EDDB8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DCC292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213601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18B78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7F21B1" w:rsidRPr="00F551DC" w14:paraId="1A18BD66" w14:textId="77777777" w:rsidTr="006D39C9">
        <w:trPr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0EBF09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lang w:val="id-ID" w:eastAsia="id-ID"/>
              </w:rPr>
              <w:t>15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C39FEC" w14:textId="77777777" w:rsidR="007F21B1" w:rsidRPr="00F551DC" w:rsidRDefault="007F21B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22100200026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DB110E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Alvi Fauziah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2A0447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F2E87E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CDF54E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486869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88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DA4B07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D1EF0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7F21B1" w:rsidRPr="00F551DC" w14:paraId="37B68F3B" w14:textId="77777777" w:rsidTr="006D39C9">
        <w:trPr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26AE39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lang w:val="id-ID" w:eastAsia="id-ID"/>
              </w:rPr>
              <w:lastRenderedPageBreak/>
              <w:t>16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F69513" w14:textId="77777777" w:rsidR="007F21B1" w:rsidRPr="00F551DC" w:rsidRDefault="007F21B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22100200027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C1E7F8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Faradillah Suryan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ED0EC8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5CC188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TM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79650F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T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26C472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TM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4B14A4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TM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3BF81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7F21B1" w:rsidRPr="00F551DC" w14:paraId="24147077" w14:textId="77777777" w:rsidTr="006D39C9">
        <w:trPr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A19C54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lang w:val="id-ID" w:eastAsia="id-ID"/>
              </w:rPr>
              <w:t>17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F730CF" w14:textId="77777777" w:rsidR="007F21B1" w:rsidRPr="00F551DC" w:rsidRDefault="007F21B1" w:rsidP="006D39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id-ID" w:eastAsia="id-ID"/>
              </w:rPr>
              <w:t>22100200028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185D6D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Andri Yunia Kusumawat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C4EB7A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8A68BB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E0BDBA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DB62B6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66A74C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CFDE1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7F21B1" w:rsidRPr="00F551DC" w14:paraId="58D1B1A5" w14:textId="77777777" w:rsidTr="006D39C9">
        <w:trPr>
          <w:trHeight w:val="523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B42E6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237D6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14F51E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C5AC9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3B786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455BC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A0722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06451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53D68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7F21B1" w:rsidRPr="00F551DC" w14:paraId="5783FDC9" w14:textId="77777777" w:rsidTr="006D39C9">
        <w:trPr>
          <w:trHeight w:val="29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8F24F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4CC11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>Bobot Nilai</w:t>
            </w: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57C52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>Nilai Akhir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F2EF4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92654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01659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5FFCB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2CFB5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74D79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7F21B1" w:rsidRPr="00F551DC" w14:paraId="4E440273" w14:textId="77777777" w:rsidTr="006D39C9">
        <w:trPr>
          <w:trHeight w:val="29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BF842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FFFED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>Kehadiran</w:t>
            </w: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9FBFF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>A   :  85,00 - 100            C+  : 60,00 - 64,9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51165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92C87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E29E8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A9495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2CFCE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AC3BE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7F21B1" w:rsidRPr="00F551DC" w14:paraId="750C5C3F" w14:textId="77777777" w:rsidTr="006D39C9">
        <w:trPr>
          <w:trHeight w:val="29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ED8FC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701E8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>Tugas :         %</w:t>
            </w: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0EA43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>A-  :  80,00 - 84,99         C    : 55,00 - 59,9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7E308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D89D1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CDD96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D81FB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066C1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2DB86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7F21B1" w:rsidRPr="00F551DC" w14:paraId="377E61DB" w14:textId="77777777" w:rsidTr="006D39C9">
        <w:trPr>
          <w:trHeight w:val="29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BE268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9A3FE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>UAS   :          %</w:t>
            </w: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53CFC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>B+  :  75,00 - 79,99         C-  :  50,00 - 54,9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1772B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5B4D7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77EA2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20795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9CD59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7B098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7F21B1" w:rsidRPr="00F551DC" w14:paraId="69F160D0" w14:textId="77777777" w:rsidTr="006D39C9">
        <w:trPr>
          <w:trHeight w:val="29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CCF9A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4ED88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96926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>B   :  70,00 - 74,99          D   :  45,00 - 49,9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3C2A1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E5CA6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5350E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13188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5E0E8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20E75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7F21B1" w:rsidRPr="00F551DC" w14:paraId="138E7477" w14:textId="77777777" w:rsidTr="006D39C9">
        <w:trPr>
          <w:trHeight w:val="29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C023F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F2E2A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ABDB9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D5273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0E35C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38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F3B9B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F551DC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Jakarta,                                     2022</w:t>
            </w:r>
          </w:p>
        </w:tc>
      </w:tr>
      <w:tr w:rsidR="007F21B1" w:rsidRPr="00F551DC" w14:paraId="3120526C" w14:textId="77777777" w:rsidTr="006D39C9">
        <w:trPr>
          <w:trHeight w:val="27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6B3D3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D8125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01399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CC665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40D85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798B0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 xml:space="preserve">Dosen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944AC" w14:textId="77777777" w:rsidR="007F21B1" w:rsidRPr="00F551DC" w:rsidRDefault="007F21B1" w:rsidP="006D39C9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C3ED3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2CAF1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7F21B1" w:rsidRPr="00F551DC" w14:paraId="5261201E" w14:textId="77777777" w:rsidTr="006D39C9">
        <w:trPr>
          <w:trHeight w:val="27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6CF07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1188E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7F7B2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64806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5D848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734A6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B8CC3" w14:textId="77777777" w:rsidR="007F21B1" w:rsidRPr="00E345FA" w:rsidRDefault="007F21B1" w:rsidP="006D39C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Arial" w:eastAsia="Times New Roman" w:hAnsi="Arial" w:cs="Arial"/>
                <w:noProof/>
                <w:sz w:val="20"/>
                <w:szCs w:val="20"/>
                <w:lang w:val="id-ID" w:eastAsia="id-ID"/>
              </w:rPr>
              <w:drawing>
                <wp:anchor distT="0" distB="0" distL="114300" distR="114300" simplePos="0" relativeHeight="251676672" behindDoc="0" locked="0" layoutInCell="1" allowOverlap="1" wp14:anchorId="3503CD58" wp14:editId="6DE98401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12700</wp:posOffset>
                  </wp:positionV>
                  <wp:extent cx="863600" cy="514350"/>
                  <wp:effectExtent l="0" t="0" r="0" b="0"/>
                  <wp:wrapNone/>
                  <wp:docPr id="6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25E2893-7820-5D41-3472-81E92106B54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63" name="Picture 1">
                            <a:extLst>
                              <a:ext uri="{FF2B5EF4-FFF2-40B4-BE49-F238E27FC236}">
                                <a16:creationId xmlns:a16="http://schemas.microsoft.com/office/drawing/2014/main" id="{A25E2893-7820-5D41-3472-81E92106B54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289" t="23875" r="33310" b="269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9950" cy="5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60"/>
            </w:tblGrid>
            <w:tr w:rsidR="007F21B1" w:rsidRPr="00E345FA" w14:paraId="7F70124A" w14:textId="77777777" w:rsidTr="006D39C9">
              <w:trPr>
                <w:trHeight w:val="270"/>
                <w:tblCellSpacing w:w="0" w:type="dxa"/>
              </w:trPr>
              <w:tc>
                <w:tcPr>
                  <w:tcW w:w="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D3E11D" w14:textId="77777777" w:rsidR="007F21B1" w:rsidRPr="00E345FA" w:rsidRDefault="007F21B1" w:rsidP="006D39C9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  <w:lang w:val="id-ID" w:eastAsia="id-ID"/>
                    </w:rPr>
                  </w:pPr>
                </w:p>
              </w:tc>
            </w:tr>
          </w:tbl>
          <w:p w14:paraId="097A8B5C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1003E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330BB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7F21B1" w:rsidRPr="00F551DC" w14:paraId="40AC6913" w14:textId="77777777" w:rsidTr="006D39C9">
        <w:trPr>
          <w:trHeight w:val="27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A02DA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C61E0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3B1CE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90719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22D10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796A1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A73D6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A87F3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E3962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7F21B1" w:rsidRPr="00F551DC" w14:paraId="4C104884" w14:textId="77777777" w:rsidTr="006D39C9">
        <w:trPr>
          <w:trHeight w:val="27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7DD23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B5C63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3FF2E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170EA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57562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5092A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D84EB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12487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3444E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7F21B1" w:rsidRPr="00F551DC" w14:paraId="5C68618F" w14:textId="77777777" w:rsidTr="006D39C9">
        <w:trPr>
          <w:trHeight w:val="27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AC42D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4AC1E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BD676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F455B" w14:textId="77777777" w:rsidR="007F21B1" w:rsidRPr="00F551DC" w:rsidRDefault="007F21B1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4A1C0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38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E3FF4" w14:textId="77777777" w:rsidR="007F21B1" w:rsidRPr="00F551DC" w:rsidRDefault="007F21B1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 xml:space="preserve">Dr. Munaya Fauziah, S.K.M., </w:t>
            </w:r>
            <w:proofErr w:type="spellStart"/>
            <w:r w:rsidRPr="00E345FA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M.Kes</w:t>
            </w:r>
            <w:proofErr w:type="spellEnd"/>
          </w:p>
        </w:tc>
      </w:tr>
    </w:tbl>
    <w:p w14:paraId="746C8362" w14:textId="01F93008" w:rsidR="008E3DA3" w:rsidRDefault="008E3DA3" w:rsidP="0014259E">
      <w:pPr>
        <w:shd w:val="clear" w:color="auto" w:fill="FFFFFF"/>
        <w:spacing w:after="0" w:line="240" w:lineRule="auto"/>
      </w:pPr>
    </w:p>
    <w:p w14:paraId="4FB445E6" w14:textId="51EA5BBA" w:rsidR="008E3DA3" w:rsidRDefault="008E3DA3" w:rsidP="0014259E">
      <w:pPr>
        <w:shd w:val="clear" w:color="auto" w:fill="FFFFFF"/>
        <w:spacing w:after="0" w:line="240" w:lineRule="auto"/>
      </w:pPr>
    </w:p>
    <w:p w14:paraId="26CDD0E1" w14:textId="40D30734" w:rsidR="008E3DA3" w:rsidRDefault="008E3DA3" w:rsidP="0014259E">
      <w:pPr>
        <w:shd w:val="clear" w:color="auto" w:fill="FFFFFF"/>
        <w:spacing w:after="0" w:line="240" w:lineRule="auto"/>
      </w:pPr>
    </w:p>
    <w:p w14:paraId="7AC829F5" w14:textId="6BFE9490" w:rsidR="008E3DA3" w:rsidRDefault="008E3DA3" w:rsidP="0014259E">
      <w:pPr>
        <w:shd w:val="clear" w:color="auto" w:fill="FFFFFF"/>
        <w:spacing w:after="0" w:line="240" w:lineRule="auto"/>
      </w:pPr>
    </w:p>
    <w:p w14:paraId="20963C32" w14:textId="3E900296" w:rsidR="008E3DA3" w:rsidRDefault="008E3DA3" w:rsidP="0014259E">
      <w:pPr>
        <w:shd w:val="clear" w:color="auto" w:fill="FFFFFF"/>
        <w:spacing w:after="0" w:line="240" w:lineRule="auto"/>
      </w:pPr>
    </w:p>
    <w:p w14:paraId="35C005B7" w14:textId="22A8136D" w:rsidR="008E3DA3" w:rsidRDefault="008E3DA3" w:rsidP="0014259E">
      <w:pPr>
        <w:shd w:val="clear" w:color="auto" w:fill="FFFFFF"/>
        <w:spacing w:after="0" w:line="240" w:lineRule="auto"/>
      </w:pPr>
    </w:p>
    <w:p w14:paraId="24FDFD30" w14:textId="3EE6E3F1" w:rsidR="008E3DA3" w:rsidRDefault="008E3DA3" w:rsidP="0014259E">
      <w:pPr>
        <w:shd w:val="clear" w:color="auto" w:fill="FFFFFF"/>
        <w:spacing w:after="0" w:line="240" w:lineRule="auto"/>
      </w:pPr>
    </w:p>
    <w:p w14:paraId="3AC375A9" w14:textId="77859774" w:rsidR="008E3DA3" w:rsidRDefault="008E3DA3" w:rsidP="0014259E">
      <w:pPr>
        <w:shd w:val="clear" w:color="auto" w:fill="FFFFFF"/>
        <w:spacing w:after="0" w:line="240" w:lineRule="auto"/>
      </w:pPr>
    </w:p>
    <w:p w14:paraId="5B102CC8" w14:textId="1692E760" w:rsidR="008E3DA3" w:rsidRDefault="008E3DA3" w:rsidP="0014259E">
      <w:pPr>
        <w:shd w:val="clear" w:color="auto" w:fill="FFFFFF"/>
        <w:spacing w:after="0" w:line="240" w:lineRule="auto"/>
      </w:pPr>
    </w:p>
    <w:p w14:paraId="1CC304E0" w14:textId="009EC54B" w:rsidR="008E3DA3" w:rsidRDefault="008E3DA3" w:rsidP="0014259E">
      <w:pPr>
        <w:shd w:val="clear" w:color="auto" w:fill="FFFFFF"/>
        <w:spacing w:after="0" w:line="240" w:lineRule="auto"/>
      </w:pPr>
    </w:p>
    <w:p w14:paraId="66037F66" w14:textId="2F3B4BE4" w:rsidR="008E3DA3" w:rsidRDefault="008E3DA3" w:rsidP="0014259E">
      <w:pPr>
        <w:shd w:val="clear" w:color="auto" w:fill="FFFFFF"/>
        <w:spacing w:after="0" w:line="240" w:lineRule="auto"/>
      </w:pPr>
    </w:p>
    <w:p w14:paraId="10DB34FC" w14:textId="0FA75F81" w:rsidR="008E3DA3" w:rsidRDefault="008E3DA3" w:rsidP="0014259E">
      <w:pPr>
        <w:shd w:val="clear" w:color="auto" w:fill="FFFFFF"/>
        <w:spacing w:after="0" w:line="240" w:lineRule="auto"/>
      </w:pPr>
    </w:p>
    <w:p w14:paraId="2307A1D2" w14:textId="76D7B37A" w:rsidR="007F21B1" w:rsidRDefault="007F21B1" w:rsidP="0014259E">
      <w:pPr>
        <w:shd w:val="clear" w:color="auto" w:fill="FFFFFF"/>
        <w:spacing w:after="0" w:line="240" w:lineRule="auto"/>
      </w:pPr>
    </w:p>
    <w:p w14:paraId="4C0D4662" w14:textId="3451E935" w:rsidR="007F21B1" w:rsidRDefault="007F21B1" w:rsidP="0014259E">
      <w:pPr>
        <w:shd w:val="clear" w:color="auto" w:fill="FFFFFF"/>
        <w:spacing w:after="0" w:line="240" w:lineRule="auto"/>
      </w:pPr>
    </w:p>
    <w:p w14:paraId="456C544B" w14:textId="67EAAA5E" w:rsidR="007F21B1" w:rsidRDefault="007F21B1" w:rsidP="0014259E">
      <w:pPr>
        <w:shd w:val="clear" w:color="auto" w:fill="FFFFFF"/>
        <w:spacing w:after="0" w:line="240" w:lineRule="auto"/>
      </w:pPr>
    </w:p>
    <w:p w14:paraId="3096D248" w14:textId="250DF0D8" w:rsidR="007F21B1" w:rsidRDefault="007F21B1" w:rsidP="0014259E">
      <w:pPr>
        <w:shd w:val="clear" w:color="auto" w:fill="FFFFFF"/>
        <w:spacing w:after="0" w:line="240" w:lineRule="auto"/>
      </w:pPr>
    </w:p>
    <w:p w14:paraId="22DD5C65" w14:textId="212E64F0" w:rsidR="007F21B1" w:rsidRDefault="007F21B1" w:rsidP="0014259E">
      <w:pPr>
        <w:shd w:val="clear" w:color="auto" w:fill="FFFFFF"/>
        <w:spacing w:after="0" w:line="240" w:lineRule="auto"/>
      </w:pPr>
    </w:p>
    <w:p w14:paraId="0BE3014A" w14:textId="1EB52CE8" w:rsidR="007F21B1" w:rsidRDefault="007F21B1" w:rsidP="0014259E">
      <w:pPr>
        <w:shd w:val="clear" w:color="auto" w:fill="FFFFFF"/>
        <w:spacing w:after="0" w:line="240" w:lineRule="auto"/>
      </w:pPr>
    </w:p>
    <w:p w14:paraId="27887C87" w14:textId="3A1DFC05" w:rsidR="007F21B1" w:rsidRDefault="007F21B1" w:rsidP="0014259E">
      <w:pPr>
        <w:shd w:val="clear" w:color="auto" w:fill="FFFFFF"/>
        <w:spacing w:after="0" w:line="240" w:lineRule="auto"/>
      </w:pPr>
    </w:p>
    <w:p w14:paraId="2B5A0F67" w14:textId="390DB61D" w:rsidR="007F21B1" w:rsidRDefault="007F21B1" w:rsidP="0014259E">
      <w:pPr>
        <w:shd w:val="clear" w:color="auto" w:fill="FFFFFF"/>
        <w:spacing w:after="0" w:line="240" w:lineRule="auto"/>
      </w:pPr>
    </w:p>
    <w:p w14:paraId="5E104C40" w14:textId="324A2BA9" w:rsidR="007F21B1" w:rsidRDefault="007F21B1" w:rsidP="0014259E">
      <w:pPr>
        <w:shd w:val="clear" w:color="auto" w:fill="FFFFFF"/>
        <w:spacing w:after="0" w:line="240" w:lineRule="auto"/>
      </w:pPr>
    </w:p>
    <w:p w14:paraId="6279C843" w14:textId="75049252" w:rsidR="007F21B1" w:rsidRDefault="007F21B1" w:rsidP="0014259E">
      <w:pPr>
        <w:shd w:val="clear" w:color="auto" w:fill="FFFFFF"/>
        <w:spacing w:after="0" w:line="240" w:lineRule="auto"/>
      </w:pPr>
    </w:p>
    <w:p w14:paraId="4B6E47C7" w14:textId="60C47E06" w:rsidR="007F21B1" w:rsidRDefault="007F21B1" w:rsidP="0014259E">
      <w:pPr>
        <w:shd w:val="clear" w:color="auto" w:fill="FFFFFF"/>
        <w:spacing w:after="0" w:line="240" w:lineRule="auto"/>
      </w:pPr>
    </w:p>
    <w:p w14:paraId="6D23991F" w14:textId="09B63E84" w:rsidR="007F21B1" w:rsidRDefault="007F21B1" w:rsidP="0014259E">
      <w:pPr>
        <w:shd w:val="clear" w:color="auto" w:fill="FFFFFF"/>
        <w:spacing w:after="0" w:line="240" w:lineRule="auto"/>
      </w:pPr>
    </w:p>
    <w:p w14:paraId="2F88F1FF" w14:textId="33B88546" w:rsidR="007F21B1" w:rsidRDefault="007F21B1" w:rsidP="0014259E">
      <w:pPr>
        <w:shd w:val="clear" w:color="auto" w:fill="FFFFFF"/>
        <w:spacing w:after="0" w:line="240" w:lineRule="auto"/>
      </w:pPr>
    </w:p>
    <w:p w14:paraId="48DDACC4" w14:textId="77777777" w:rsidR="007F21B1" w:rsidRDefault="007F21B1" w:rsidP="0014259E">
      <w:pPr>
        <w:shd w:val="clear" w:color="auto" w:fill="FFFFFF"/>
        <w:spacing w:after="0" w:line="240" w:lineRule="auto"/>
      </w:pPr>
    </w:p>
    <w:p w14:paraId="589DDA90" w14:textId="3AD6BE33" w:rsidR="008E3DA3" w:rsidRDefault="008E3DA3" w:rsidP="0014259E">
      <w:pPr>
        <w:shd w:val="clear" w:color="auto" w:fill="FFFFFF"/>
        <w:spacing w:after="0" w:line="240" w:lineRule="auto"/>
      </w:pPr>
    </w:p>
    <w:p w14:paraId="5B4B75FB" w14:textId="78F9F4A6" w:rsidR="008E3DA3" w:rsidRDefault="008E3DA3" w:rsidP="0014259E">
      <w:pPr>
        <w:shd w:val="clear" w:color="auto" w:fill="FFFFFF"/>
        <w:spacing w:after="0" w:line="240" w:lineRule="auto"/>
      </w:pPr>
    </w:p>
    <w:p w14:paraId="282B75AC" w14:textId="264E1A95" w:rsidR="008E3DA3" w:rsidRDefault="008E3DA3" w:rsidP="0014259E">
      <w:pPr>
        <w:shd w:val="clear" w:color="auto" w:fill="FFFFFF"/>
        <w:spacing w:after="0" w:line="240" w:lineRule="auto"/>
      </w:pPr>
    </w:p>
    <w:p w14:paraId="1D5E8A77" w14:textId="4EF2C3E2" w:rsidR="008E3DA3" w:rsidRDefault="008E3DA3" w:rsidP="0014259E">
      <w:pPr>
        <w:shd w:val="clear" w:color="auto" w:fill="FFFFFF"/>
        <w:spacing w:after="0" w:line="240" w:lineRule="auto"/>
      </w:pPr>
    </w:p>
    <w:tbl>
      <w:tblPr>
        <w:tblW w:w="11054" w:type="dxa"/>
        <w:tblLook w:val="04A0" w:firstRow="1" w:lastRow="0" w:firstColumn="1" w:lastColumn="0" w:noHBand="0" w:noVBand="1"/>
      </w:tblPr>
      <w:tblGrid>
        <w:gridCol w:w="491"/>
        <w:gridCol w:w="1916"/>
        <w:gridCol w:w="2953"/>
        <w:gridCol w:w="13"/>
        <w:gridCol w:w="980"/>
        <w:gridCol w:w="838"/>
        <w:gridCol w:w="746"/>
        <w:gridCol w:w="1076"/>
        <w:gridCol w:w="910"/>
        <w:gridCol w:w="1096"/>
        <w:gridCol w:w="35"/>
      </w:tblGrid>
      <w:tr w:rsidR="008E3DA3" w:rsidRPr="00E345FA" w14:paraId="301B2523" w14:textId="77777777" w:rsidTr="006D39C9">
        <w:trPr>
          <w:gridAfter w:val="1"/>
          <w:wAfter w:w="35" w:type="dxa"/>
          <w:trHeight w:val="29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B2B74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EBB36" w14:textId="77777777" w:rsidR="008E3DA3" w:rsidRPr="00E345FA" w:rsidRDefault="008E3DA3" w:rsidP="006D39C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Arial" w:eastAsia="Times New Roman" w:hAnsi="Arial" w:cs="Arial"/>
                <w:noProof/>
                <w:sz w:val="20"/>
                <w:szCs w:val="20"/>
                <w:lang w:val="id-ID" w:eastAsia="id-ID"/>
              </w:rPr>
              <w:drawing>
                <wp:anchor distT="0" distB="0" distL="114300" distR="114300" simplePos="0" relativeHeight="251672576" behindDoc="0" locked="0" layoutInCell="1" allowOverlap="1" wp14:anchorId="6DF548CF" wp14:editId="75F70F21">
                  <wp:simplePos x="0" y="0"/>
                  <wp:positionH relativeFrom="column">
                    <wp:posOffset>-133985</wp:posOffset>
                  </wp:positionH>
                  <wp:positionV relativeFrom="paragraph">
                    <wp:posOffset>-3175</wp:posOffset>
                  </wp:positionV>
                  <wp:extent cx="946150" cy="942975"/>
                  <wp:effectExtent l="0" t="0" r="6350" b="9525"/>
                  <wp:wrapNone/>
                  <wp:docPr id="9262" name="Picture 926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D6EDAF2-507A-C309-E923-59CE57B64FC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62" name="Picture 1">
                            <a:extLst>
                              <a:ext uri="{FF2B5EF4-FFF2-40B4-BE49-F238E27FC236}">
                                <a16:creationId xmlns:a16="http://schemas.microsoft.com/office/drawing/2014/main" id="{4D6EDAF2-507A-C309-E923-59CE57B64FC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6150" cy="942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700"/>
            </w:tblGrid>
            <w:tr w:rsidR="008E3DA3" w:rsidRPr="00E345FA" w14:paraId="00DF6950" w14:textId="77777777" w:rsidTr="006D39C9">
              <w:trPr>
                <w:trHeight w:val="290"/>
                <w:tblCellSpacing w:w="0" w:type="dxa"/>
              </w:trPr>
              <w:tc>
                <w:tcPr>
                  <w:tcW w:w="1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80D7B2" w14:textId="77777777" w:rsidR="008E3DA3" w:rsidRPr="00E345FA" w:rsidRDefault="008E3DA3" w:rsidP="006D39C9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  <w:lang w:val="id-ID" w:eastAsia="id-ID"/>
                    </w:rPr>
                  </w:pPr>
                </w:p>
              </w:tc>
            </w:tr>
          </w:tbl>
          <w:p w14:paraId="15D7C488" w14:textId="77777777" w:rsidR="008E3DA3" w:rsidRPr="00E345FA" w:rsidRDefault="008E3DA3" w:rsidP="006D39C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d-ID" w:eastAsia="id-ID"/>
              </w:rPr>
            </w:pPr>
          </w:p>
        </w:tc>
        <w:tc>
          <w:tcPr>
            <w:tcW w:w="39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B5E2A" w14:textId="77777777" w:rsidR="008E3DA3" w:rsidRPr="00E345FA" w:rsidRDefault="008E3DA3" w:rsidP="006D39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id-ID" w:eastAsia="id-ID"/>
              </w:rPr>
            </w:pPr>
            <w:r w:rsidRPr="00E345FA">
              <w:rPr>
                <w:rFonts w:ascii="Arial" w:eastAsia="Times New Roman" w:hAnsi="Arial" w:cs="Arial"/>
                <w:b/>
                <w:bCs/>
                <w:lang w:val="id-ID" w:eastAsia="id-ID"/>
              </w:rPr>
              <w:t>FAKULTAS KESEHATAN MASYARAKAT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83E8D" w14:textId="77777777" w:rsidR="008E3DA3" w:rsidRPr="00E345FA" w:rsidRDefault="008E3DA3" w:rsidP="006D39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id-ID" w:eastAsia="id-ID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4556A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DAFD0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EC129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532CF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8E3DA3" w:rsidRPr="00E345FA" w14:paraId="249634D7" w14:textId="77777777" w:rsidTr="006D39C9">
        <w:trPr>
          <w:gridAfter w:val="1"/>
          <w:wAfter w:w="35" w:type="dxa"/>
          <w:trHeight w:val="29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C85CF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624BA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39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BB4D6" w14:textId="77777777" w:rsidR="008E3DA3" w:rsidRPr="00E345FA" w:rsidRDefault="008E3DA3" w:rsidP="006D39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id-ID" w:eastAsia="id-ID"/>
              </w:rPr>
            </w:pPr>
            <w:r w:rsidRPr="00E345FA">
              <w:rPr>
                <w:rFonts w:ascii="Arial" w:eastAsia="Times New Roman" w:hAnsi="Arial" w:cs="Arial"/>
                <w:b/>
                <w:bCs/>
                <w:lang w:val="id-ID" w:eastAsia="id-ID"/>
              </w:rPr>
              <w:t>UNIVERSITAS MUHAMMADIYAH JAKARTA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5313D" w14:textId="77777777" w:rsidR="008E3DA3" w:rsidRPr="00E345FA" w:rsidRDefault="008E3DA3" w:rsidP="006D39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id-ID" w:eastAsia="id-ID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EAD2D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68425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84F64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A81E7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8E3DA3" w:rsidRPr="00E345FA" w14:paraId="379DA7F8" w14:textId="77777777" w:rsidTr="006D39C9">
        <w:trPr>
          <w:gridAfter w:val="1"/>
          <w:wAfter w:w="35" w:type="dxa"/>
          <w:trHeight w:val="29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5DF3E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21DC6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553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CFD02" w14:textId="77777777" w:rsidR="008E3DA3" w:rsidRPr="00E345FA" w:rsidRDefault="008E3DA3" w:rsidP="006D39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id-ID" w:eastAsia="id-ID"/>
              </w:rPr>
            </w:pPr>
            <w:r w:rsidRPr="00E345FA">
              <w:rPr>
                <w:rFonts w:ascii="Arial" w:eastAsia="Times New Roman" w:hAnsi="Arial" w:cs="Arial"/>
                <w:b/>
                <w:bCs/>
                <w:lang w:val="id-ID" w:eastAsia="id-ID"/>
              </w:rPr>
              <w:t>Jl. KH. Ahmad Dahlan Cirendeu Ciputat - Jakarta Selatan 15419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32BE4" w14:textId="77777777" w:rsidR="008E3DA3" w:rsidRPr="00E345FA" w:rsidRDefault="008E3DA3" w:rsidP="006D39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id-ID" w:eastAsia="id-ID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78E8B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40D44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8E3DA3" w:rsidRPr="00E345FA" w14:paraId="108D7C40" w14:textId="77777777" w:rsidTr="006D39C9">
        <w:trPr>
          <w:trHeight w:val="300"/>
        </w:trPr>
        <w:tc>
          <w:tcPr>
            <w:tcW w:w="11054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41ACC3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u w:val="single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color w:val="000000"/>
                <w:u w:val="single"/>
                <w:lang w:val="id-ID" w:eastAsia="id-ID"/>
              </w:rPr>
              <w:t xml:space="preserve">DAFTAR HADIR DAN NILAI AKHIR SEMESTER </w:t>
            </w:r>
          </w:p>
        </w:tc>
      </w:tr>
      <w:tr w:rsidR="008E3DA3" w:rsidRPr="00E345FA" w14:paraId="39784863" w14:textId="77777777" w:rsidTr="006D39C9">
        <w:trPr>
          <w:trHeight w:val="255"/>
        </w:trPr>
        <w:tc>
          <w:tcPr>
            <w:tcW w:w="11054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45AB3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u w:val="single"/>
                <w:lang w:val="id-ID" w:eastAsia="id-ID"/>
              </w:rPr>
            </w:pPr>
          </w:p>
        </w:tc>
      </w:tr>
      <w:tr w:rsidR="008E3DA3" w:rsidRPr="00E345FA" w14:paraId="78846898" w14:textId="77777777" w:rsidTr="006D39C9">
        <w:trPr>
          <w:trHeight w:val="300"/>
        </w:trPr>
        <w:tc>
          <w:tcPr>
            <w:tcW w:w="537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7DE31E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PROGRAM MAGISTER KESEHATAN MASYARAKAT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ED7FB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</w:p>
        </w:tc>
        <w:tc>
          <w:tcPr>
            <w:tcW w:w="15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30891B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 xml:space="preserve">Tahun </w:t>
            </w:r>
          </w:p>
        </w:tc>
        <w:tc>
          <w:tcPr>
            <w:tcW w:w="31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8B13E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: Ganjil 2022/2023</w:t>
            </w:r>
          </w:p>
        </w:tc>
      </w:tr>
      <w:tr w:rsidR="008E3DA3" w:rsidRPr="00E345FA" w14:paraId="013D91EE" w14:textId="77777777" w:rsidTr="006D39C9">
        <w:trPr>
          <w:gridAfter w:val="1"/>
          <w:wAfter w:w="35" w:type="dxa"/>
          <w:trHeight w:val="300"/>
        </w:trPr>
        <w:tc>
          <w:tcPr>
            <w:tcW w:w="24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AD7D97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Jenjang</w:t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B7D2C3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: S2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D5290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</w:p>
        </w:tc>
        <w:tc>
          <w:tcPr>
            <w:tcW w:w="15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F54257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Hari/Tanggal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EF053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: Sabtu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68F7F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BD1D5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8E3DA3" w:rsidRPr="00E345FA" w14:paraId="6DB51D41" w14:textId="77777777" w:rsidTr="006D39C9">
        <w:trPr>
          <w:gridAfter w:val="1"/>
          <w:wAfter w:w="35" w:type="dxa"/>
          <w:trHeight w:val="300"/>
        </w:trPr>
        <w:tc>
          <w:tcPr>
            <w:tcW w:w="24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13F7C2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Kode Mata Kuliah</w:t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148BF8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: 1002001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A7ACF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  <w:tc>
          <w:tcPr>
            <w:tcW w:w="15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55FA90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Jam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A5C53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: 07.30-10.3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4B949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</w:p>
        </w:tc>
      </w:tr>
      <w:tr w:rsidR="008E3DA3" w:rsidRPr="00E345FA" w14:paraId="646B5990" w14:textId="77777777" w:rsidTr="006D39C9">
        <w:trPr>
          <w:gridAfter w:val="1"/>
          <w:wAfter w:w="35" w:type="dxa"/>
          <w:trHeight w:val="330"/>
        </w:trPr>
        <w:tc>
          <w:tcPr>
            <w:tcW w:w="24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302A7E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Mata Kuliah</w:t>
            </w:r>
          </w:p>
        </w:tc>
        <w:tc>
          <w:tcPr>
            <w:tcW w:w="295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DB028F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 xml:space="preserve">: Global </w:t>
            </w:r>
            <w:proofErr w:type="spellStart"/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Health</w:t>
            </w:r>
            <w:proofErr w:type="spellEnd"/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 xml:space="preserve"> 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FDF92C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</w:p>
        </w:tc>
        <w:tc>
          <w:tcPr>
            <w:tcW w:w="15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4CE2EE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 xml:space="preserve">Ruang    </w:t>
            </w:r>
          </w:p>
        </w:tc>
        <w:tc>
          <w:tcPr>
            <w:tcW w:w="19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A850D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 xml:space="preserve">: Zoom </w:t>
            </w:r>
            <w:proofErr w:type="spellStart"/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Meeting</w:t>
            </w:r>
            <w:proofErr w:type="spellEnd"/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F0D3B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</w:p>
        </w:tc>
      </w:tr>
      <w:tr w:rsidR="008E3DA3" w:rsidRPr="00E345FA" w14:paraId="32E3DD4C" w14:textId="77777777" w:rsidTr="006D39C9">
        <w:trPr>
          <w:trHeight w:val="30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7CDF2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46E38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95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8521C0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6CA090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5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5877AD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Dosen PJ</w:t>
            </w:r>
          </w:p>
        </w:tc>
        <w:tc>
          <w:tcPr>
            <w:tcW w:w="3112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F3E6A4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 xml:space="preserve">Dr. Munaya Fauziah, S.K.M., </w:t>
            </w:r>
            <w:proofErr w:type="spellStart"/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M.Kes</w:t>
            </w:r>
            <w:proofErr w:type="spellEnd"/>
          </w:p>
        </w:tc>
      </w:tr>
      <w:tr w:rsidR="008E3DA3" w:rsidRPr="00E345FA" w14:paraId="5D442E43" w14:textId="77777777" w:rsidTr="006D39C9">
        <w:trPr>
          <w:trHeight w:val="345"/>
        </w:trPr>
        <w:tc>
          <w:tcPr>
            <w:tcW w:w="24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D7D88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SMT/SKS/Kelas</w:t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B5AAD7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  <w:t>: 1/2/B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67CB2F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A6BB8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33AAD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3112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5ED5FC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lang w:val="id-ID" w:eastAsia="id-ID"/>
              </w:rPr>
            </w:pPr>
          </w:p>
        </w:tc>
      </w:tr>
      <w:tr w:rsidR="008E3DA3" w:rsidRPr="00E345FA" w14:paraId="229685E4" w14:textId="77777777" w:rsidTr="006D39C9">
        <w:trPr>
          <w:gridAfter w:val="1"/>
          <w:wAfter w:w="35" w:type="dxa"/>
          <w:trHeight w:val="510"/>
        </w:trPr>
        <w:tc>
          <w:tcPr>
            <w:tcW w:w="49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AFBB26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NO</w:t>
            </w:r>
          </w:p>
        </w:tc>
        <w:tc>
          <w:tcPr>
            <w:tcW w:w="191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AB6F7B" w14:textId="77777777" w:rsidR="008E3DA3" w:rsidRPr="00E345FA" w:rsidRDefault="008E3DA3" w:rsidP="008E3DA3">
            <w:pPr>
              <w:spacing w:after="0" w:line="240" w:lineRule="auto"/>
              <w:ind w:left="-176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NIM</w:t>
            </w:r>
          </w:p>
        </w:tc>
        <w:tc>
          <w:tcPr>
            <w:tcW w:w="295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E090E2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NAMA</w:t>
            </w:r>
          </w:p>
        </w:tc>
        <w:tc>
          <w:tcPr>
            <w:tcW w:w="993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2307B6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TANDA TANGAN</w:t>
            </w:r>
          </w:p>
        </w:tc>
        <w:tc>
          <w:tcPr>
            <w:tcW w:w="83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EBDA9C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TUGAS</w:t>
            </w:r>
          </w:p>
        </w:tc>
        <w:tc>
          <w:tcPr>
            <w:tcW w:w="7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2E787F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UAS</w:t>
            </w:r>
          </w:p>
        </w:tc>
        <w:tc>
          <w:tcPr>
            <w:tcW w:w="10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D19AA5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16"/>
                <w:szCs w:val="16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color w:val="000000"/>
                <w:sz w:val="16"/>
                <w:szCs w:val="16"/>
                <w:lang w:val="id-ID" w:eastAsia="id-ID"/>
              </w:rPr>
              <w:t>RATA-RATA</w:t>
            </w:r>
          </w:p>
        </w:tc>
        <w:tc>
          <w:tcPr>
            <w:tcW w:w="91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26851B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NILAI AKHIR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D3C7D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</w:p>
        </w:tc>
      </w:tr>
      <w:tr w:rsidR="008E3DA3" w:rsidRPr="00E345FA" w14:paraId="6D30F526" w14:textId="77777777" w:rsidTr="006D39C9">
        <w:trPr>
          <w:gridAfter w:val="1"/>
          <w:wAfter w:w="35" w:type="dxa"/>
          <w:trHeight w:val="510"/>
        </w:trPr>
        <w:tc>
          <w:tcPr>
            <w:tcW w:w="49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39B46AF" w14:textId="77777777" w:rsidR="008E3DA3" w:rsidRPr="00E345FA" w:rsidRDefault="008E3DA3" w:rsidP="008E3DA3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F36CA8" w14:textId="77777777" w:rsidR="008E3DA3" w:rsidRPr="00E345FA" w:rsidRDefault="008E3DA3" w:rsidP="008E3DA3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</w:p>
        </w:tc>
        <w:tc>
          <w:tcPr>
            <w:tcW w:w="295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9C5500" w14:textId="77777777" w:rsidR="008E3DA3" w:rsidRPr="00E345FA" w:rsidRDefault="008E3DA3" w:rsidP="008E3DA3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</w:p>
        </w:tc>
        <w:tc>
          <w:tcPr>
            <w:tcW w:w="993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F75D776" w14:textId="77777777" w:rsidR="008E3DA3" w:rsidRPr="00E345FA" w:rsidRDefault="008E3DA3" w:rsidP="008E3DA3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D7AA72" w14:textId="77777777" w:rsidR="008E3DA3" w:rsidRPr="00E345FA" w:rsidRDefault="008E3DA3" w:rsidP="008E3DA3">
            <w:pPr>
              <w:spacing w:after="0" w:line="240" w:lineRule="auto"/>
              <w:jc w:val="right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 xml:space="preserve">     %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B2DCC9" w14:textId="77777777" w:rsidR="008E3DA3" w:rsidRPr="00E345FA" w:rsidRDefault="008E3DA3" w:rsidP="008E3DA3">
            <w:pPr>
              <w:spacing w:after="0" w:line="240" w:lineRule="auto"/>
              <w:jc w:val="right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 xml:space="preserve">     %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CCF125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  <w:t>100%</w:t>
            </w:r>
          </w:p>
        </w:tc>
        <w:tc>
          <w:tcPr>
            <w:tcW w:w="91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4C0863" w14:textId="77777777" w:rsidR="008E3DA3" w:rsidRPr="00E345FA" w:rsidRDefault="008E3DA3" w:rsidP="008E3DA3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A7FAE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 w:val="20"/>
                <w:szCs w:val="20"/>
                <w:lang w:val="id-ID" w:eastAsia="id-ID"/>
              </w:rPr>
            </w:pPr>
          </w:p>
        </w:tc>
      </w:tr>
      <w:tr w:rsidR="008E3DA3" w:rsidRPr="00E345FA" w14:paraId="2A124BC3" w14:textId="77777777" w:rsidTr="006D39C9">
        <w:trPr>
          <w:gridAfter w:val="1"/>
          <w:wAfter w:w="35" w:type="dxa"/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39A2D3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lang w:val="id-ID" w:eastAsia="id-ID"/>
              </w:rPr>
              <w:t>1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284168" w14:textId="77777777" w:rsidR="008E3DA3" w:rsidRPr="00E345FA" w:rsidRDefault="008E3DA3" w:rsidP="008E3DA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id-ID" w:eastAsia="id-ID"/>
              </w:rPr>
              <w:t>22100200014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621AF0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Febriyanti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B008BB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4BD9D5" w14:textId="77777777" w:rsidR="008E3DA3" w:rsidRPr="00E345FA" w:rsidRDefault="008E3DA3" w:rsidP="008E3DA3">
            <w:pPr>
              <w:spacing w:after="0" w:line="240" w:lineRule="auto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5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F0896F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D544FD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2,5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C45355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DD146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8E3DA3" w:rsidRPr="00E345FA" w14:paraId="2441DEF5" w14:textId="77777777" w:rsidTr="006D39C9">
        <w:trPr>
          <w:gridAfter w:val="1"/>
          <w:wAfter w:w="35" w:type="dxa"/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F14FCF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lang w:val="id-ID" w:eastAsia="id-ID"/>
              </w:rPr>
              <w:t>2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8F751E" w14:textId="77777777" w:rsidR="008E3DA3" w:rsidRPr="00E345FA" w:rsidRDefault="008E3DA3" w:rsidP="008E3DA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id-ID" w:eastAsia="id-ID"/>
              </w:rPr>
              <w:t>22100200015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8CCD3A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Eneng Hasanah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A9EEEF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3FF786" w14:textId="77777777" w:rsidR="008E3DA3" w:rsidRPr="00E345FA" w:rsidRDefault="008E3DA3" w:rsidP="008E3DA3">
            <w:pPr>
              <w:spacing w:after="0" w:line="240" w:lineRule="auto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5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07D26E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209E73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2,5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6B8F78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BEBCE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8E3DA3" w:rsidRPr="00E345FA" w14:paraId="661E3BCB" w14:textId="77777777" w:rsidTr="006D39C9">
        <w:trPr>
          <w:gridAfter w:val="1"/>
          <w:wAfter w:w="35" w:type="dxa"/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131B6C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lang w:val="id-ID" w:eastAsia="id-ID"/>
              </w:rPr>
              <w:t>3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0FC8FB" w14:textId="77777777" w:rsidR="008E3DA3" w:rsidRPr="00E345FA" w:rsidRDefault="008E3DA3" w:rsidP="008E3DA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id-ID" w:eastAsia="id-ID"/>
              </w:rPr>
              <w:t>22100200016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9DECA3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 xml:space="preserve">Febya </w:t>
            </w:r>
            <w:proofErr w:type="spellStart"/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Asmirna</w:t>
            </w:r>
            <w:proofErr w:type="spellEnd"/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8BE1D2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632B1E" w14:textId="77777777" w:rsidR="008E3DA3" w:rsidRPr="00E345FA" w:rsidRDefault="008E3DA3" w:rsidP="008E3DA3">
            <w:pPr>
              <w:spacing w:after="0" w:line="240" w:lineRule="auto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5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79D666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22B8E2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2,5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1B87ED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A500F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8E3DA3" w:rsidRPr="00E345FA" w14:paraId="17C5F8CF" w14:textId="77777777" w:rsidTr="006D39C9">
        <w:trPr>
          <w:gridAfter w:val="1"/>
          <w:wAfter w:w="35" w:type="dxa"/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E8CD9D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lang w:val="id-ID" w:eastAsia="id-ID"/>
              </w:rPr>
              <w:t>4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24C4F7" w14:textId="77777777" w:rsidR="008E3DA3" w:rsidRPr="00E345FA" w:rsidRDefault="008E3DA3" w:rsidP="008E3DA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id-ID" w:eastAsia="id-ID"/>
              </w:rPr>
              <w:t>22100200017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A53C22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Ery Kustini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009654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93F446" w14:textId="77777777" w:rsidR="008E3DA3" w:rsidRPr="00E345FA" w:rsidRDefault="008E3DA3" w:rsidP="008E3DA3">
            <w:pPr>
              <w:spacing w:after="0" w:line="240" w:lineRule="auto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5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0F0084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938EAF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2,5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D5BB65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2FA38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8E3DA3" w:rsidRPr="00E345FA" w14:paraId="0C901133" w14:textId="77777777" w:rsidTr="006D39C9">
        <w:trPr>
          <w:gridAfter w:val="1"/>
          <w:wAfter w:w="35" w:type="dxa"/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E6D519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lang w:val="id-ID" w:eastAsia="id-ID"/>
              </w:rPr>
              <w:t>5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89E6E3" w14:textId="77777777" w:rsidR="008E3DA3" w:rsidRPr="00E345FA" w:rsidRDefault="008E3DA3" w:rsidP="008E3DA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id-ID" w:eastAsia="id-ID"/>
              </w:rPr>
              <w:t>22100200018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6B8542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Rr. Evy Andarini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E3F2F2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EBE9B6" w14:textId="77777777" w:rsidR="008E3DA3" w:rsidRPr="00E345FA" w:rsidRDefault="008E3DA3" w:rsidP="008E3DA3">
            <w:pPr>
              <w:spacing w:after="0" w:line="240" w:lineRule="auto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5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719CA5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934242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2,5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618910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3EF4B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8E3DA3" w:rsidRPr="00E345FA" w14:paraId="687C798A" w14:textId="77777777" w:rsidTr="006D39C9">
        <w:trPr>
          <w:gridAfter w:val="1"/>
          <w:wAfter w:w="35" w:type="dxa"/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F09C3C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lang w:val="id-ID" w:eastAsia="id-ID"/>
              </w:rPr>
              <w:t>6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A660F1" w14:textId="77777777" w:rsidR="008E3DA3" w:rsidRPr="00E345FA" w:rsidRDefault="008E3DA3" w:rsidP="008E3DA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id-ID" w:eastAsia="id-ID"/>
              </w:rPr>
              <w:t>22100200019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E1F1C4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Ruri Purwandani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04BB7B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9917E8" w14:textId="77777777" w:rsidR="008E3DA3" w:rsidRPr="00E345FA" w:rsidRDefault="008E3DA3" w:rsidP="008E3DA3">
            <w:pPr>
              <w:spacing w:after="0" w:line="240" w:lineRule="auto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5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36D7ED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068539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2,5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31CBA6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E8760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8E3DA3" w:rsidRPr="00E345FA" w14:paraId="69B99EFA" w14:textId="77777777" w:rsidTr="006D39C9">
        <w:trPr>
          <w:gridAfter w:val="1"/>
          <w:wAfter w:w="35" w:type="dxa"/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4F9327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lang w:val="id-ID" w:eastAsia="id-ID"/>
              </w:rPr>
              <w:t>7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CD07DA" w14:textId="77777777" w:rsidR="008E3DA3" w:rsidRPr="00E345FA" w:rsidRDefault="008E3DA3" w:rsidP="008E3DA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id-ID" w:eastAsia="id-ID"/>
              </w:rPr>
              <w:t>22100200020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B2F104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 xml:space="preserve">Marsha </w:t>
            </w:r>
            <w:proofErr w:type="spellStart"/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Danessa</w:t>
            </w:r>
            <w:proofErr w:type="spellEnd"/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D4F07C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1A8A35" w14:textId="77777777" w:rsidR="008E3DA3" w:rsidRPr="00E345FA" w:rsidRDefault="008E3DA3" w:rsidP="008E3DA3">
            <w:pPr>
              <w:spacing w:after="0" w:line="240" w:lineRule="auto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5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34DFD5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7BBA47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2,5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A63612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5292E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8E3DA3" w:rsidRPr="00E345FA" w14:paraId="0622D8AB" w14:textId="77777777" w:rsidTr="006D39C9">
        <w:trPr>
          <w:gridAfter w:val="1"/>
          <w:wAfter w:w="35" w:type="dxa"/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14D1C9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lang w:val="id-ID" w:eastAsia="id-ID"/>
              </w:rPr>
              <w:t>8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C0D440" w14:textId="77777777" w:rsidR="008E3DA3" w:rsidRPr="00E345FA" w:rsidRDefault="008E3DA3" w:rsidP="008E3DA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22100200021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9B78FD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</w:pPr>
            <w:proofErr w:type="spellStart"/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Trianggi</w:t>
            </w:r>
            <w:proofErr w:type="spellEnd"/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 xml:space="preserve"> Putri Husni Lubis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7D3E4D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CBF93F" w14:textId="77777777" w:rsidR="008E3DA3" w:rsidRPr="00E345FA" w:rsidRDefault="008E3DA3" w:rsidP="008E3DA3">
            <w:pPr>
              <w:spacing w:after="0" w:line="240" w:lineRule="auto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5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25C7AB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69C689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2,5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F24053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A7FBB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8E3DA3" w:rsidRPr="00E345FA" w14:paraId="4F90DB59" w14:textId="77777777" w:rsidTr="006D39C9">
        <w:trPr>
          <w:gridAfter w:val="1"/>
          <w:wAfter w:w="35" w:type="dxa"/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DEC049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lang w:val="id-ID" w:eastAsia="id-ID"/>
              </w:rPr>
              <w:t>9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98371C8" w14:textId="77777777" w:rsidR="008E3DA3" w:rsidRPr="00E345FA" w:rsidRDefault="008E3DA3" w:rsidP="008E3DA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22100200022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B0E784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Airlangga Putra Husni Lubis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AE85F8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56852F" w14:textId="77777777" w:rsidR="008E3DA3" w:rsidRPr="00E345FA" w:rsidRDefault="008E3DA3" w:rsidP="008E3DA3">
            <w:pPr>
              <w:spacing w:after="0" w:line="240" w:lineRule="auto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5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405348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C7F10E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2,5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77A8B0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F327E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8E3DA3" w:rsidRPr="00E345FA" w14:paraId="6F51F9C1" w14:textId="77777777" w:rsidTr="006D39C9">
        <w:trPr>
          <w:gridAfter w:val="1"/>
          <w:wAfter w:w="35" w:type="dxa"/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3BBB6E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lang w:val="id-ID" w:eastAsia="id-ID"/>
              </w:rPr>
              <w:t>10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921320" w14:textId="77777777" w:rsidR="008E3DA3" w:rsidRPr="00E345FA" w:rsidRDefault="008E3DA3" w:rsidP="008E3DA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22100200023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F473E3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 xml:space="preserve">Dewi </w:t>
            </w:r>
            <w:proofErr w:type="spellStart"/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Affatia</w:t>
            </w:r>
            <w:proofErr w:type="spellEnd"/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0EC454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8E7D8B" w14:textId="77777777" w:rsidR="008E3DA3" w:rsidRPr="00E345FA" w:rsidRDefault="008E3DA3" w:rsidP="008E3DA3">
            <w:pPr>
              <w:spacing w:after="0" w:line="240" w:lineRule="auto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5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730BB8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9583F6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2,5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F4406A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830B9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8E3DA3" w:rsidRPr="00E345FA" w14:paraId="75287D76" w14:textId="77777777" w:rsidTr="006D39C9">
        <w:trPr>
          <w:gridAfter w:val="1"/>
          <w:wAfter w:w="35" w:type="dxa"/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E74512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lang w:val="id-ID" w:eastAsia="id-ID"/>
              </w:rPr>
              <w:t>11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518300" w14:textId="77777777" w:rsidR="008E3DA3" w:rsidRPr="00E345FA" w:rsidRDefault="008E3DA3" w:rsidP="008E3DA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22100200024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1B9170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Rd. Yunina Endang Sari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A72186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BDCF1F" w14:textId="77777777" w:rsidR="008E3DA3" w:rsidRPr="00E345FA" w:rsidRDefault="008E3DA3" w:rsidP="008E3DA3">
            <w:pPr>
              <w:spacing w:after="0" w:line="240" w:lineRule="auto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5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BFB001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CFE4BC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2,5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870059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54082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8E3DA3" w:rsidRPr="00E345FA" w14:paraId="3D743594" w14:textId="77777777" w:rsidTr="006D39C9">
        <w:trPr>
          <w:gridAfter w:val="1"/>
          <w:wAfter w:w="35" w:type="dxa"/>
          <w:trHeight w:val="523"/>
        </w:trPr>
        <w:tc>
          <w:tcPr>
            <w:tcW w:w="4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620796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lang w:val="id-ID" w:eastAsia="id-ID"/>
              </w:rPr>
              <w:t>12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C9D8BD" w14:textId="77777777" w:rsidR="008E3DA3" w:rsidRPr="00E345FA" w:rsidRDefault="008E3DA3" w:rsidP="008E3DA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22100200025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8C9CEE" w14:textId="77777777" w:rsidR="008E3DA3" w:rsidRPr="00E345FA" w:rsidRDefault="008E3DA3" w:rsidP="008E3D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</w:pPr>
            <w:r w:rsidRPr="00E345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Tanti Oktriani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6D413C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v</w:t>
            </w:r>
          </w:p>
        </w:tc>
        <w:tc>
          <w:tcPr>
            <w:tcW w:w="8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6C6E7E" w14:textId="77777777" w:rsidR="008E3DA3" w:rsidRPr="00E345FA" w:rsidRDefault="008E3DA3" w:rsidP="008E3DA3">
            <w:pPr>
              <w:spacing w:after="0" w:line="240" w:lineRule="auto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5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D7AD7E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90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278CD3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92,5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522A28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lang w:val="id-ID" w:eastAsia="id-ID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82084" w14:textId="77777777" w:rsidR="008E3DA3" w:rsidRPr="00E345FA" w:rsidRDefault="008E3DA3" w:rsidP="008E3DA3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lang w:val="id-ID" w:eastAsia="id-ID"/>
              </w:rPr>
            </w:pPr>
          </w:p>
        </w:tc>
      </w:tr>
      <w:tr w:rsidR="008E3DA3" w:rsidRPr="00E345FA" w14:paraId="6A2F6916" w14:textId="77777777" w:rsidTr="006D39C9">
        <w:trPr>
          <w:gridAfter w:val="1"/>
          <w:wAfter w:w="35" w:type="dxa"/>
          <w:trHeight w:val="523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84F80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EA815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930B85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D9149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B5830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31765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542C6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F91E7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D1AF0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8E3DA3" w:rsidRPr="00E345FA" w14:paraId="018DD94F" w14:textId="77777777" w:rsidTr="006D39C9">
        <w:trPr>
          <w:gridAfter w:val="1"/>
          <w:wAfter w:w="35" w:type="dxa"/>
          <w:trHeight w:val="29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F7398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258B3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>Bobot Nilai</w:t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193A2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>Nilai Akhir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98812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5C253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CD54C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FBB12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8820C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1DE67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8E3DA3" w:rsidRPr="00E345FA" w14:paraId="53833DAC" w14:textId="77777777" w:rsidTr="006D39C9">
        <w:trPr>
          <w:gridAfter w:val="1"/>
          <w:wAfter w:w="35" w:type="dxa"/>
          <w:trHeight w:val="29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64E8B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FEFBB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>Kehadiran</w:t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CB7F1" w14:textId="77777777" w:rsidR="008E3DA3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 xml:space="preserve">A   :  85,00 - 100            </w:t>
            </w:r>
          </w:p>
          <w:p w14:paraId="25597EAE" w14:textId="77777777" w:rsidR="008E3DA3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 xml:space="preserve">A-  :  80,00 - 84,99         </w:t>
            </w:r>
          </w:p>
          <w:p w14:paraId="755DA2CA" w14:textId="77777777" w:rsidR="008E3DA3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 xml:space="preserve">B+  :  75,00 - 79,99         </w:t>
            </w:r>
          </w:p>
          <w:p w14:paraId="243B0776" w14:textId="77777777" w:rsidR="008E3DA3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 xml:space="preserve">B   :  70,00 - 74,99          </w:t>
            </w:r>
          </w:p>
          <w:p w14:paraId="0799F8E3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>C+  : 60,00 - 64,99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DC6BA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D9222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BDD8B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F0A5E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D8F24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92D7E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8E3DA3" w:rsidRPr="00E345FA" w14:paraId="145BDDD0" w14:textId="77777777" w:rsidTr="006D39C9">
        <w:trPr>
          <w:gridAfter w:val="1"/>
          <w:wAfter w:w="35" w:type="dxa"/>
          <w:trHeight w:val="29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1D5E9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83119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>Tugas :         %</w:t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063D3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>C    : 55,00 - 59,99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26407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43A3C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AD388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1EA0A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C4F2F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697D6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8E3DA3" w:rsidRPr="00E345FA" w14:paraId="376CF4DB" w14:textId="77777777" w:rsidTr="006D39C9">
        <w:trPr>
          <w:gridAfter w:val="1"/>
          <w:wAfter w:w="35" w:type="dxa"/>
          <w:trHeight w:val="29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92BB6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EB2F8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>UTS   :          %</w:t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4A35F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>C-  :  50,00 - 54,99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C2DBB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33DF2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C2CAE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AD8CA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BA575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75ECF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8E3DA3" w:rsidRPr="00E345FA" w14:paraId="6D260384" w14:textId="77777777" w:rsidTr="006D39C9">
        <w:trPr>
          <w:gridAfter w:val="1"/>
          <w:wAfter w:w="35" w:type="dxa"/>
          <w:trHeight w:val="29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A3E3D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28B58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878FF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  <w:t>D   :  45,00 - 49,99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6BA29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18"/>
                <w:szCs w:val="18"/>
                <w:lang w:val="id-ID" w:eastAsia="id-ID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0838C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364BA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C2FBA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FCB96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20B3C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8E3DA3" w:rsidRPr="00E345FA" w14:paraId="6E2FF3B4" w14:textId="77777777" w:rsidTr="006D39C9">
        <w:trPr>
          <w:gridAfter w:val="1"/>
          <w:wAfter w:w="35" w:type="dxa"/>
          <w:trHeight w:val="29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1CF91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4EE2D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221E5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B1718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1E9CE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7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367DE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Jakarta,  15-12-202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47602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</w:p>
        </w:tc>
      </w:tr>
      <w:tr w:rsidR="008E3DA3" w:rsidRPr="00E345FA" w14:paraId="348C77AB" w14:textId="77777777" w:rsidTr="006D39C9">
        <w:trPr>
          <w:gridAfter w:val="1"/>
          <w:wAfter w:w="35" w:type="dxa"/>
          <w:trHeight w:val="27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53D72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31E66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1FCAF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77FF1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42D7E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23F2C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 xml:space="preserve">Dosen 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E5354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F76E9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1A7BB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8E3DA3" w:rsidRPr="00E345FA" w14:paraId="0A9B0EA0" w14:textId="77777777" w:rsidTr="006D39C9">
        <w:trPr>
          <w:gridAfter w:val="1"/>
          <w:wAfter w:w="35" w:type="dxa"/>
          <w:trHeight w:val="27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7A095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83637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4BDC4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0BD41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9312B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00E32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D6A41" w14:textId="77777777" w:rsidR="008E3DA3" w:rsidRPr="00E345FA" w:rsidRDefault="008E3DA3" w:rsidP="006D39C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Arial" w:eastAsia="Times New Roman" w:hAnsi="Arial" w:cs="Arial"/>
                <w:noProof/>
                <w:sz w:val="20"/>
                <w:szCs w:val="20"/>
                <w:lang w:val="id-ID" w:eastAsia="id-ID"/>
              </w:rPr>
              <w:drawing>
                <wp:anchor distT="0" distB="0" distL="114300" distR="114300" simplePos="0" relativeHeight="251673600" behindDoc="0" locked="0" layoutInCell="1" allowOverlap="1" wp14:anchorId="220C4E6A" wp14:editId="4D2901DD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12700</wp:posOffset>
                  </wp:positionV>
                  <wp:extent cx="863600" cy="514350"/>
                  <wp:effectExtent l="0" t="0" r="0" b="0"/>
                  <wp:wrapNone/>
                  <wp:docPr id="9263" name="Picture 926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25E2893-7820-5D41-3472-81E92106B54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63" name="Picture 1">
                            <a:extLst>
                              <a:ext uri="{FF2B5EF4-FFF2-40B4-BE49-F238E27FC236}">
                                <a16:creationId xmlns:a16="http://schemas.microsoft.com/office/drawing/2014/main" id="{A25E2893-7820-5D41-3472-81E92106B54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289" t="23875" r="33310" b="269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9950" cy="5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60"/>
            </w:tblGrid>
            <w:tr w:rsidR="008E3DA3" w:rsidRPr="00E345FA" w14:paraId="3234FA21" w14:textId="77777777" w:rsidTr="006D39C9">
              <w:trPr>
                <w:trHeight w:val="270"/>
                <w:tblCellSpacing w:w="0" w:type="dxa"/>
              </w:trPr>
              <w:tc>
                <w:tcPr>
                  <w:tcW w:w="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D23481" w14:textId="77777777" w:rsidR="008E3DA3" w:rsidRPr="00E345FA" w:rsidRDefault="008E3DA3" w:rsidP="006D39C9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  <w:lang w:val="id-ID" w:eastAsia="id-ID"/>
                    </w:rPr>
                  </w:pPr>
                </w:p>
              </w:tc>
            </w:tr>
          </w:tbl>
          <w:p w14:paraId="356C7F7B" w14:textId="77777777" w:rsidR="008E3DA3" w:rsidRPr="00E345FA" w:rsidRDefault="008E3DA3" w:rsidP="006D39C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d-ID" w:eastAsia="id-ID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37411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8769B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8E3DA3" w:rsidRPr="00E345FA" w14:paraId="35E279AE" w14:textId="77777777" w:rsidTr="006D39C9">
        <w:trPr>
          <w:gridAfter w:val="1"/>
          <w:wAfter w:w="35" w:type="dxa"/>
          <w:trHeight w:val="27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CBC54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1E92A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AB378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3D9CF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7C486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B18DA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54AAC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E7C68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7660B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8E3DA3" w:rsidRPr="00E345FA" w14:paraId="034D1E77" w14:textId="77777777" w:rsidTr="006D39C9">
        <w:trPr>
          <w:gridAfter w:val="1"/>
          <w:wAfter w:w="35" w:type="dxa"/>
          <w:trHeight w:val="27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2DF34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9A350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AEA3C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8E627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21E4A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0D898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225A6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B1066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0CA48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</w:tr>
      <w:tr w:rsidR="008E3DA3" w:rsidRPr="00E345FA" w14:paraId="66860E13" w14:textId="77777777" w:rsidTr="006D39C9">
        <w:trPr>
          <w:trHeight w:val="27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65F1F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C0253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227BC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B1B42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18326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3858" w:type="dxa"/>
            <w:gridSpan w:val="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13047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  <w:r w:rsidRPr="00E345FA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 xml:space="preserve">Dr. Munaya Fauziah, S.K.M., </w:t>
            </w:r>
            <w:proofErr w:type="spellStart"/>
            <w:r w:rsidRPr="00E345FA"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  <w:t>M.Kes</w:t>
            </w:r>
            <w:proofErr w:type="spellEnd"/>
          </w:p>
        </w:tc>
      </w:tr>
      <w:tr w:rsidR="008E3DA3" w:rsidRPr="00E345FA" w14:paraId="517E6182" w14:textId="77777777" w:rsidTr="006D39C9">
        <w:trPr>
          <w:trHeight w:val="270"/>
        </w:trPr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6D987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3D5BA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B1791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3C4BC" w14:textId="77777777" w:rsidR="008E3DA3" w:rsidRPr="00E345FA" w:rsidRDefault="008E3DA3" w:rsidP="006D3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F1679" w14:textId="77777777" w:rsidR="008E3DA3" w:rsidRPr="00E345FA" w:rsidRDefault="008E3DA3" w:rsidP="006D39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id-ID" w:eastAsia="id-ID"/>
              </w:rPr>
            </w:pPr>
          </w:p>
        </w:tc>
        <w:tc>
          <w:tcPr>
            <w:tcW w:w="3858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3DEB73" w14:textId="77777777" w:rsidR="008E3DA3" w:rsidRPr="00E345FA" w:rsidRDefault="008E3DA3" w:rsidP="006D39C9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val="id-ID" w:eastAsia="id-ID"/>
              </w:rPr>
            </w:pPr>
          </w:p>
        </w:tc>
      </w:tr>
    </w:tbl>
    <w:p w14:paraId="786FA40C" w14:textId="7B39A8FA" w:rsidR="008E3DA3" w:rsidRDefault="008E3DA3" w:rsidP="008E3DA3"/>
    <w:p w14:paraId="6E146D7D" w14:textId="20B93931" w:rsidR="007F21B1" w:rsidRDefault="007F21B1" w:rsidP="008E3DA3"/>
    <w:p w14:paraId="7CD3CC1D" w14:textId="644A6108" w:rsidR="007F21B1" w:rsidRDefault="007F21B1" w:rsidP="008E3DA3"/>
    <w:p w14:paraId="14794A59" w14:textId="0C25F507" w:rsidR="007F21B1" w:rsidRDefault="007F21B1" w:rsidP="008E3DA3"/>
    <w:p w14:paraId="2735C5F7" w14:textId="54F865F4" w:rsidR="007F21B1" w:rsidRDefault="007F21B1" w:rsidP="008E3DA3"/>
    <w:p w14:paraId="586C1795" w14:textId="45D19615" w:rsidR="007F21B1" w:rsidRDefault="007F21B1" w:rsidP="008E3DA3"/>
    <w:p w14:paraId="14776D23" w14:textId="44A29275" w:rsidR="007F21B1" w:rsidRDefault="007F21B1" w:rsidP="008E3DA3"/>
    <w:p w14:paraId="2BD97BEE" w14:textId="517422BD" w:rsidR="007F21B1" w:rsidRDefault="007F21B1" w:rsidP="008E3DA3"/>
    <w:p w14:paraId="6F659F39" w14:textId="289A437F" w:rsidR="007F21B1" w:rsidRDefault="007F21B1" w:rsidP="008E3DA3"/>
    <w:p w14:paraId="411C274B" w14:textId="701C3F03" w:rsidR="007F21B1" w:rsidRDefault="007F21B1" w:rsidP="008E3DA3"/>
    <w:p w14:paraId="06AA3CF8" w14:textId="4BF1B8B4" w:rsidR="007F21B1" w:rsidRDefault="007F21B1" w:rsidP="008E3DA3"/>
    <w:p w14:paraId="1347BD97" w14:textId="4241086C" w:rsidR="007F21B1" w:rsidRDefault="007F21B1" w:rsidP="008E3DA3"/>
    <w:p w14:paraId="53ECE469" w14:textId="42036D6E" w:rsidR="007F21B1" w:rsidRDefault="007F21B1" w:rsidP="008E3DA3"/>
    <w:p w14:paraId="1889F446" w14:textId="7F6CD6B3" w:rsidR="007F21B1" w:rsidRDefault="007F21B1" w:rsidP="008E3DA3"/>
    <w:p w14:paraId="0D7596DA" w14:textId="77777777" w:rsidR="007F21B1" w:rsidRDefault="007F21B1" w:rsidP="008E3DA3"/>
    <w:p w14:paraId="525187F9" w14:textId="1CDA3141" w:rsidR="008E3DA3" w:rsidRDefault="008E3DA3" w:rsidP="0014259E">
      <w:pPr>
        <w:shd w:val="clear" w:color="auto" w:fill="FFFFFF"/>
        <w:spacing w:after="0" w:line="240" w:lineRule="auto"/>
      </w:pPr>
    </w:p>
    <w:p w14:paraId="2C705771" w14:textId="77777777" w:rsidR="00E8042B" w:rsidRDefault="00E8042B" w:rsidP="0014259E">
      <w:pPr>
        <w:shd w:val="clear" w:color="auto" w:fill="FFFFFF"/>
        <w:spacing w:after="0" w:line="240" w:lineRule="auto"/>
      </w:pPr>
    </w:p>
    <w:p w14:paraId="1DA738EF" w14:textId="77777777" w:rsidR="00E8042B" w:rsidRDefault="00E8042B" w:rsidP="0014259E">
      <w:pPr>
        <w:shd w:val="clear" w:color="auto" w:fill="FFFFFF"/>
        <w:spacing w:after="0" w:line="240" w:lineRule="auto"/>
      </w:pPr>
    </w:p>
    <w:p w14:paraId="36D3268A" w14:textId="77777777" w:rsidR="00E8042B" w:rsidRDefault="00E8042B" w:rsidP="0014259E">
      <w:pPr>
        <w:shd w:val="clear" w:color="auto" w:fill="FFFFFF"/>
        <w:spacing w:after="0" w:line="240" w:lineRule="auto"/>
      </w:pPr>
    </w:p>
    <w:p w14:paraId="364FE503" w14:textId="77777777" w:rsidR="00E8042B" w:rsidRDefault="00E8042B" w:rsidP="0014259E">
      <w:pPr>
        <w:shd w:val="clear" w:color="auto" w:fill="FFFFFF"/>
        <w:spacing w:after="0" w:line="240" w:lineRule="auto"/>
      </w:pPr>
    </w:p>
    <w:p w14:paraId="64DC5C56" w14:textId="77777777" w:rsidR="00E8042B" w:rsidRDefault="00E8042B" w:rsidP="0014259E">
      <w:pPr>
        <w:shd w:val="clear" w:color="auto" w:fill="FFFFFF"/>
        <w:spacing w:after="0" w:line="240" w:lineRule="auto"/>
      </w:pPr>
    </w:p>
    <w:p w14:paraId="4E55EF09" w14:textId="77777777" w:rsidR="00E8042B" w:rsidRDefault="00E8042B" w:rsidP="0014259E">
      <w:pPr>
        <w:shd w:val="clear" w:color="auto" w:fill="FFFFFF"/>
        <w:spacing w:after="0" w:line="240" w:lineRule="auto"/>
      </w:pPr>
    </w:p>
    <w:p w14:paraId="0DCCAB7D" w14:textId="2407FC05" w:rsidR="00E8042B" w:rsidRDefault="00E8042B" w:rsidP="0014259E">
      <w:pPr>
        <w:shd w:val="clear" w:color="auto" w:fill="FFFFFF"/>
        <w:spacing w:after="0" w:line="240" w:lineRule="auto"/>
      </w:pPr>
      <w:r w:rsidRPr="00E8042B">
        <w:lastRenderedPageBreak/>
        <w:drawing>
          <wp:inline distT="0" distB="0" distL="0" distR="0" wp14:anchorId="7650BD9E" wp14:editId="5EF97B9C">
            <wp:extent cx="6251944" cy="666911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03343" cy="672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C1851" w14:textId="58CD73CA" w:rsidR="00E8042B" w:rsidRDefault="00E8042B" w:rsidP="0014259E">
      <w:pPr>
        <w:shd w:val="clear" w:color="auto" w:fill="FFFFFF"/>
        <w:spacing w:after="0" w:line="240" w:lineRule="auto"/>
      </w:pPr>
    </w:p>
    <w:p w14:paraId="5CDFE52C" w14:textId="1467C332" w:rsidR="00E8042B" w:rsidRDefault="00E8042B" w:rsidP="0014259E">
      <w:pPr>
        <w:shd w:val="clear" w:color="auto" w:fill="FFFFFF"/>
        <w:spacing w:after="0" w:line="240" w:lineRule="auto"/>
      </w:pPr>
    </w:p>
    <w:p w14:paraId="6BB81274" w14:textId="55D318CE" w:rsidR="00E8042B" w:rsidRDefault="00E8042B" w:rsidP="0014259E">
      <w:pPr>
        <w:shd w:val="clear" w:color="auto" w:fill="FFFFFF"/>
        <w:spacing w:after="0" w:line="240" w:lineRule="auto"/>
      </w:pPr>
      <w:r w:rsidRPr="00E8042B">
        <w:lastRenderedPageBreak/>
        <w:drawing>
          <wp:inline distT="0" distB="0" distL="0" distR="0" wp14:anchorId="5C189964" wp14:editId="7B8A0474">
            <wp:extent cx="6494755" cy="5488810"/>
            <wp:effectExtent l="0" t="0" r="190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19171" cy="55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B7120" w14:textId="1ADFADBF" w:rsidR="00E8042B" w:rsidRDefault="00E8042B" w:rsidP="0014259E">
      <w:pPr>
        <w:shd w:val="clear" w:color="auto" w:fill="FFFFFF"/>
        <w:spacing w:after="0" w:line="240" w:lineRule="auto"/>
      </w:pPr>
    </w:p>
    <w:p w14:paraId="1219390E" w14:textId="1E9BE91C" w:rsidR="00E8042B" w:rsidRDefault="00E8042B" w:rsidP="0014259E">
      <w:pPr>
        <w:shd w:val="clear" w:color="auto" w:fill="FFFFFF"/>
        <w:spacing w:after="0" w:line="240" w:lineRule="auto"/>
      </w:pPr>
      <w:r w:rsidRPr="00E8042B">
        <w:lastRenderedPageBreak/>
        <w:drawing>
          <wp:inline distT="0" distB="0" distL="0" distR="0" wp14:anchorId="5E4A8E51" wp14:editId="58A68E66">
            <wp:extent cx="6411433" cy="5390690"/>
            <wp:effectExtent l="0" t="0" r="889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22415" cy="5399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4378B" w14:textId="77777777" w:rsidR="00E8042B" w:rsidRDefault="00E8042B" w:rsidP="0014259E">
      <w:pPr>
        <w:shd w:val="clear" w:color="auto" w:fill="FFFFFF"/>
        <w:spacing w:after="0" w:line="240" w:lineRule="auto"/>
      </w:pPr>
    </w:p>
    <w:p w14:paraId="1C0BDBBA" w14:textId="77777777" w:rsidR="00E8042B" w:rsidRDefault="00E8042B" w:rsidP="0014259E">
      <w:pPr>
        <w:shd w:val="clear" w:color="auto" w:fill="FFFFFF"/>
        <w:spacing w:after="0" w:line="240" w:lineRule="auto"/>
      </w:pPr>
    </w:p>
    <w:p w14:paraId="4B545F25" w14:textId="77777777" w:rsidR="00B4413E" w:rsidRDefault="00B4413E" w:rsidP="0014259E">
      <w:pPr>
        <w:shd w:val="clear" w:color="auto" w:fill="FFFFFF"/>
        <w:spacing w:after="0" w:line="240" w:lineRule="auto"/>
      </w:pPr>
    </w:p>
    <w:p w14:paraId="7CACFDBF" w14:textId="138F8658" w:rsidR="00B4413E" w:rsidRDefault="00B4413E" w:rsidP="0014259E">
      <w:pPr>
        <w:shd w:val="clear" w:color="auto" w:fill="FFFFFF"/>
        <w:spacing w:after="0" w:line="240" w:lineRule="auto"/>
      </w:pPr>
    </w:p>
    <w:p w14:paraId="04219E7C" w14:textId="18C9BD96" w:rsidR="00B4413E" w:rsidRDefault="00B4413E" w:rsidP="0014259E">
      <w:pPr>
        <w:shd w:val="clear" w:color="auto" w:fill="FFFFFF"/>
        <w:spacing w:after="0" w:line="240" w:lineRule="auto"/>
      </w:pPr>
    </w:p>
    <w:p w14:paraId="0E7AE25C" w14:textId="1B4AA61C" w:rsidR="00B4413E" w:rsidRDefault="00B4413E" w:rsidP="0014259E">
      <w:pPr>
        <w:shd w:val="clear" w:color="auto" w:fill="FFFFFF"/>
        <w:spacing w:after="0" w:line="240" w:lineRule="auto"/>
      </w:pPr>
    </w:p>
    <w:p w14:paraId="19D34CFA" w14:textId="5A3CCD43" w:rsidR="00B4413E" w:rsidRDefault="00B4413E" w:rsidP="0014259E">
      <w:pPr>
        <w:shd w:val="clear" w:color="auto" w:fill="FFFFFF"/>
        <w:spacing w:after="0" w:line="240" w:lineRule="auto"/>
      </w:pPr>
    </w:p>
    <w:p w14:paraId="699B7740" w14:textId="0C3AD262" w:rsidR="00B4413E" w:rsidRDefault="00B4413E" w:rsidP="0014259E">
      <w:pPr>
        <w:shd w:val="clear" w:color="auto" w:fill="FFFFFF"/>
        <w:spacing w:after="0" w:line="240" w:lineRule="auto"/>
      </w:pPr>
    </w:p>
    <w:p w14:paraId="47A59DF1" w14:textId="37A90410" w:rsidR="00B4413E" w:rsidRDefault="00B4413E" w:rsidP="0014259E">
      <w:pPr>
        <w:shd w:val="clear" w:color="auto" w:fill="FFFFFF"/>
        <w:spacing w:after="0" w:line="240" w:lineRule="auto"/>
      </w:pPr>
    </w:p>
    <w:p w14:paraId="6A0DA7A9" w14:textId="28E5F409" w:rsidR="00B4413E" w:rsidRDefault="00B4413E" w:rsidP="0014259E">
      <w:pPr>
        <w:shd w:val="clear" w:color="auto" w:fill="FFFFFF"/>
        <w:spacing w:after="0" w:line="240" w:lineRule="auto"/>
      </w:pPr>
    </w:p>
    <w:p w14:paraId="18CFB77E" w14:textId="73BF156B" w:rsidR="00B4413E" w:rsidRDefault="00B4413E" w:rsidP="0014259E">
      <w:pPr>
        <w:shd w:val="clear" w:color="auto" w:fill="FFFFFF"/>
        <w:spacing w:after="0" w:line="240" w:lineRule="auto"/>
      </w:pPr>
    </w:p>
    <w:p w14:paraId="04A59001" w14:textId="5E9219A7" w:rsidR="00B4413E" w:rsidRDefault="00B4413E" w:rsidP="0014259E">
      <w:pPr>
        <w:shd w:val="clear" w:color="auto" w:fill="FFFFFF"/>
        <w:spacing w:after="0" w:line="240" w:lineRule="auto"/>
      </w:pPr>
    </w:p>
    <w:p w14:paraId="25EF0AB7" w14:textId="5E7AC94C" w:rsidR="00B4413E" w:rsidRDefault="00B4413E" w:rsidP="0014259E">
      <w:pPr>
        <w:shd w:val="clear" w:color="auto" w:fill="FFFFFF"/>
        <w:spacing w:after="0" w:line="240" w:lineRule="auto"/>
      </w:pPr>
    </w:p>
    <w:p w14:paraId="27895901" w14:textId="5B284085" w:rsidR="00B4413E" w:rsidRDefault="00B4413E" w:rsidP="0014259E">
      <w:pPr>
        <w:shd w:val="clear" w:color="auto" w:fill="FFFFFF"/>
        <w:spacing w:after="0" w:line="240" w:lineRule="auto"/>
      </w:pPr>
    </w:p>
    <w:p w14:paraId="32402142" w14:textId="6148ACE1" w:rsidR="00B4413E" w:rsidRDefault="00B4413E" w:rsidP="0014259E">
      <w:pPr>
        <w:shd w:val="clear" w:color="auto" w:fill="FFFFFF"/>
        <w:spacing w:after="0" w:line="240" w:lineRule="auto"/>
      </w:pPr>
    </w:p>
    <w:p w14:paraId="3C1D0DA7" w14:textId="41A1984F" w:rsidR="00B4413E" w:rsidRDefault="00B4413E" w:rsidP="0014259E">
      <w:pPr>
        <w:shd w:val="clear" w:color="auto" w:fill="FFFFFF"/>
        <w:spacing w:after="0" w:line="240" w:lineRule="auto"/>
      </w:pPr>
    </w:p>
    <w:p w14:paraId="6F5CE3F7" w14:textId="59A26FB1" w:rsidR="00B4413E" w:rsidRDefault="00B4413E" w:rsidP="0014259E">
      <w:pPr>
        <w:shd w:val="clear" w:color="auto" w:fill="FFFFFF"/>
        <w:spacing w:after="0" w:line="240" w:lineRule="auto"/>
      </w:pPr>
    </w:p>
    <w:p w14:paraId="47A3C7F8" w14:textId="713B59CB" w:rsidR="00B4413E" w:rsidRDefault="00B4413E" w:rsidP="0014259E">
      <w:pPr>
        <w:shd w:val="clear" w:color="auto" w:fill="FFFFFF"/>
        <w:spacing w:after="0" w:line="240" w:lineRule="auto"/>
      </w:pPr>
    </w:p>
    <w:p w14:paraId="0CF0C5BF" w14:textId="0BDEF3C0" w:rsidR="00B4413E" w:rsidRDefault="00B4413E" w:rsidP="0014259E">
      <w:pPr>
        <w:shd w:val="clear" w:color="auto" w:fill="FFFFFF"/>
        <w:spacing w:after="0" w:line="240" w:lineRule="auto"/>
      </w:pPr>
    </w:p>
    <w:p w14:paraId="0339CB8B" w14:textId="5B424F36" w:rsidR="00B4413E" w:rsidRDefault="00B4413E" w:rsidP="0014259E">
      <w:pPr>
        <w:shd w:val="clear" w:color="auto" w:fill="FFFFFF"/>
        <w:spacing w:after="0" w:line="240" w:lineRule="auto"/>
      </w:pPr>
    </w:p>
    <w:p w14:paraId="19E5C1E8" w14:textId="1E4CB25B" w:rsidR="00B4413E" w:rsidRDefault="00B4413E" w:rsidP="0014259E">
      <w:pPr>
        <w:shd w:val="clear" w:color="auto" w:fill="FFFFFF"/>
        <w:spacing w:after="0" w:line="240" w:lineRule="auto"/>
      </w:pPr>
    </w:p>
    <w:p w14:paraId="7F631510" w14:textId="61611BB5" w:rsidR="00B4413E" w:rsidRDefault="00B4413E" w:rsidP="0014259E">
      <w:pPr>
        <w:shd w:val="clear" w:color="auto" w:fill="FFFFFF"/>
        <w:spacing w:after="0" w:line="240" w:lineRule="auto"/>
      </w:pPr>
      <w:r>
        <w:t>BAP GLOBAL HEALTH KELAS A/01</w:t>
      </w:r>
    </w:p>
    <w:p w14:paraId="55D1817A" w14:textId="77777777" w:rsidR="00B4413E" w:rsidRDefault="00B4413E" w:rsidP="0014259E">
      <w:pPr>
        <w:shd w:val="clear" w:color="auto" w:fill="FFFFFF"/>
        <w:spacing w:after="0" w:line="240" w:lineRule="auto"/>
      </w:pPr>
    </w:p>
    <w:p w14:paraId="79A03D43" w14:textId="7ED2EBCC" w:rsidR="008E3DA3" w:rsidRDefault="007F21B1" w:rsidP="0014259E">
      <w:pPr>
        <w:shd w:val="clear" w:color="auto" w:fill="FFFFFF"/>
        <w:spacing w:after="0" w:line="240" w:lineRule="auto"/>
      </w:pPr>
      <w:r w:rsidRPr="007F21B1">
        <w:drawing>
          <wp:inline distT="0" distB="0" distL="0" distR="0" wp14:anchorId="1C7F4E6A" wp14:editId="38DAD4B9">
            <wp:extent cx="5731510" cy="490347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0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41FD4" w14:textId="3A7D04FE" w:rsidR="007F21B1" w:rsidRDefault="007F21B1" w:rsidP="0014259E">
      <w:pPr>
        <w:shd w:val="clear" w:color="auto" w:fill="FFFFFF"/>
        <w:spacing w:after="0" w:line="240" w:lineRule="auto"/>
      </w:pPr>
      <w:r w:rsidRPr="007F21B1">
        <w:lastRenderedPageBreak/>
        <w:drawing>
          <wp:inline distT="0" distB="0" distL="0" distR="0" wp14:anchorId="5BD8EFCC" wp14:editId="00AE5199">
            <wp:extent cx="5731510" cy="487680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7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556C5" w14:textId="42DC050C" w:rsidR="007F21B1" w:rsidRDefault="007F21B1" w:rsidP="0014259E">
      <w:pPr>
        <w:shd w:val="clear" w:color="auto" w:fill="FFFFFF"/>
        <w:spacing w:after="0" w:line="240" w:lineRule="auto"/>
      </w:pPr>
      <w:r w:rsidRPr="007F21B1">
        <w:drawing>
          <wp:inline distT="0" distB="0" distL="0" distR="0" wp14:anchorId="3B6D451B" wp14:editId="379DFC12">
            <wp:extent cx="5731510" cy="2466975"/>
            <wp:effectExtent l="0" t="0" r="254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A7448" w14:textId="450B963E" w:rsidR="007F21B1" w:rsidRDefault="007F21B1" w:rsidP="0014259E">
      <w:pPr>
        <w:shd w:val="clear" w:color="auto" w:fill="FFFFFF"/>
        <w:spacing w:after="0" w:line="240" w:lineRule="auto"/>
      </w:pPr>
    </w:p>
    <w:p w14:paraId="688FA92E" w14:textId="6A5A2FB0" w:rsidR="007F21B1" w:rsidRDefault="007F21B1" w:rsidP="0014259E">
      <w:pPr>
        <w:shd w:val="clear" w:color="auto" w:fill="FFFFFF"/>
        <w:spacing w:after="0" w:line="240" w:lineRule="auto"/>
      </w:pPr>
    </w:p>
    <w:p w14:paraId="20E454F2" w14:textId="729B91DE" w:rsidR="007F21B1" w:rsidRDefault="007F21B1" w:rsidP="0014259E">
      <w:pPr>
        <w:shd w:val="clear" w:color="auto" w:fill="FFFFFF"/>
        <w:spacing w:after="0" w:line="240" w:lineRule="auto"/>
      </w:pPr>
    </w:p>
    <w:p w14:paraId="5537D634" w14:textId="5A2159BD" w:rsidR="007F21B1" w:rsidRDefault="007F21B1" w:rsidP="0014259E">
      <w:pPr>
        <w:shd w:val="clear" w:color="auto" w:fill="FFFFFF"/>
        <w:spacing w:after="0" w:line="240" w:lineRule="auto"/>
      </w:pPr>
    </w:p>
    <w:p w14:paraId="4C7C8120" w14:textId="5F727DD1" w:rsidR="007F21B1" w:rsidRDefault="007F21B1" w:rsidP="0014259E">
      <w:pPr>
        <w:shd w:val="clear" w:color="auto" w:fill="FFFFFF"/>
        <w:spacing w:after="0" w:line="240" w:lineRule="auto"/>
      </w:pPr>
    </w:p>
    <w:p w14:paraId="4651A8EC" w14:textId="45CA3216" w:rsidR="007F21B1" w:rsidRDefault="007F21B1" w:rsidP="0014259E">
      <w:pPr>
        <w:shd w:val="clear" w:color="auto" w:fill="FFFFFF"/>
        <w:spacing w:after="0" w:line="240" w:lineRule="auto"/>
      </w:pPr>
    </w:p>
    <w:p w14:paraId="78F0535A" w14:textId="36BA89F9" w:rsidR="007F21B1" w:rsidRDefault="007F21B1" w:rsidP="0014259E">
      <w:pPr>
        <w:shd w:val="clear" w:color="auto" w:fill="FFFFFF"/>
        <w:spacing w:after="0" w:line="240" w:lineRule="auto"/>
      </w:pPr>
    </w:p>
    <w:p w14:paraId="2D4BED0D" w14:textId="54D1CC29" w:rsidR="007F21B1" w:rsidRDefault="007F21B1" w:rsidP="0014259E">
      <w:pPr>
        <w:shd w:val="clear" w:color="auto" w:fill="FFFFFF"/>
        <w:spacing w:after="0" w:line="240" w:lineRule="auto"/>
      </w:pPr>
    </w:p>
    <w:p w14:paraId="0F9222D4" w14:textId="78A7ACF9" w:rsidR="007F21B1" w:rsidRDefault="00B4413E" w:rsidP="0014259E">
      <w:pPr>
        <w:shd w:val="clear" w:color="auto" w:fill="FFFFFF"/>
        <w:spacing w:after="0" w:line="240" w:lineRule="auto"/>
      </w:pPr>
      <w:r>
        <w:lastRenderedPageBreak/>
        <w:t>BAP GLOBAL HEALTH B/02</w:t>
      </w:r>
    </w:p>
    <w:p w14:paraId="0A89C57E" w14:textId="01439404" w:rsidR="007F21B1" w:rsidRDefault="007F21B1" w:rsidP="0014259E">
      <w:pPr>
        <w:shd w:val="clear" w:color="auto" w:fill="FFFFFF"/>
        <w:spacing w:after="0" w:line="240" w:lineRule="auto"/>
      </w:pPr>
      <w:r w:rsidRPr="007F21B1">
        <w:drawing>
          <wp:inline distT="0" distB="0" distL="0" distR="0" wp14:anchorId="1FD95CD7" wp14:editId="7F873685">
            <wp:extent cx="5731510" cy="485965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5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5F4B5" w14:textId="23298E9C" w:rsidR="009D0240" w:rsidRDefault="007F21B1" w:rsidP="0014259E">
      <w:pPr>
        <w:shd w:val="clear" w:color="auto" w:fill="FFFFFF"/>
        <w:spacing w:after="0" w:line="240" w:lineRule="auto"/>
      </w:pPr>
      <w:r w:rsidRPr="007F21B1">
        <w:lastRenderedPageBreak/>
        <w:drawing>
          <wp:inline distT="0" distB="0" distL="0" distR="0" wp14:anchorId="4CDB58A3" wp14:editId="6994325C">
            <wp:extent cx="5731510" cy="4868545"/>
            <wp:effectExtent l="0" t="0" r="254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6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C4DC6" w14:textId="7328EC8E" w:rsidR="007F21B1" w:rsidRDefault="007F21B1" w:rsidP="0014259E">
      <w:pPr>
        <w:shd w:val="clear" w:color="auto" w:fill="FFFFFF"/>
        <w:spacing w:after="0" w:line="240" w:lineRule="auto"/>
      </w:pPr>
      <w:r w:rsidRPr="007F21B1">
        <w:drawing>
          <wp:inline distT="0" distB="0" distL="0" distR="0" wp14:anchorId="263EDA18" wp14:editId="476E5553">
            <wp:extent cx="5731510" cy="1175385"/>
            <wp:effectExtent l="0" t="0" r="254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7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7E8BE" w14:textId="3E787CE4" w:rsidR="007F21B1" w:rsidRDefault="007F21B1" w:rsidP="0014259E">
      <w:pPr>
        <w:shd w:val="clear" w:color="auto" w:fill="FFFFFF"/>
        <w:spacing w:after="0" w:line="240" w:lineRule="auto"/>
      </w:pPr>
    </w:p>
    <w:p w14:paraId="2F5C15B0" w14:textId="77777777" w:rsidR="007F21B1" w:rsidRDefault="007F21B1" w:rsidP="0014259E">
      <w:pPr>
        <w:shd w:val="clear" w:color="auto" w:fill="FFFFFF"/>
        <w:spacing w:after="0" w:line="240" w:lineRule="auto"/>
      </w:pPr>
    </w:p>
    <w:p w14:paraId="1E752979" w14:textId="76EABAAF" w:rsidR="007F21B1" w:rsidRDefault="007F21B1" w:rsidP="0014259E">
      <w:pPr>
        <w:shd w:val="clear" w:color="auto" w:fill="FFFFFF"/>
        <w:spacing w:after="0" w:line="240" w:lineRule="auto"/>
      </w:pPr>
    </w:p>
    <w:p w14:paraId="2608D333" w14:textId="3B9B0D3D" w:rsidR="009D0240" w:rsidRDefault="009D0240" w:rsidP="0014259E">
      <w:pPr>
        <w:shd w:val="clear" w:color="auto" w:fill="FFFFFF"/>
        <w:spacing w:after="0" w:line="240" w:lineRule="auto"/>
      </w:pPr>
    </w:p>
    <w:p w14:paraId="4657C277" w14:textId="2FCC18E3" w:rsidR="009D0240" w:rsidRDefault="009D0240" w:rsidP="0014259E">
      <w:pPr>
        <w:shd w:val="clear" w:color="auto" w:fill="FFFFFF"/>
        <w:spacing w:after="0" w:line="240" w:lineRule="auto"/>
      </w:pPr>
    </w:p>
    <w:p w14:paraId="43E38525" w14:textId="0A77BDA1" w:rsidR="009D0240" w:rsidRDefault="009D0240" w:rsidP="0014259E">
      <w:pPr>
        <w:shd w:val="clear" w:color="auto" w:fill="FFFFFF"/>
        <w:spacing w:after="0" w:line="240" w:lineRule="auto"/>
      </w:pPr>
    </w:p>
    <w:p w14:paraId="2EB26D28" w14:textId="0E125CB2" w:rsidR="009D0240" w:rsidRDefault="009D0240" w:rsidP="0014259E">
      <w:pPr>
        <w:shd w:val="clear" w:color="auto" w:fill="FFFFFF"/>
        <w:spacing w:after="0" w:line="240" w:lineRule="auto"/>
      </w:pPr>
    </w:p>
    <w:p w14:paraId="717ABEE0" w14:textId="0CF989A5" w:rsidR="009D0240" w:rsidRDefault="009D0240" w:rsidP="0014259E">
      <w:pPr>
        <w:shd w:val="clear" w:color="auto" w:fill="FFFFFF"/>
        <w:spacing w:after="0" w:line="240" w:lineRule="auto"/>
      </w:pPr>
    </w:p>
    <w:p w14:paraId="5C223291" w14:textId="26FAC449" w:rsidR="009D0240" w:rsidRDefault="009D0240" w:rsidP="0014259E">
      <w:pPr>
        <w:shd w:val="clear" w:color="auto" w:fill="FFFFFF"/>
        <w:spacing w:after="0" w:line="240" w:lineRule="auto"/>
      </w:pPr>
    </w:p>
    <w:p w14:paraId="7D48F5AA" w14:textId="73057018" w:rsidR="009D0240" w:rsidRDefault="009D0240" w:rsidP="0014259E">
      <w:pPr>
        <w:shd w:val="clear" w:color="auto" w:fill="FFFFFF"/>
        <w:spacing w:after="0" w:line="240" w:lineRule="auto"/>
      </w:pPr>
    </w:p>
    <w:p w14:paraId="32AA33F1" w14:textId="46977BB1" w:rsidR="009D0240" w:rsidRDefault="009D0240" w:rsidP="0014259E">
      <w:pPr>
        <w:shd w:val="clear" w:color="auto" w:fill="FFFFFF"/>
        <w:spacing w:after="0" w:line="240" w:lineRule="auto"/>
      </w:pPr>
    </w:p>
    <w:p w14:paraId="3C7118A8" w14:textId="59CBB953" w:rsidR="009D0240" w:rsidRDefault="009D0240" w:rsidP="0014259E">
      <w:pPr>
        <w:shd w:val="clear" w:color="auto" w:fill="FFFFFF"/>
        <w:spacing w:after="0" w:line="240" w:lineRule="auto"/>
      </w:pPr>
    </w:p>
    <w:p w14:paraId="77918C40" w14:textId="25BE710E" w:rsidR="009D0240" w:rsidRDefault="009D0240" w:rsidP="0014259E">
      <w:pPr>
        <w:shd w:val="clear" w:color="auto" w:fill="FFFFFF"/>
        <w:spacing w:after="0" w:line="240" w:lineRule="auto"/>
      </w:pPr>
    </w:p>
    <w:p w14:paraId="1603FF07" w14:textId="325B7A53" w:rsidR="009D0240" w:rsidRDefault="009D0240" w:rsidP="0014259E">
      <w:pPr>
        <w:shd w:val="clear" w:color="auto" w:fill="FFFFFF"/>
        <w:spacing w:after="0" w:line="240" w:lineRule="auto"/>
      </w:pPr>
    </w:p>
    <w:p w14:paraId="7A708044" w14:textId="48F5A0CC" w:rsidR="009D0240" w:rsidRDefault="009D0240" w:rsidP="0014259E">
      <w:pPr>
        <w:shd w:val="clear" w:color="auto" w:fill="FFFFFF"/>
        <w:spacing w:after="0" w:line="240" w:lineRule="auto"/>
      </w:pPr>
    </w:p>
    <w:p w14:paraId="122681C3" w14:textId="6A4CCC89" w:rsidR="009D0240" w:rsidRDefault="009D0240" w:rsidP="0014259E">
      <w:pPr>
        <w:shd w:val="clear" w:color="auto" w:fill="FFFFFF"/>
        <w:spacing w:after="0" w:line="240" w:lineRule="auto"/>
      </w:pPr>
    </w:p>
    <w:p w14:paraId="7FC766D8" w14:textId="0D1DE6BB" w:rsidR="00B4413E" w:rsidRDefault="00B4413E" w:rsidP="00B4413E">
      <w:pPr>
        <w:shd w:val="clear" w:color="auto" w:fill="FFFFFF"/>
        <w:spacing w:after="0" w:line="240" w:lineRule="auto"/>
      </w:pPr>
      <w:r>
        <w:lastRenderedPageBreak/>
        <w:t xml:space="preserve">BAP EPIDEMIOLOGI PENYAKIT TIDAK MENULAR KELAS </w:t>
      </w:r>
      <w:r>
        <w:t>C</w:t>
      </w:r>
    </w:p>
    <w:p w14:paraId="1F4F948A" w14:textId="4B0233C5" w:rsidR="009D0240" w:rsidRDefault="009D0240" w:rsidP="0014259E">
      <w:pPr>
        <w:shd w:val="clear" w:color="auto" w:fill="FFFFFF"/>
        <w:spacing w:after="0" w:line="240" w:lineRule="auto"/>
      </w:pPr>
    </w:p>
    <w:p w14:paraId="2E88EAE7" w14:textId="31899471" w:rsidR="009D0240" w:rsidRDefault="009D0240" w:rsidP="0014259E">
      <w:pPr>
        <w:shd w:val="clear" w:color="auto" w:fill="FFFFFF"/>
        <w:spacing w:after="0" w:line="240" w:lineRule="auto"/>
      </w:pPr>
      <w:r w:rsidRPr="009D0240">
        <w:drawing>
          <wp:inline distT="0" distB="0" distL="0" distR="0" wp14:anchorId="3A7BEF4A" wp14:editId="55E0F0FA">
            <wp:extent cx="5731510" cy="450342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0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082EE" w14:textId="55B64252" w:rsidR="009D0240" w:rsidRDefault="009D0240" w:rsidP="0014259E">
      <w:pPr>
        <w:shd w:val="clear" w:color="auto" w:fill="FFFFFF"/>
        <w:spacing w:after="0" w:line="240" w:lineRule="auto"/>
      </w:pPr>
      <w:r w:rsidRPr="009D0240">
        <w:drawing>
          <wp:inline distT="0" distB="0" distL="0" distR="0" wp14:anchorId="65A8C859" wp14:editId="65B7C2BA">
            <wp:extent cx="5731510" cy="2398395"/>
            <wp:effectExtent l="0" t="0" r="2540" b="19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B1B15" w14:textId="46EABF8F" w:rsidR="009D0240" w:rsidRDefault="009D0240" w:rsidP="0014259E">
      <w:pPr>
        <w:shd w:val="clear" w:color="auto" w:fill="FFFFFF"/>
        <w:spacing w:after="0" w:line="240" w:lineRule="auto"/>
      </w:pPr>
    </w:p>
    <w:p w14:paraId="36C39D01" w14:textId="096AF0DB" w:rsidR="009D0240" w:rsidRDefault="009D0240" w:rsidP="0014259E">
      <w:pPr>
        <w:shd w:val="clear" w:color="auto" w:fill="FFFFFF"/>
        <w:spacing w:after="0" w:line="240" w:lineRule="auto"/>
      </w:pPr>
    </w:p>
    <w:p w14:paraId="66A6AB97" w14:textId="2311BC3D" w:rsidR="009D0240" w:rsidRDefault="009D0240" w:rsidP="0014259E">
      <w:pPr>
        <w:shd w:val="clear" w:color="auto" w:fill="FFFFFF"/>
        <w:spacing w:after="0" w:line="240" w:lineRule="auto"/>
      </w:pPr>
    </w:p>
    <w:p w14:paraId="7A6F37B7" w14:textId="17B9533B" w:rsidR="009D0240" w:rsidRDefault="009D0240" w:rsidP="0014259E">
      <w:pPr>
        <w:shd w:val="clear" w:color="auto" w:fill="FFFFFF"/>
        <w:spacing w:after="0" w:line="240" w:lineRule="auto"/>
      </w:pPr>
    </w:p>
    <w:p w14:paraId="3BBAB9B4" w14:textId="77777777" w:rsidR="009D0240" w:rsidRDefault="009D0240" w:rsidP="0014259E">
      <w:pPr>
        <w:shd w:val="clear" w:color="auto" w:fill="FFFFFF"/>
        <w:spacing w:after="0" w:line="240" w:lineRule="auto"/>
      </w:pPr>
    </w:p>
    <w:p w14:paraId="0DE28FF1" w14:textId="47B8C753" w:rsidR="007F21B1" w:rsidRDefault="007F21B1" w:rsidP="0014259E">
      <w:pPr>
        <w:shd w:val="clear" w:color="auto" w:fill="FFFFFF"/>
        <w:spacing w:after="0" w:line="240" w:lineRule="auto"/>
      </w:pPr>
    </w:p>
    <w:p w14:paraId="16C38C87" w14:textId="66F2D48F" w:rsidR="007F21B1" w:rsidRDefault="007F21B1" w:rsidP="0014259E">
      <w:pPr>
        <w:shd w:val="clear" w:color="auto" w:fill="FFFFFF"/>
        <w:spacing w:after="0" w:line="240" w:lineRule="auto"/>
      </w:pPr>
    </w:p>
    <w:p w14:paraId="0CD150A9" w14:textId="55102DA6" w:rsidR="007F21B1" w:rsidRDefault="007F21B1" w:rsidP="0014259E">
      <w:pPr>
        <w:shd w:val="clear" w:color="auto" w:fill="FFFFFF"/>
        <w:spacing w:after="0" w:line="240" w:lineRule="auto"/>
      </w:pPr>
    </w:p>
    <w:p w14:paraId="68B4135E" w14:textId="5F57E3B9" w:rsidR="007F21B1" w:rsidRDefault="007F21B1" w:rsidP="0014259E">
      <w:pPr>
        <w:shd w:val="clear" w:color="auto" w:fill="FFFFFF"/>
        <w:spacing w:after="0" w:line="240" w:lineRule="auto"/>
      </w:pPr>
    </w:p>
    <w:p w14:paraId="49C82399" w14:textId="1E0A73EF" w:rsidR="007F21B1" w:rsidRDefault="007F21B1" w:rsidP="0014259E">
      <w:pPr>
        <w:shd w:val="clear" w:color="auto" w:fill="FFFFFF"/>
        <w:spacing w:after="0" w:line="240" w:lineRule="auto"/>
      </w:pPr>
    </w:p>
    <w:p w14:paraId="120E5904" w14:textId="0C50BBC2" w:rsidR="007F21B1" w:rsidRDefault="009D0240" w:rsidP="0014259E">
      <w:pPr>
        <w:shd w:val="clear" w:color="auto" w:fill="FFFFFF"/>
        <w:spacing w:after="0" w:line="240" w:lineRule="auto"/>
      </w:pPr>
      <w:r w:rsidRPr="009D0240">
        <w:drawing>
          <wp:inline distT="0" distB="0" distL="0" distR="0" wp14:anchorId="314A9731" wp14:editId="10A54DD9">
            <wp:extent cx="5731510" cy="3371215"/>
            <wp:effectExtent l="0" t="0" r="2540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FC717" w14:textId="79C56703" w:rsidR="009D0240" w:rsidRDefault="009D0240" w:rsidP="0014259E">
      <w:pPr>
        <w:shd w:val="clear" w:color="auto" w:fill="FFFFFF"/>
        <w:spacing w:after="0" w:line="240" w:lineRule="auto"/>
      </w:pPr>
    </w:p>
    <w:p w14:paraId="250DDDFF" w14:textId="200A3583" w:rsidR="009D0240" w:rsidRDefault="009D0240" w:rsidP="0014259E">
      <w:pPr>
        <w:shd w:val="clear" w:color="auto" w:fill="FFFFFF"/>
        <w:spacing w:after="0" w:line="240" w:lineRule="auto"/>
      </w:pPr>
    </w:p>
    <w:p w14:paraId="42B3AD12" w14:textId="77CB4970" w:rsidR="009D0240" w:rsidRDefault="009D0240" w:rsidP="0014259E">
      <w:pPr>
        <w:shd w:val="clear" w:color="auto" w:fill="FFFFFF"/>
        <w:spacing w:after="0" w:line="240" w:lineRule="auto"/>
      </w:pPr>
    </w:p>
    <w:p w14:paraId="4CCD577B" w14:textId="7CA1E505" w:rsidR="00747472" w:rsidRDefault="00747472" w:rsidP="0014259E">
      <w:pPr>
        <w:shd w:val="clear" w:color="auto" w:fill="FFFFFF"/>
        <w:spacing w:after="0" w:line="240" w:lineRule="auto"/>
      </w:pPr>
    </w:p>
    <w:p w14:paraId="69DBDAC3" w14:textId="3264650D" w:rsidR="00747472" w:rsidRDefault="00747472" w:rsidP="0014259E">
      <w:pPr>
        <w:shd w:val="clear" w:color="auto" w:fill="FFFFFF"/>
        <w:spacing w:after="0" w:line="240" w:lineRule="auto"/>
      </w:pPr>
    </w:p>
    <w:p w14:paraId="50856103" w14:textId="27E7A042" w:rsidR="00747472" w:rsidRDefault="00747472" w:rsidP="0014259E">
      <w:pPr>
        <w:shd w:val="clear" w:color="auto" w:fill="FFFFFF"/>
        <w:spacing w:after="0" w:line="240" w:lineRule="auto"/>
      </w:pPr>
    </w:p>
    <w:p w14:paraId="7BFBDA97" w14:textId="07FDD22A" w:rsidR="00747472" w:rsidRDefault="00747472" w:rsidP="0014259E">
      <w:pPr>
        <w:shd w:val="clear" w:color="auto" w:fill="FFFFFF"/>
        <w:spacing w:after="0" w:line="240" w:lineRule="auto"/>
      </w:pPr>
    </w:p>
    <w:p w14:paraId="2F7439C0" w14:textId="18D83FD6" w:rsidR="00747472" w:rsidRDefault="00747472" w:rsidP="0014259E">
      <w:pPr>
        <w:shd w:val="clear" w:color="auto" w:fill="FFFFFF"/>
        <w:spacing w:after="0" w:line="240" w:lineRule="auto"/>
      </w:pPr>
    </w:p>
    <w:p w14:paraId="3B15BA5A" w14:textId="4B9ADEB8" w:rsidR="00747472" w:rsidRDefault="00747472" w:rsidP="0014259E">
      <w:pPr>
        <w:shd w:val="clear" w:color="auto" w:fill="FFFFFF"/>
        <w:spacing w:after="0" w:line="240" w:lineRule="auto"/>
      </w:pPr>
    </w:p>
    <w:p w14:paraId="0F5F1263" w14:textId="4D5115C3" w:rsidR="00747472" w:rsidRDefault="00747472" w:rsidP="0014259E">
      <w:pPr>
        <w:shd w:val="clear" w:color="auto" w:fill="FFFFFF"/>
        <w:spacing w:after="0" w:line="240" w:lineRule="auto"/>
      </w:pPr>
    </w:p>
    <w:p w14:paraId="3ABCC3B7" w14:textId="76AD1034" w:rsidR="00747472" w:rsidRDefault="00747472" w:rsidP="0014259E">
      <w:pPr>
        <w:shd w:val="clear" w:color="auto" w:fill="FFFFFF"/>
        <w:spacing w:after="0" w:line="240" w:lineRule="auto"/>
      </w:pPr>
    </w:p>
    <w:p w14:paraId="68539B17" w14:textId="6A71B977" w:rsidR="00747472" w:rsidRDefault="00747472" w:rsidP="0014259E">
      <w:pPr>
        <w:shd w:val="clear" w:color="auto" w:fill="FFFFFF"/>
        <w:spacing w:after="0" w:line="240" w:lineRule="auto"/>
      </w:pPr>
    </w:p>
    <w:p w14:paraId="27E4EA97" w14:textId="14086CF6" w:rsidR="00747472" w:rsidRDefault="00747472" w:rsidP="0014259E">
      <w:pPr>
        <w:shd w:val="clear" w:color="auto" w:fill="FFFFFF"/>
        <w:spacing w:after="0" w:line="240" w:lineRule="auto"/>
      </w:pPr>
    </w:p>
    <w:p w14:paraId="2248E57F" w14:textId="61990197" w:rsidR="00747472" w:rsidRDefault="00747472" w:rsidP="0014259E">
      <w:pPr>
        <w:shd w:val="clear" w:color="auto" w:fill="FFFFFF"/>
        <w:spacing w:after="0" w:line="240" w:lineRule="auto"/>
      </w:pPr>
    </w:p>
    <w:p w14:paraId="45DEF07F" w14:textId="14BD0E88" w:rsidR="00747472" w:rsidRDefault="00747472" w:rsidP="0014259E">
      <w:pPr>
        <w:shd w:val="clear" w:color="auto" w:fill="FFFFFF"/>
        <w:spacing w:after="0" w:line="240" w:lineRule="auto"/>
      </w:pPr>
    </w:p>
    <w:p w14:paraId="33E33B71" w14:textId="2F6C3532" w:rsidR="00747472" w:rsidRDefault="00747472" w:rsidP="0014259E">
      <w:pPr>
        <w:shd w:val="clear" w:color="auto" w:fill="FFFFFF"/>
        <w:spacing w:after="0" w:line="240" w:lineRule="auto"/>
      </w:pPr>
    </w:p>
    <w:p w14:paraId="65417C27" w14:textId="1C44DED4" w:rsidR="00747472" w:rsidRDefault="00747472" w:rsidP="0014259E">
      <w:pPr>
        <w:shd w:val="clear" w:color="auto" w:fill="FFFFFF"/>
        <w:spacing w:after="0" w:line="240" w:lineRule="auto"/>
      </w:pPr>
    </w:p>
    <w:p w14:paraId="19252BC2" w14:textId="420C628E" w:rsidR="00747472" w:rsidRDefault="00747472" w:rsidP="0014259E">
      <w:pPr>
        <w:shd w:val="clear" w:color="auto" w:fill="FFFFFF"/>
        <w:spacing w:after="0" w:line="240" w:lineRule="auto"/>
      </w:pPr>
    </w:p>
    <w:p w14:paraId="702DBA73" w14:textId="2556B7F4" w:rsidR="00747472" w:rsidRDefault="00747472" w:rsidP="0014259E">
      <w:pPr>
        <w:shd w:val="clear" w:color="auto" w:fill="FFFFFF"/>
        <w:spacing w:after="0" w:line="240" w:lineRule="auto"/>
      </w:pPr>
    </w:p>
    <w:p w14:paraId="0ADBCDF5" w14:textId="2D78D9F7" w:rsidR="00747472" w:rsidRDefault="00747472" w:rsidP="0014259E">
      <w:pPr>
        <w:shd w:val="clear" w:color="auto" w:fill="FFFFFF"/>
        <w:spacing w:after="0" w:line="240" w:lineRule="auto"/>
      </w:pPr>
    </w:p>
    <w:p w14:paraId="104EA7C8" w14:textId="34876F56" w:rsidR="00747472" w:rsidRDefault="00747472" w:rsidP="0014259E">
      <w:pPr>
        <w:shd w:val="clear" w:color="auto" w:fill="FFFFFF"/>
        <w:spacing w:after="0" w:line="240" w:lineRule="auto"/>
      </w:pPr>
    </w:p>
    <w:p w14:paraId="4AC6FB40" w14:textId="4EA1AB41" w:rsidR="00747472" w:rsidRDefault="00747472" w:rsidP="0014259E">
      <w:pPr>
        <w:shd w:val="clear" w:color="auto" w:fill="FFFFFF"/>
        <w:spacing w:after="0" w:line="240" w:lineRule="auto"/>
      </w:pPr>
    </w:p>
    <w:p w14:paraId="2B33B0C2" w14:textId="7910DBA3" w:rsidR="00747472" w:rsidRDefault="00747472" w:rsidP="0014259E">
      <w:pPr>
        <w:shd w:val="clear" w:color="auto" w:fill="FFFFFF"/>
        <w:spacing w:after="0" w:line="240" w:lineRule="auto"/>
      </w:pPr>
    </w:p>
    <w:p w14:paraId="16C70244" w14:textId="6BAE9C87" w:rsidR="00747472" w:rsidRDefault="00747472" w:rsidP="0014259E">
      <w:pPr>
        <w:shd w:val="clear" w:color="auto" w:fill="FFFFFF"/>
        <w:spacing w:after="0" w:line="240" w:lineRule="auto"/>
      </w:pPr>
    </w:p>
    <w:p w14:paraId="24B7DF3B" w14:textId="3CFB9B66" w:rsidR="00747472" w:rsidRDefault="00747472" w:rsidP="0014259E">
      <w:pPr>
        <w:shd w:val="clear" w:color="auto" w:fill="FFFFFF"/>
        <w:spacing w:after="0" w:line="240" w:lineRule="auto"/>
      </w:pPr>
    </w:p>
    <w:p w14:paraId="1B855E0A" w14:textId="66757222" w:rsidR="00747472" w:rsidRDefault="00747472" w:rsidP="0014259E">
      <w:pPr>
        <w:shd w:val="clear" w:color="auto" w:fill="FFFFFF"/>
        <w:spacing w:after="0" w:line="240" w:lineRule="auto"/>
      </w:pPr>
    </w:p>
    <w:p w14:paraId="42A86DA6" w14:textId="52835757" w:rsidR="00747472" w:rsidRDefault="00747472" w:rsidP="0014259E">
      <w:pPr>
        <w:shd w:val="clear" w:color="auto" w:fill="FFFFFF"/>
        <w:spacing w:after="0" w:line="240" w:lineRule="auto"/>
      </w:pPr>
    </w:p>
    <w:p w14:paraId="13BA7CE0" w14:textId="74554FCD" w:rsidR="00747472" w:rsidRDefault="00747472" w:rsidP="0014259E">
      <w:pPr>
        <w:shd w:val="clear" w:color="auto" w:fill="FFFFFF"/>
        <w:spacing w:after="0" w:line="240" w:lineRule="auto"/>
      </w:pPr>
    </w:p>
    <w:p w14:paraId="07E34EAE" w14:textId="364E2F92" w:rsidR="00747472" w:rsidRDefault="00747472" w:rsidP="0014259E">
      <w:pPr>
        <w:shd w:val="clear" w:color="auto" w:fill="FFFFFF"/>
        <w:spacing w:after="0" w:line="240" w:lineRule="auto"/>
      </w:pPr>
    </w:p>
    <w:p w14:paraId="7083BD04" w14:textId="08F73F83" w:rsidR="00747472" w:rsidRDefault="00747472" w:rsidP="0014259E">
      <w:pPr>
        <w:shd w:val="clear" w:color="auto" w:fill="FFFFFF"/>
        <w:spacing w:after="0" w:line="240" w:lineRule="auto"/>
      </w:pPr>
    </w:p>
    <w:p w14:paraId="104C3E37" w14:textId="57FB6B3E" w:rsidR="00747472" w:rsidRDefault="00747472" w:rsidP="0014259E">
      <w:pPr>
        <w:shd w:val="clear" w:color="auto" w:fill="FFFFFF"/>
        <w:spacing w:after="0" w:line="240" w:lineRule="auto"/>
      </w:pPr>
    </w:p>
    <w:p w14:paraId="634E0A41" w14:textId="43EC4C8F" w:rsidR="00747472" w:rsidRDefault="00747472" w:rsidP="0014259E">
      <w:pPr>
        <w:shd w:val="clear" w:color="auto" w:fill="FFFFFF"/>
        <w:spacing w:after="0" w:line="240" w:lineRule="auto"/>
      </w:pPr>
    </w:p>
    <w:p w14:paraId="3E298473" w14:textId="137831F4" w:rsidR="00B4413E" w:rsidRDefault="00B4413E" w:rsidP="0014259E">
      <w:pPr>
        <w:shd w:val="clear" w:color="auto" w:fill="FFFFFF"/>
        <w:spacing w:after="0" w:line="240" w:lineRule="auto"/>
      </w:pPr>
      <w:r>
        <w:t>BAP EPIDEMIOLOGI PENYAKIT TIDAK MENULAR KELAS BL 02</w:t>
      </w:r>
    </w:p>
    <w:p w14:paraId="5B41E7D5" w14:textId="4A0BB4F2" w:rsidR="00747472" w:rsidRDefault="00747472" w:rsidP="0014259E">
      <w:pPr>
        <w:shd w:val="clear" w:color="auto" w:fill="FFFFFF"/>
        <w:spacing w:after="0" w:line="240" w:lineRule="auto"/>
      </w:pPr>
      <w:r w:rsidRPr="00747472">
        <w:drawing>
          <wp:inline distT="0" distB="0" distL="0" distR="0" wp14:anchorId="14A6F7F4" wp14:editId="313F8467">
            <wp:extent cx="5731510" cy="374142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0D52D" w14:textId="17EB4D7B" w:rsidR="00360FCE" w:rsidRDefault="00360FCE" w:rsidP="0014259E">
      <w:pPr>
        <w:shd w:val="clear" w:color="auto" w:fill="FFFFFF"/>
        <w:spacing w:after="0" w:line="240" w:lineRule="auto"/>
      </w:pPr>
      <w:r w:rsidRPr="00360FCE">
        <w:drawing>
          <wp:inline distT="0" distB="0" distL="0" distR="0" wp14:anchorId="390817A3" wp14:editId="0CF86FE8">
            <wp:extent cx="5731510" cy="4681855"/>
            <wp:effectExtent l="0" t="0" r="2540" b="444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8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CDE92" w14:textId="02036980" w:rsidR="00747472" w:rsidRDefault="00747472" w:rsidP="0014259E">
      <w:pPr>
        <w:shd w:val="clear" w:color="auto" w:fill="FFFFFF"/>
        <w:spacing w:after="0" w:line="240" w:lineRule="auto"/>
      </w:pPr>
    </w:p>
    <w:p w14:paraId="57F2FA89" w14:textId="1F824BF7" w:rsidR="00747472" w:rsidRDefault="00747472" w:rsidP="0014259E">
      <w:pPr>
        <w:shd w:val="clear" w:color="auto" w:fill="FFFFFF"/>
        <w:spacing w:after="0" w:line="240" w:lineRule="auto"/>
      </w:pPr>
    </w:p>
    <w:p w14:paraId="64A90650" w14:textId="4364251F" w:rsidR="00747472" w:rsidRDefault="00747472" w:rsidP="0014259E">
      <w:pPr>
        <w:shd w:val="clear" w:color="auto" w:fill="FFFFFF"/>
        <w:spacing w:after="0" w:line="240" w:lineRule="auto"/>
      </w:pPr>
    </w:p>
    <w:p w14:paraId="73F0EBFA" w14:textId="7C99CE3A" w:rsidR="00747472" w:rsidRDefault="00747472" w:rsidP="0014259E">
      <w:pPr>
        <w:shd w:val="clear" w:color="auto" w:fill="FFFFFF"/>
        <w:spacing w:after="0" w:line="240" w:lineRule="auto"/>
      </w:pPr>
    </w:p>
    <w:p w14:paraId="33898361" w14:textId="3D81E0E7" w:rsidR="00747472" w:rsidRDefault="00747472" w:rsidP="0014259E">
      <w:pPr>
        <w:shd w:val="clear" w:color="auto" w:fill="FFFFFF"/>
        <w:spacing w:after="0" w:line="240" w:lineRule="auto"/>
      </w:pPr>
    </w:p>
    <w:p w14:paraId="3A9DCE64" w14:textId="5303AF50" w:rsidR="00747472" w:rsidRDefault="00747472" w:rsidP="0014259E">
      <w:pPr>
        <w:shd w:val="clear" w:color="auto" w:fill="FFFFFF"/>
        <w:spacing w:after="0" w:line="240" w:lineRule="auto"/>
      </w:pPr>
    </w:p>
    <w:p w14:paraId="4F6979DC" w14:textId="1C74D90C" w:rsidR="00747472" w:rsidRDefault="00747472" w:rsidP="0014259E">
      <w:pPr>
        <w:shd w:val="clear" w:color="auto" w:fill="FFFFFF"/>
        <w:spacing w:after="0" w:line="240" w:lineRule="auto"/>
      </w:pPr>
    </w:p>
    <w:p w14:paraId="49B758F5" w14:textId="19DC804E" w:rsidR="00747472" w:rsidRDefault="00747472" w:rsidP="0014259E">
      <w:pPr>
        <w:shd w:val="clear" w:color="auto" w:fill="FFFFFF"/>
        <w:spacing w:after="0" w:line="240" w:lineRule="auto"/>
      </w:pPr>
    </w:p>
    <w:p w14:paraId="3B32E6E2" w14:textId="2AD04EEF" w:rsidR="00747472" w:rsidRDefault="00747472" w:rsidP="0014259E">
      <w:pPr>
        <w:shd w:val="clear" w:color="auto" w:fill="FFFFFF"/>
        <w:spacing w:after="0" w:line="240" w:lineRule="auto"/>
      </w:pPr>
    </w:p>
    <w:p w14:paraId="1470F0B5" w14:textId="4BCF06FA" w:rsidR="00747472" w:rsidRDefault="00747472" w:rsidP="0014259E">
      <w:pPr>
        <w:shd w:val="clear" w:color="auto" w:fill="FFFFFF"/>
        <w:spacing w:after="0" w:line="240" w:lineRule="auto"/>
      </w:pPr>
    </w:p>
    <w:p w14:paraId="604B79A3" w14:textId="4A8653BB" w:rsidR="00747472" w:rsidRDefault="00747472" w:rsidP="0014259E">
      <w:pPr>
        <w:shd w:val="clear" w:color="auto" w:fill="FFFFFF"/>
        <w:spacing w:after="0" w:line="240" w:lineRule="auto"/>
      </w:pPr>
    </w:p>
    <w:p w14:paraId="1E470DE5" w14:textId="26ECBF51" w:rsidR="00747472" w:rsidRDefault="00747472" w:rsidP="0014259E">
      <w:pPr>
        <w:shd w:val="clear" w:color="auto" w:fill="FFFFFF"/>
        <w:spacing w:after="0" w:line="240" w:lineRule="auto"/>
      </w:pPr>
    </w:p>
    <w:p w14:paraId="637457F2" w14:textId="015ED0BC" w:rsidR="00747472" w:rsidRDefault="00747472" w:rsidP="0014259E">
      <w:pPr>
        <w:shd w:val="clear" w:color="auto" w:fill="FFFFFF"/>
        <w:spacing w:after="0" w:line="240" w:lineRule="auto"/>
      </w:pPr>
    </w:p>
    <w:p w14:paraId="2D7A6C67" w14:textId="4C9D766C" w:rsidR="00747472" w:rsidRDefault="00747472" w:rsidP="0014259E">
      <w:pPr>
        <w:shd w:val="clear" w:color="auto" w:fill="FFFFFF"/>
        <w:spacing w:after="0" w:line="240" w:lineRule="auto"/>
      </w:pPr>
    </w:p>
    <w:p w14:paraId="4FD4EBC1" w14:textId="36653D74" w:rsidR="00747472" w:rsidRDefault="00747472" w:rsidP="0014259E">
      <w:pPr>
        <w:shd w:val="clear" w:color="auto" w:fill="FFFFFF"/>
        <w:spacing w:after="0" w:line="240" w:lineRule="auto"/>
      </w:pPr>
    </w:p>
    <w:p w14:paraId="64F36C05" w14:textId="6983F6B2" w:rsidR="00747472" w:rsidRDefault="00747472" w:rsidP="0014259E">
      <w:pPr>
        <w:shd w:val="clear" w:color="auto" w:fill="FFFFFF"/>
        <w:spacing w:after="0" w:line="240" w:lineRule="auto"/>
      </w:pPr>
    </w:p>
    <w:p w14:paraId="069C06AD" w14:textId="5AE1B69C" w:rsidR="00747472" w:rsidRDefault="00360FCE" w:rsidP="0014259E">
      <w:pPr>
        <w:shd w:val="clear" w:color="auto" w:fill="FFFFFF"/>
        <w:spacing w:after="0" w:line="240" w:lineRule="auto"/>
      </w:pPr>
      <w:r w:rsidRPr="00360FCE">
        <w:drawing>
          <wp:inline distT="0" distB="0" distL="0" distR="0" wp14:anchorId="15C56DB9" wp14:editId="7A2515BF">
            <wp:extent cx="5731510" cy="1541145"/>
            <wp:effectExtent l="0" t="0" r="2540" b="190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4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762A1" w14:textId="21FF79CE" w:rsidR="0090456B" w:rsidRDefault="0090456B" w:rsidP="0014259E">
      <w:pPr>
        <w:shd w:val="clear" w:color="auto" w:fill="FFFFFF"/>
        <w:spacing w:after="0" w:line="240" w:lineRule="auto"/>
      </w:pPr>
    </w:p>
    <w:p w14:paraId="60F099F8" w14:textId="094F9989" w:rsidR="0090456B" w:rsidRDefault="0090456B" w:rsidP="0014259E">
      <w:pPr>
        <w:shd w:val="clear" w:color="auto" w:fill="FFFFFF"/>
        <w:spacing w:after="0" w:line="240" w:lineRule="auto"/>
      </w:pPr>
    </w:p>
    <w:p w14:paraId="4DC1D976" w14:textId="20C062A7" w:rsidR="0090456B" w:rsidRDefault="0090456B" w:rsidP="0014259E">
      <w:pPr>
        <w:shd w:val="clear" w:color="auto" w:fill="FFFFFF"/>
        <w:spacing w:after="0" w:line="240" w:lineRule="auto"/>
      </w:pPr>
    </w:p>
    <w:p w14:paraId="0F9571E5" w14:textId="733F0DC5" w:rsidR="0090456B" w:rsidRDefault="0090456B" w:rsidP="0014259E">
      <w:pPr>
        <w:shd w:val="clear" w:color="auto" w:fill="FFFFFF"/>
        <w:spacing w:after="0" w:line="240" w:lineRule="auto"/>
      </w:pPr>
    </w:p>
    <w:p w14:paraId="55002584" w14:textId="01AC28FA" w:rsidR="0090456B" w:rsidRDefault="0090456B" w:rsidP="0014259E">
      <w:pPr>
        <w:shd w:val="clear" w:color="auto" w:fill="FFFFFF"/>
        <w:spacing w:after="0" w:line="240" w:lineRule="auto"/>
      </w:pPr>
    </w:p>
    <w:p w14:paraId="44ACA123" w14:textId="2DAE9CE7" w:rsidR="0090456B" w:rsidRDefault="0090456B" w:rsidP="0014259E">
      <w:pPr>
        <w:shd w:val="clear" w:color="auto" w:fill="FFFFFF"/>
        <w:spacing w:after="0" w:line="240" w:lineRule="auto"/>
      </w:pPr>
    </w:p>
    <w:p w14:paraId="1EC60497" w14:textId="2DAAD0F3" w:rsidR="0090456B" w:rsidRDefault="0090456B" w:rsidP="0014259E">
      <w:pPr>
        <w:shd w:val="clear" w:color="auto" w:fill="FFFFFF"/>
        <w:spacing w:after="0" w:line="240" w:lineRule="auto"/>
      </w:pPr>
    </w:p>
    <w:p w14:paraId="0D1EC7AF" w14:textId="70DF2A09" w:rsidR="0090456B" w:rsidRDefault="0090456B" w:rsidP="0014259E">
      <w:pPr>
        <w:shd w:val="clear" w:color="auto" w:fill="FFFFFF"/>
        <w:spacing w:after="0" w:line="240" w:lineRule="auto"/>
      </w:pPr>
    </w:p>
    <w:p w14:paraId="3C5C9494" w14:textId="46BCCE9A" w:rsidR="0090456B" w:rsidRDefault="0090456B" w:rsidP="0014259E">
      <w:pPr>
        <w:shd w:val="clear" w:color="auto" w:fill="FFFFFF"/>
        <w:spacing w:after="0" w:line="240" w:lineRule="auto"/>
      </w:pPr>
    </w:p>
    <w:p w14:paraId="544EC5CE" w14:textId="6D076432" w:rsidR="0090456B" w:rsidRDefault="0090456B" w:rsidP="0014259E">
      <w:pPr>
        <w:shd w:val="clear" w:color="auto" w:fill="FFFFFF"/>
        <w:spacing w:after="0" w:line="240" w:lineRule="auto"/>
      </w:pPr>
    </w:p>
    <w:p w14:paraId="4F9BD5BD" w14:textId="28638C01" w:rsidR="0090456B" w:rsidRDefault="0090456B" w:rsidP="0014259E">
      <w:pPr>
        <w:shd w:val="clear" w:color="auto" w:fill="FFFFFF"/>
        <w:spacing w:after="0" w:line="240" w:lineRule="auto"/>
      </w:pPr>
    </w:p>
    <w:p w14:paraId="0DFEBBC3" w14:textId="0075E091" w:rsidR="0090456B" w:rsidRDefault="0090456B" w:rsidP="0014259E">
      <w:pPr>
        <w:shd w:val="clear" w:color="auto" w:fill="FFFFFF"/>
        <w:spacing w:after="0" w:line="240" w:lineRule="auto"/>
      </w:pPr>
    </w:p>
    <w:p w14:paraId="4534BB0B" w14:textId="12F880D2" w:rsidR="0090456B" w:rsidRDefault="0090456B" w:rsidP="0014259E">
      <w:pPr>
        <w:shd w:val="clear" w:color="auto" w:fill="FFFFFF"/>
        <w:spacing w:after="0" w:line="240" w:lineRule="auto"/>
      </w:pPr>
    </w:p>
    <w:p w14:paraId="6272C5D7" w14:textId="681CA2DE" w:rsidR="0090456B" w:rsidRDefault="0090456B" w:rsidP="0014259E">
      <w:pPr>
        <w:shd w:val="clear" w:color="auto" w:fill="FFFFFF"/>
        <w:spacing w:after="0" w:line="240" w:lineRule="auto"/>
      </w:pPr>
    </w:p>
    <w:p w14:paraId="2DA10FB7" w14:textId="16E4BCFE" w:rsidR="0090456B" w:rsidRDefault="0090456B" w:rsidP="0014259E">
      <w:pPr>
        <w:shd w:val="clear" w:color="auto" w:fill="FFFFFF"/>
        <w:spacing w:after="0" w:line="240" w:lineRule="auto"/>
      </w:pPr>
    </w:p>
    <w:p w14:paraId="60332A1F" w14:textId="25E3DCE7" w:rsidR="0090456B" w:rsidRDefault="0090456B" w:rsidP="0014259E">
      <w:pPr>
        <w:shd w:val="clear" w:color="auto" w:fill="FFFFFF"/>
        <w:spacing w:after="0" w:line="240" w:lineRule="auto"/>
      </w:pPr>
    </w:p>
    <w:p w14:paraId="319E4423" w14:textId="1FA8D1BA" w:rsidR="0090456B" w:rsidRDefault="0090456B" w:rsidP="0014259E">
      <w:pPr>
        <w:shd w:val="clear" w:color="auto" w:fill="FFFFFF"/>
        <w:spacing w:after="0" w:line="240" w:lineRule="auto"/>
      </w:pPr>
    </w:p>
    <w:p w14:paraId="2A828C56" w14:textId="6D4E88D2" w:rsidR="0090456B" w:rsidRDefault="0090456B" w:rsidP="0014259E">
      <w:pPr>
        <w:shd w:val="clear" w:color="auto" w:fill="FFFFFF"/>
        <w:spacing w:after="0" w:line="240" w:lineRule="auto"/>
      </w:pPr>
    </w:p>
    <w:p w14:paraId="78E3C85C" w14:textId="558A7D2A" w:rsidR="0090456B" w:rsidRDefault="0090456B" w:rsidP="0014259E">
      <w:pPr>
        <w:shd w:val="clear" w:color="auto" w:fill="FFFFFF"/>
        <w:spacing w:after="0" w:line="240" w:lineRule="auto"/>
      </w:pPr>
    </w:p>
    <w:p w14:paraId="3CF084F5" w14:textId="72297687" w:rsidR="0090456B" w:rsidRDefault="0090456B" w:rsidP="0014259E">
      <w:pPr>
        <w:shd w:val="clear" w:color="auto" w:fill="FFFFFF"/>
        <w:spacing w:after="0" w:line="240" w:lineRule="auto"/>
      </w:pPr>
    </w:p>
    <w:p w14:paraId="3BB51CD8" w14:textId="2E20516D" w:rsidR="0090456B" w:rsidRDefault="0090456B" w:rsidP="0014259E">
      <w:pPr>
        <w:shd w:val="clear" w:color="auto" w:fill="FFFFFF"/>
        <w:spacing w:after="0" w:line="240" w:lineRule="auto"/>
      </w:pPr>
    </w:p>
    <w:p w14:paraId="28E09CF7" w14:textId="4BF26574" w:rsidR="0090456B" w:rsidRDefault="0090456B" w:rsidP="0014259E">
      <w:pPr>
        <w:shd w:val="clear" w:color="auto" w:fill="FFFFFF"/>
        <w:spacing w:after="0" w:line="240" w:lineRule="auto"/>
      </w:pPr>
    </w:p>
    <w:p w14:paraId="2D2AF60C" w14:textId="642DFB35" w:rsidR="0090456B" w:rsidRDefault="0090456B" w:rsidP="0014259E">
      <w:pPr>
        <w:shd w:val="clear" w:color="auto" w:fill="FFFFFF"/>
        <w:spacing w:after="0" w:line="240" w:lineRule="auto"/>
      </w:pPr>
    </w:p>
    <w:p w14:paraId="530AF9B8" w14:textId="671ADD09" w:rsidR="0090456B" w:rsidRDefault="0090456B" w:rsidP="0014259E">
      <w:pPr>
        <w:shd w:val="clear" w:color="auto" w:fill="FFFFFF"/>
        <w:spacing w:after="0" w:line="240" w:lineRule="auto"/>
      </w:pPr>
    </w:p>
    <w:p w14:paraId="0C9E9045" w14:textId="3A114D0E" w:rsidR="0090456B" w:rsidRDefault="0090456B" w:rsidP="0014259E">
      <w:pPr>
        <w:shd w:val="clear" w:color="auto" w:fill="FFFFFF"/>
        <w:spacing w:after="0" w:line="240" w:lineRule="auto"/>
      </w:pPr>
    </w:p>
    <w:p w14:paraId="44C5EF72" w14:textId="787FCEB0" w:rsidR="0090456B" w:rsidRDefault="0090456B" w:rsidP="0014259E">
      <w:pPr>
        <w:shd w:val="clear" w:color="auto" w:fill="FFFFFF"/>
        <w:spacing w:after="0" w:line="240" w:lineRule="auto"/>
      </w:pPr>
    </w:p>
    <w:p w14:paraId="5A2933D1" w14:textId="79B5B8C2" w:rsidR="0090456B" w:rsidRDefault="0090456B" w:rsidP="0014259E">
      <w:pPr>
        <w:shd w:val="clear" w:color="auto" w:fill="FFFFFF"/>
        <w:spacing w:after="0" w:line="240" w:lineRule="auto"/>
      </w:pPr>
    </w:p>
    <w:p w14:paraId="4B7DD087" w14:textId="29AC5BB4" w:rsidR="0090456B" w:rsidRDefault="0090456B" w:rsidP="0014259E">
      <w:pPr>
        <w:shd w:val="clear" w:color="auto" w:fill="FFFFFF"/>
        <w:spacing w:after="0" w:line="240" w:lineRule="auto"/>
      </w:pPr>
    </w:p>
    <w:p w14:paraId="5446C1EF" w14:textId="091D13BA" w:rsidR="00B4413E" w:rsidRDefault="00B4413E" w:rsidP="0014259E">
      <w:pPr>
        <w:shd w:val="clear" w:color="auto" w:fill="FFFFFF"/>
        <w:spacing w:after="0" w:line="240" w:lineRule="auto"/>
      </w:pPr>
      <w:r>
        <w:t>BAP SURVEILANS KESEHATAN MASYARAKAT</w:t>
      </w:r>
    </w:p>
    <w:p w14:paraId="3B8A7733" w14:textId="77777777" w:rsidR="00B4413E" w:rsidRDefault="00B4413E" w:rsidP="0014259E">
      <w:pPr>
        <w:shd w:val="clear" w:color="auto" w:fill="FFFFFF"/>
        <w:spacing w:after="0" w:line="240" w:lineRule="auto"/>
      </w:pPr>
    </w:p>
    <w:p w14:paraId="39CDA964" w14:textId="171DD7FD" w:rsidR="0090456B" w:rsidRDefault="0090456B" w:rsidP="0014259E">
      <w:pPr>
        <w:shd w:val="clear" w:color="auto" w:fill="FFFFFF"/>
        <w:spacing w:after="0" w:line="240" w:lineRule="auto"/>
      </w:pPr>
      <w:r w:rsidRPr="0090456B">
        <w:drawing>
          <wp:inline distT="0" distB="0" distL="0" distR="0" wp14:anchorId="77FA7190" wp14:editId="74D128F9">
            <wp:extent cx="5731510" cy="4745990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4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3BE61" w14:textId="5331A98A" w:rsidR="0090456B" w:rsidRDefault="0090456B" w:rsidP="0014259E">
      <w:pPr>
        <w:shd w:val="clear" w:color="auto" w:fill="FFFFFF"/>
        <w:spacing w:after="0" w:line="240" w:lineRule="auto"/>
      </w:pPr>
      <w:r w:rsidRPr="0090456B">
        <w:drawing>
          <wp:inline distT="0" distB="0" distL="0" distR="0" wp14:anchorId="672D8087" wp14:editId="54260F9C">
            <wp:extent cx="5731510" cy="2028825"/>
            <wp:effectExtent l="0" t="0" r="254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1F31E" w14:textId="04189387" w:rsidR="0090456B" w:rsidRDefault="0090456B" w:rsidP="0014259E">
      <w:pPr>
        <w:shd w:val="clear" w:color="auto" w:fill="FFFFFF"/>
        <w:spacing w:after="0" w:line="240" w:lineRule="auto"/>
      </w:pPr>
    </w:p>
    <w:p w14:paraId="3DE05C6A" w14:textId="63461517" w:rsidR="0090456B" w:rsidRDefault="0090456B" w:rsidP="0014259E">
      <w:pPr>
        <w:shd w:val="clear" w:color="auto" w:fill="FFFFFF"/>
        <w:spacing w:after="0" w:line="240" w:lineRule="auto"/>
      </w:pPr>
    </w:p>
    <w:p w14:paraId="12A3F13E" w14:textId="366AA1DA" w:rsidR="0090456B" w:rsidRDefault="0090456B" w:rsidP="0014259E">
      <w:pPr>
        <w:shd w:val="clear" w:color="auto" w:fill="FFFFFF"/>
        <w:spacing w:after="0" w:line="240" w:lineRule="auto"/>
      </w:pPr>
    </w:p>
    <w:p w14:paraId="33D0093B" w14:textId="4EFED887" w:rsidR="0090456B" w:rsidRDefault="0090456B" w:rsidP="0014259E">
      <w:pPr>
        <w:shd w:val="clear" w:color="auto" w:fill="FFFFFF"/>
        <w:spacing w:after="0" w:line="240" w:lineRule="auto"/>
      </w:pPr>
    </w:p>
    <w:p w14:paraId="21C58072" w14:textId="30DD613E" w:rsidR="0090456B" w:rsidRDefault="0090456B" w:rsidP="0014259E">
      <w:pPr>
        <w:shd w:val="clear" w:color="auto" w:fill="FFFFFF"/>
        <w:spacing w:after="0" w:line="240" w:lineRule="auto"/>
      </w:pPr>
    </w:p>
    <w:p w14:paraId="37E85A78" w14:textId="67E38A5A" w:rsidR="0090456B" w:rsidRDefault="0090456B" w:rsidP="0014259E">
      <w:pPr>
        <w:shd w:val="clear" w:color="auto" w:fill="FFFFFF"/>
        <w:spacing w:after="0" w:line="240" w:lineRule="auto"/>
      </w:pPr>
    </w:p>
    <w:p w14:paraId="1F3F99F4" w14:textId="6601F7C3" w:rsidR="0090456B" w:rsidRDefault="0090456B" w:rsidP="0014259E">
      <w:pPr>
        <w:shd w:val="clear" w:color="auto" w:fill="FFFFFF"/>
        <w:spacing w:after="0" w:line="240" w:lineRule="auto"/>
      </w:pPr>
    </w:p>
    <w:p w14:paraId="748AD0AC" w14:textId="0C7458B7" w:rsidR="0090456B" w:rsidRDefault="0090456B" w:rsidP="0014259E">
      <w:pPr>
        <w:shd w:val="clear" w:color="auto" w:fill="FFFFFF"/>
        <w:spacing w:after="0" w:line="240" w:lineRule="auto"/>
      </w:pPr>
    </w:p>
    <w:p w14:paraId="667C0C44" w14:textId="3FEF77DA" w:rsidR="0090456B" w:rsidRDefault="0090456B" w:rsidP="0014259E">
      <w:pPr>
        <w:shd w:val="clear" w:color="auto" w:fill="FFFFFF"/>
        <w:spacing w:after="0" w:line="240" w:lineRule="auto"/>
      </w:pPr>
    </w:p>
    <w:p w14:paraId="60D5B64B" w14:textId="01BF3BC2" w:rsidR="0090456B" w:rsidRDefault="0090456B" w:rsidP="0014259E">
      <w:pPr>
        <w:shd w:val="clear" w:color="auto" w:fill="FFFFFF"/>
        <w:spacing w:after="0" w:line="240" w:lineRule="auto"/>
      </w:pPr>
    </w:p>
    <w:p w14:paraId="20643328" w14:textId="3F0B496B" w:rsidR="0090456B" w:rsidRDefault="0090456B" w:rsidP="0014259E">
      <w:pPr>
        <w:shd w:val="clear" w:color="auto" w:fill="FFFFFF"/>
        <w:spacing w:after="0" w:line="240" w:lineRule="auto"/>
      </w:pPr>
    </w:p>
    <w:p w14:paraId="2F0C6E15" w14:textId="0AE7D7CD" w:rsidR="0090456B" w:rsidRDefault="0090456B" w:rsidP="0014259E">
      <w:pPr>
        <w:shd w:val="clear" w:color="auto" w:fill="FFFFFF"/>
        <w:spacing w:after="0" w:line="240" w:lineRule="auto"/>
      </w:pPr>
    </w:p>
    <w:p w14:paraId="7B4E817A" w14:textId="0DCA1365" w:rsidR="0090456B" w:rsidRDefault="0090456B" w:rsidP="0014259E">
      <w:pPr>
        <w:shd w:val="clear" w:color="auto" w:fill="FFFFFF"/>
        <w:spacing w:after="0" w:line="240" w:lineRule="auto"/>
      </w:pPr>
    </w:p>
    <w:p w14:paraId="1C56B6BA" w14:textId="13AD6129" w:rsidR="0090456B" w:rsidRDefault="0090456B" w:rsidP="0014259E">
      <w:pPr>
        <w:shd w:val="clear" w:color="auto" w:fill="FFFFFF"/>
        <w:spacing w:after="0" w:line="240" w:lineRule="auto"/>
      </w:pPr>
      <w:r w:rsidRPr="0090456B">
        <w:drawing>
          <wp:inline distT="0" distB="0" distL="0" distR="0" wp14:anchorId="7D750ED9" wp14:editId="1981330C">
            <wp:extent cx="5731510" cy="4056380"/>
            <wp:effectExtent l="0" t="0" r="2540" b="12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FED60" w14:textId="4362787B" w:rsidR="0090456B" w:rsidRDefault="0090456B" w:rsidP="0014259E">
      <w:pPr>
        <w:shd w:val="clear" w:color="auto" w:fill="FFFFFF"/>
        <w:spacing w:after="0" w:line="240" w:lineRule="auto"/>
      </w:pPr>
    </w:p>
    <w:p w14:paraId="33B4E325" w14:textId="3D7AE1D3" w:rsidR="0090456B" w:rsidRDefault="0090456B" w:rsidP="0014259E">
      <w:pPr>
        <w:shd w:val="clear" w:color="auto" w:fill="FFFFFF"/>
        <w:spacing w:after="0" w:line="240" w:lineRule="auto"/>
      </w:pPr>
    </w:p>
    <w:p w14:paraId="2E363E42" w14:textId="71FF4550" w:rsidR="0090456B" w:rsidRDefault="0090456B" w:rsidP="0014259E">
      <w:pPr>
        <w:shd w:val="clear" w:color="auto" w:fill="FFFFFF"/>
        <w:spacing w:after="0" w:line="240" w:lineRule="auto"/>
      </w:pPr>
    </w:p>
    <w:p w14:paraId="6912F802" w14:textId="17C15EF0" w:rsidR="0090456B" w:rsidRDefault="0090456B" w:rsidP="0014259E">
      <w:pPr>
        <w:shd w:val="clear" w:color="auto" w:fill="FFFFFF"/>
        <w:spacing w:after="0" w:line="240" w:lineRule="auto"/>
      </w:pPr>
    </w:p>
    <w:p w14:paraId="7063DA7A" w14:textId="41C16A7D" w:rsidR="0090456B" w:rsidRDefault="0090456B" w:rsidP="0014259E">
      <w:pPr>
        <w:shd w:val="clear" w:color="auto" w:fill="FFFFFF"/>
        <w:spacing w:after="0" w:line="240" w:lineRule="auto"/>
      </w:pPr>
    </w:p>
    <w:p w14:paraId="341F141A" w14:textId="2753095B" w:rsidR="0090456B" w:rsidRDefault="0090456B" w:rsidP="0014259E">
      <w:pPr>
        <w:shd w:val="clear" w:color="auto" w:fill="FFFFFF"/>
        <w:spacing w:after="0" w:line="240" w:lineRule="auto"/>
      </w:pPr>
    </w:p>
    <w:p w14:paraId="379AAEB8" w14:textId="442D8756" w:rsidR="0090456B" w:rsidRDefault="0090456B" w:rsidP="0014259E">
      <w:pPr>
        <w:shd w:val="clear" w:color="auto" w:fill="FFFFFF"/>
        <w:spacing w:after="0" w:line="240" w:lineRule="auto"/>
      </w:pPr>
    </w:p>
    <w:p w14:paraId="21ADB474" w14:textId="1FF08130" w:rsidR="0090456B" w:rsidRDefault="0090456B" w:rsidP="0014259E">
      <w:pPr>
        <w:shd w:val="clear" w:color="auto" w:fill="FFFFFF"/>
        <w:spacing w:after="0" w:line="240" w:lineRule="auto"/>
      </w:pPr>
    </w:p>
    <w:p w14:paraId="6898C702" w14:textId="481776E3" w:rsidR="0090456B" w:rsidRDefault="0090456B" w:rsidP="0014259E">
      <w:pPr>
        <w:shd w:val="clear" w:color="auto" w:fill="FFFFFF"/>
        <w:spacing w:after="0" w:line="240" w:lineRule="auto"/>
      </w:pPr>
    </w:p>
    <w:p w14:paraId="4738B02A" w14:textId="64CB22F5" w:rsidR="0090456B" w:rsidRDefault="0090456B" w:rsidP="0014259E">
      <w:pPr>
        <w:shd w:val="clear" w:color="auto" w:fill="FFFFFF"/>
        <w:spacing w:after="0" w:line="240" w:lineRule="auto"/>
      </w:pPr>
    </w:p>
    <w:p w14:paraId="6008F9D4" w14:textId="77777777" w:rsidR="0090456B" w:rsidRDefault="0090456B" w:rsidP="0014259E">
      <w:pPr>
        <w:shd w:val="clear" w:color="auto" w:fill="FFFFFF"/>
        <w:spacing w:after="0" w:line="240" w:lineRule="auto"/>
      </w:pPr>
    </w:p>
    <w:p w14:paraId="0C99D14E" w14:textId="77777777" w:rsidR="00747472" w:rsidRDefault="00747472" w:rsidP="0014259E">
      <w:pPr>
        <w:shd w:val="clear" w:color="auto" w:fill="FFFFFF"/>
        <w:spacing w:after="0" w:line="240" w:lineRule="auto"/>
      </w:pPr>
    </w:p>
    <w:sectPr w:rsidR="007474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NjAyMLMwNLC0NDZQ0lEKTi0uzszPAykwqgUASJg1tiwAAAA="/>
  </w:docVars>
  <w:rsids>
    <w:rsidRoot w:val="001669A5"/>
    <w:rsid w:val="0014259E"/>
    <w:rsid w:val="001669A5"/>
    <w:rsid w:val="00173D89"/>
    <w:rsid w:val="002272C8"/>
    <w:rsid w:val="00360FCE"/>
    <w:rsid w:val="00717535"/>
    <w:rsid w:val="00747472"/>
    <w:rsid w:val="007A2D5D"/>
    <w:rsid w:val="007F21B1"/>
    <w:rsid w:val="008E3DA3"/>
    <w:rsid w:val="0090456B"/>
    <w:rsid w:val="009D0240"/>
    <w:rsid w:val="00A1314D"/>
    <w:rsid w:val="00A55720"/>
    <w:rsid w:val="00B4413E"/>
    <w:rsid w:val="00CB22A6"/>
    <w:rsid w:val="00DD4EC9"/>
    <w:rsid w:val="00E8042B"/>
    <w:rsid w:val="00F14E61"/>
    <w:rsid w:val="00F5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A2D9EF"/>
  <w15:chartTrackingRefBased/>
  <w15:docId w15:val="{C425E6E1-1873-4505-9146-0D632887E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669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styleId="Strong">
    <w:name w:val="Strong"/>
    <w:basedOn w:val="DefaultParagraphFont"/>
    <w:uiPriority w:val="22"/>
    <w:qFormat/>
    <w:rsid w:val="001669A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78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02495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8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821206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1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53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4351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3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9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4736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3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4</Pages>
  <Words>1739</Words>
  <Characters>991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aya</dc:creator>
  <cp:keywords/>
  <dc:description/>
  <cp:lastModifiedBy>Munaya</cp:lastModifiedBy>
  <cp:revision>2</cp:revision>
  <dcterms:created xsi:type="dcterms:W3CDTF">2023-02-11T10:40:00Z</dcterms:created>
  <dcterms:modified xsi:type="dcterms:W3CDTF">2023-02-11T10:40:00Z</dcterms:modified>
</cp:coreProperties>
</file>